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7"/>
        <w:gridCol w:w="5030"/>
        <w:gridCol w:w="1513"/>
      </w:tblGrid>
      <w:tr w:rsidR="00DE2FDE" w:rsidRPr="007C79A4" w14:paraId="44224D5E" w14:textId="0AEA5945" w:rsidTr="0019282A">
        <w:tc>
          <w:tcPr>
            <w:tcW w:w="7797" w:type="dxa"/>
            <w:gridSpan w:val="2"/>
          </w:tcPr>
          <w:p w14:paraId="58CCCEB1" w14:textId="20D80C45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250C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Communicating about my mental health </w:t>
            </w:r>
          </w:p>
        </w:tc>
        <w:tc>
          <w:tcPr>
            <w:tcW w:w="1513" w:type="dxa"/>
          </w:tcPr>
          <w:p w14:paraId="5B6F6024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DE2FDE" w:rsidRPr="007C79A4" w14:paraId="3A04929D" w14:textId="7FF232EF" w:rsidTr="0019282A">
        <w:tc>
          <w:tcPr>
            <w:tcW w:w="7797" w:type="dxa"/>
            <w:gridSpan w:val="2"/>
          </w:tcPr>
          <w:p w14:paraId="27F696D1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0998F722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2FDE" w:rsidRPr="007C79A4" w14:paraId="7E5AEC24" w14:textId="07D2BA16" w:rsidTr="00FF7B60">
        <w:tc>
          <w:tcPr>
            <w:tcW w:w="0" w:type="auto"/>
          </w:tcPr>
          <w:p w14:paraId="19F53F36" w14:textId="1B6C7934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bookmarkStart w:id="0" w:name="_Hlk96946376"/>
            <w:r w:rsidRPr="008250CD">
              <w:rPr>
                <w:noProof/>
                <w:sz w:val="28"/>
                <w:szCs w:val="28"/>
              </w:rPr>
              <w:drawing>
                <wp:inline distT="0" distB="0" distL="0" distR="0" wp14:anchorId="799928E0" wp14:editId="6FB1E97E">
                  <wp:extent cx="1620000" cy="1571625"/>
                  <wp:effectExtent l="0" t="0" r="0" b="0"/>
                  <wp:docPr id="414369338" name="Picture 414369338" title="A close-up of a newspaper&#10;&#10;Description automatically generated with low confidenc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4369338"/>
                          <pic:cNvPicPr/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17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57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0" w:type="dxa"/>
          </w:tcPr>
          <w:p w14:paraId="1781CDA8" w14:textId="55FD3EC9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This information is about communicating about your mental health.</w:t>
            </w:r>
          </w:p>
          <w:p w14:paraId="69BB6126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086CC5C" w14:textId="548AD4B5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 xml:space="preserve">It has information about </w:t>
            </w:r>
          </w:p>
        </w:tc>
        <w:tc>
          <w:tcPr>
            <w:tcW w:w="1513" w:type="dxa"/>
          </w:tcPr>
          <w:p w14:paraId="30F65366" w14:textId="77777777" w:rsidR="00DE2FDE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7A6C114" w14:textId="77777777" w:rsidR="0019282A" w:rsidRDefault="0019282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7C8921" w14:textId="77777777" w:rsidR="0019282A" w:rsidRDefault="0019282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4F6502B" w14:textId="77777777" w:rsidR="0019282A" w:rsidRDefault="0019282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A39A16E" w14:textId="6CC1D858" w:rsidR="0019282A" w:rsidRPr="0019282A" w:rsidRDefault="0019282A" w:rsidP="0019282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9282A">
              <w:rPr>
                <w:rFonts w:ascii="Arial" w:hAnsi="Arial" w:cs="Arial"/>
                <w:b/>
                <w:bCs/>
                <w:sz w:val="32"/>
                <w:szCs w:val="32"/>
              </w:rPr>
              <w:t>Page</w:t>
            </w:r>
          </w:p>
        </w:tc>
      </w:tr>
      <w:tr w:rsidR="00DE2FDE" w:rsidRPr="007C79A4" w14:paraId="357DE75F" w14:textId="37598E22" w:rsidTr="00FF7B60">
        <w:tc>
          <w:tcPr>
            <w:tcW w:w="0" w:type="auto"/>
          </w:tcPr>
          <w:p w14:paraId="28FAECC3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030" w:type="dxa"/>
          </w:tcPr>
          <w:p w14:paraId="3D59B4E7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01AE8B44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2FDE" w:rsidRPr="007C79A4" w14:paraId="46096241" w14:textId="4C981BE0" w:rsidTr="00FF7B60">
        <w:tc>
          <w:tcPr>
            <w:tcW w:w="0" w:type="auto"/>
          </w:tcPr>
          <w:p w14:paraId="6D6CA5D1" w14:textId="505B946C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noProof/>
                <w:sz w:val="28"/>
                <w:szCs w:val="28"/>
              </w:rPr>
              <w:drawing>
                <wp:inline distT="0" distB="0" distL="0" distR="0" wp14:anchorId="6459E187" wp14:editId="123A9F23">
                  <wp:extent cx="1620000" cy="162428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42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0" w:type="dxa"/>
          </w:tcPr>
          <w:p w14:paraId="368928D1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3CD8383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C222C46" w14:textId="31EA9F37" w:rsidR="00DE2FDE" w:rsidRPr="008250CD" w:rsidRDefault="00DE2FDE" w:rsidP="00FF7B60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Communicating about your mental health</w:t>
            </w:r>
          </w:p>
        </w:tc>
        <w:tc>
          <w:tcPr>
            <w:tcW w:w="1513" w:type="dxa"/>
          </w:tcPr>
          <w:p w14:paraId="3E434316" w14:textId="77777777" w:rsidR="00DE2FDE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DEECB9C" w14:textId="77777777" w:rsidR="0019282A" w:rsidRDefault="0019282A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E8FCE64" w14:textId="6DEDD693" w:rsidR="00F854B0" w:rsidRPr="00F854B0" w:rsidRDefault="00F854B0" w:rsidP="00F854B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F854B0">
              <w:rPr>
                <w:rFonts w:ascii="Arial" w:hAnsi="Arial" w:cs="Arial"/>
                <w:b/>
                <w:bCs/>
                <w:sz w:val="32"/>
                <w:szCs w:val="32"/>
              </w:rPr>
              <w:t>3</w:t>
            </w:r>
          </w:p>
          <w:p w14:paraId="02722C22" w14:textId="0A8EEF78" w:rsidR="0019282A" w:rsidRPr="008250CD" w:rsidRDefault="0019282A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DE2FDE" w:rsidRPr="007C79A4" w14:paraId="1E1CA853" w14:textId="432D878F" w:rsidTr="00FF7B60">
        <w:tc>
          <w:tcPr>
            <w:tcW w:w="0" w:type="auto"/>
          </w:tcPr>
          <w:p w14:paraId="5D2DD68A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030" w:type="dxa"/>
          </w:tcPr>
          <w:p w14:paraId="428C5EC6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44B64587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2FDE" w:rsidRPr="007C79A4" w14:paraId="0E91A0B1" w14:textId="0B2535A9" w:rsidTr="00FF7B60">
        <w:tc>
          <w:tcPr>
            <w:tcW w:w="0" w:type="auto"/>
          </w:tcPr>
          <w:p w14:paraId="0A971520" w14:textId="2359AA9D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noProof/>
                <w:sz w:val="28"/>
                <w:szCs w:val="28"/>
              </w:rPr>
              <w:drawing>
                <wp:inline distT="0" distB="0" distL="0" distR="0" wp14:anchorId="41F30055" wp14:editId="467F3735">
                  <wp:extent cx="1620000" cy="1328962"/>
                  <wp:effectExtent l="0" t="0" r="0" b="5080"/>
                  <wp:docPr id="6" name="Picture 6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erson smiling for the picture&#10;&#10;Description automatically generated with medium confidence"/>
                          <pic:cNvPicPr/>
                        </pic:nvPicPr>
                        <pic:blipFill rotWithShape="1"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289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0" w:type="dxa"/>
          </w:tcPr>
          <w:p w14:paraId="05699516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1121A8E" w14:textId="3E8913FE" w:rsidR="00DE2FDE" w:rsidRPr="008250CD" w:rsidRDefault="00DE2FDE" w:rsidP="00FF7B60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Why communicating about your mental health is important</w:t>
            </w:r>
          </w:p>
        </w:tc>
        <w:tc>
          <w:tcPr>
            <w:tcW w:w="1513" w:type="dxa"/>
          </w:tcPr>
          <w:p w14:paraId="385277B3" w14:textId="77777777" w:rsidR="00DE2FDE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1D92E94" w14:textId="77777777" w:rsidR="00FF7B60" w:rsidRPr="00FF7B60" w:rsidRDefault="00FF7B60" w:rsidP="005363BF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D88434D" w14:textId="6733E778" w:rsidR="00F854B0" w:rsidRPr="00F854B0" w:rsidRDefault="00F854B0" w:rsidP="00F854B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F854B0">
              <w:rPr>
                <w:rFonts w:ascii="Arial" w:hAnsi="Arial" w:cs="Arial"/>
                <w:b/>
                <w:bCs/>
                <w:sz w:val="32"/>
                <w:szCs w:val="32"/>
              </w:rPr>
              <w:t>6</w:t>
            </w:r>
          </w:p>
        </w:tc>
      </w:tr>
      <w:tr w:rsidR="00DE2FDE" w:rsidRPr="007C79A4" w14:paraId="322FBF5B" w14:textId="199ABE97" w:rsidTr="00FF7B60">
        <w:trPr>
          <w:trHeight w:val="680"/>
        </w:trPr>
        <w:tc>
          <w:tcPr>
            <w:tcW w:w="0" w:type="auto"/>
          </w:tcPr>
          <w:p w14:paraId="40CCB89E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030" w:type="dxa"/>
          </w:tcPr>
          <w:p w14:paraId="08D36E01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513" w:type="dxa"/>
          </w:tcPr>
          <w:p w14:paraId="608E633F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DE2FDE" w:rsidRPr="007C79A4" w14:paraId="18BC2857" w14:textId="680FAF63" w:rsidTr="00FF7B60">
        <w:tc>
          <w:tcPr>
            <w:tcW w:w="0" w:type="auto"/>
          </w:tcPr>
          <w:p w14:paraId="36B5A23C" w14:textId="2D980608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noProof/>
                <w:sz w:val="28"/>
                <w:szCs w:val="28"/>
              </w:rPr>
              <w:drawing>
                <wp:inline distT="0" distB="0" distL="0" distR="0" wp14:anchorId="3C2C3115" wp14:editId="1F7742AE">
                  <wp:extent cx="1620000" cy="16200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0" w:type="dxa"/>
          </w:tcPr>
          <w:p w14:paraId="7EBCE4E5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34BCCFF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11DA126" w14:textId="0533C443" w:rsidR="00DE2FDE" w:rsidRPr="008250CD" w:rsidRDefault="00DE2FDE" w:rsidP="00FF7B60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The best way to communicate about your mental health</w:t>
            </w:r>
          </w:p>
        </w:tc>
        <w:tc>
          <w:tcPr>
            <w:tcW w:w="1513" w:type="dxa"/>
          </w:tcPr>
          <w:p w14:paraId="526C02A2" w14:textId="77777777" w:rsidR="00DE2FDE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C24700C" w14:textId="77777777" w:rsidR="00FF7B60" w:rsidRPr="00FF7B60" w:rsidRDefault="00FF7B6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14D0FAE" w14:textId="77777777" w:rsidR="00FF7B60" w:rsidRDefault="00FF7B60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CC85E01" w14:textId="045F459B" w:rsidR="00FF7B60" w:rsidRPr="00FF7B60" w:rsidRDefault="00FF7B60" w:rsidP="00FF7B6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FF7B60">
              <w:rPr>
                <w:rFonts w:ascii="Arial" w:hAnsi="Arial" w:cs="Arial"/>
                <w:b/>
                <w:bCs/>
                <w:sz w:val="32"/>
                <w:szCs w:val="32"/>
              </w:rPr>
              <w:t>7</w:t>
            </w:r>
          </w:p>
        </w:tc>
      </w:tr>
      <w:tr w:rsidR="00DE2FDE" w:rsidRPr="007C79A4" w14:paraId="4D2C3DCB" w14:textId="5F47333A" w:rsidTr="00FF7B60">
        <w:tc>
          <w:tcPr>
            <w:tcW w:w="0" w:type="auto"/>
          </w:tcPr>
          <w:p w14:paraId="643EA85F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030" w:type="dxa"/>
          </w:tcPr>
          <w:p w14:paraId="52CE3DF8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49851DD3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2FDE" w:rsidRPr="007C79A4" w14:paraId="6DD133EE" w14:textId="77356D63" w:rsidTr="00FF7B60">
        <w:trPr>
          <w:trHeight w:val="3392"/>
        </w:trPr>
        <w:tc>
          <w:tcPr>
            <w:tcW w:w="0" w:type="auto"/>
          </w:tcPr>
          <w:p w14:paraId="19722CB2" w14:textId="0218BFE8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noProof/>
                <w:sz w:val="28"/>
                <w:szCs w:val="28"/>
              </w:rPr>
              <w:lastRenderedPageBreak/>
              <w:drawing>
                <wp:inline distT="0" distB="0" distL="0" distR="0" wp14:anchorId="0A86E254" wp14:editId="5EB919C9">
                  <wp:extent cx="1620000" cy="16200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0" w:type="dxa"/>
          </w:tcPr>
          <w:p w14:paraId="1015FE91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6B3112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C297743" w14:textId="2B34E6E0" w:rsidR="00DE2FDE" w:rsidRPr="008250CD" w:rsidRDefault="005D783D" w:rsidP="00FF7B60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How you can l</w:t>
            </w:r>
            <w:r w:rsidR="00DE2FDE" w:rsidRPr="008250CD">
              <w:rPr>
                <w:rFonts w:ascii="Arial" w:hAnsi="Arial" w:cs="Arial"/>
                <w:sz w:val="28"/>
                <w:szCs w:val="28"/>
              </w:rPr>
              <w:t>et health workers know how you like to communicate</w:t>
            </w:r>
          </w:p>
        </w:tc>
        <w:tc>
          <w:tcPr>
            <w:tcW w:w="1513" w:type="dxa"/>
          </w:tcPr>
          <w:p w14:paraId="0A3B982D" w14:textId="77777777" w:rsidR="00DE2FDE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682F89D" w14:textId="77777777" w:rsidR="00FF7B60" w:rsidRDefault="00FF7B60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460F1BC" w14:textId="77777777" w:rsidR="00FF7B60" w:rsidRPr="00FF7B60" w:rsidRDefault="00FF7B6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7B27097" w14:textId="525D26A6" w:rsidR="00FF7B60" w:rsidRPr="00FF7B60" w:rsidRDefault="00FF7B60" w:rsidP="00FF7B6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FF7B60">
              <w:rPr>
                <w:rFonts w:ascii="Arial" w:hAnsi="Arial" w:cs="Arial"/>
                <w:b/>
                <w:bCs/>
                <w:sz w:val="32"/>
                <w:szCs w:val="32"/>
              </w:rPr>
              <w:t>12</w:t>
            </w:r>
          </w:p>
        </w:tc>
      </w:tr>
      <w:tr w:rsidR="00DE2FDE" w:rsidRPr="007C79A4" w14:paraId="54180F9E" w14:textId="332AC73A" w:rsidTr="00FF7B60">
        <w:tc>
          <w:tcPr>
            <w:tcW w:w="0" w:type="auto"/>
          </w:tcPr>
          <w:p w14:paraId="481E6F89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030" w:type="dxa"/>
          </w:tcPr>
          <w:p w14:paraId="52A9B881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13" w:type="dxa"/>
          </w:tcPr>
          <w:p w14:paraId="0B29B9F7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2FDE" w:rsidRPr="007C79A4" w14:paraId="1B93E038" w14:textId="29F69585" w:rsidTr="00FF7B60">
        <w:tc>
          <w:tcPr>
            <w:tcW w:w="0" w:type="auto"/>
          </w:tcPr>
          <w:p w14:paraId="7E3451E3" w14:textId="5352B98E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84884" behindDoc="0" locked="0" layoutInCell="1" allowOverlap="1" wp14:anchorId="27A56C61" wp14:editId="1358F7EE">
                  <wp:simplePos x="0" y="0"/>
                  <wp:positionH relativeFrom="column">
                    <wp:posOffset>-68339</wp:posOffset>
                  </wp:positionH>
                  <wp:positionV relativeFrom="paragraph">
                    <wp:posOffset>164006</wp:posOffset>
                  </wp:positionV>
                  <wp:extent cx="1620000" cy="1620000"/>
                  <wp:effectExtent l="0" t="0" r="0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030" w:type="dxa"/>
          </w:tcPr>
          <w:p w14:paraId="67316C4D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CD2CBBB" w14:textId="77777777" w:rsidR="00DE2FDE" w:rsidRPr="008250CD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83670D8" w14:textId="278E7814" w:rsidR="00DE2FDE" w:rsidRPr="008250CD" w:rsidRDefault="00DE2FDE" w:rsidP="00FF7B60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How you can use tools to help you communicate about your mental health</w:t>
            </w:r>
          </w:p>
        </w:tc>
        <w:tc>
          <w:tcPr>
            <w:tcW w:w="1513" w:type="dxa"/>
          </w:tcPr>
          <w:p w14:paraId="546342BA" w14:textId="77777777" w:rsidR="00DE2FDE" w:rsidRDefault="00DE2F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BCA3788" w14:textId="77777777" w:rsidR="00FF7B60" w:rsidRDefault="00FF7B60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BB51044" w14:textId="77777777" w:rsidR="00FF7B60" w:rsidRDefault="00FF7B60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D2E45B" w14:textId="58D0FC61" w:rsidR="00FF7B60" w:rsidRPr="00FF7B60" w:rsidRDefault="00FF7B60" w:rsidP="00FF7B6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FF7B60">
              <w:rPr>
                <w:rFonts w:ascii="Arial" w:hAnsi="Arial" w:cs="Arial"/>
                <w:b/>
                <w:bCs/>
                <w:sz w:val="32"/>
                <w:szCs w:val="32"/>
              </w:rPr>
              <w:t>15</w:t>
            </w:r>
          </w:p>
        </w:tc>
      </w:tr>
      <w:bookmarkEnd w:id="0"/>
    </w:tbl>
    <w:p w14:paraId="09989062" w14:textId="77777777" w:rsidR="00423A13" w:rsidRPr="008250CD" w:rsidRDefault="00423A13">
      <w:pPr>
        <w:rPr>
          <w:sz w:val="20"/>
          <w:szCs w:val="20"/>
        </w:rPr>
      </w:pPr>
      <w:r w:rsidRPr="008250CD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4"/>
      </w:tblGrid>
      <w:tr w:rsidR="004548CA" w:rsidRPr="007C79A4" w14:paraId="009D0298" w14:textId="77777777" w:rsidTr="009650C4">
        <w:tc>
          <w:tcPr>
            <w:tcW w:w="9635" w:type="dxa"/>
            <w:gridSpan w:val="2"/>
          </w:tcPr>
          <w:p w14:paraId="190F7234" w14:textId="140B1E5D" w:rsidR="004548CA" w:rsidRPr="008250CD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250CD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Communicating about your mental health</w:t>
            </w:r>
          </w:p>
        </w:tc>
      </w:tr>
      <w:tr w:rsidR="00423A13" w:rsidRPr="007C79A4" w14:paraId="1230138A" w14:textId="77777777" w:rsidTr="009650C4">
        <w:tc>
          <w:tcPr>
            <w:tcW w:w="9635" w:type="dxa"/>
            <w:gridSpan w:val="2"/>
          </w:tcPr>
          <w:p w14:paraId="5E4B84BC" w14:textId="77777777" w:rsidR="00423A13" w:rsidRPr="008250CD" w:rsidRDefault="00423A13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8C421C8" w14:textId="77777777" w:rsidTr="009650C4">
        <w:trPr>
          <w:trHeight w:val="3052"/>
        </w:trPr>
        <w:tc>
          <w:tcPr>
            <w:tcW w:w="3681" w:type="dxa"/>
          </w:tcPr>
          <w:p w14:paraId="4220DA1C" w14:textId="14161F62" w:rsidR="004548CA" w:rsidRPr="008250CD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noProof/>
                <w:sz w:val="20"/>
                <w:szCs w:val="20"/>
              </w:rPr>
              <w:drawing>
                <wp:inline distT="0" distB="0" distL="0" distR="0" wp14:anchorId="2FBEA002" wp14:editId="49CD27B0">
                  <wp:extent cx="1493771" cy="1497725"/>
                  <wp:effectExtent l="0" t="0" r="0" b="7620"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129" cy="1501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20121A0C" w14:textId="6F1CE88E" w:rsidR="004548CA" w:rsidRPr="008250CD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There are many ways to communicate</w:t>
            </w:r>
            <w:r w:rsidR="000E318A">
              <w:rPr>
                <w:rFonts w:ascii="Arial" w:hAnsi="Arial" w:cs="Arial"/>
                <w:sz w:val="28"/>
                <w:szCs w:val="28"/>
              </w:rPr>
              <w:t xml:space="preserve"> about mental health</w:t>
            </w:r>
            <w:r w:rsidR="009466F0">
              <w:rPr>
                <w:rFonts w:ascii="Arial" w:hAnsi="Arial" w:cs="Arial"/>
                <w:sz w:val="28"/>
                <w:szCs w:val="28"/>
              </w:rPr>
              <w:t xml:space="preserve">. </w:t>
            </w:r>
          </w:p>
          <w:p w14:paraId="7BC6356E" w14:textId="77777777" w:rsidR="004548CA" w:rsidRPr="009650C4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15C30AE" w14:textId="65FCA99D" w:rsidR="004548CA" w:rsidRPr="008250CD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To</w:t>
            </w:r>
            <w:r w:rsidRPr="008250CD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ommunicate </w:t>
            </w:r>
            <w:r w:rsidRPr="008250CD">
              <w:rPr>
                <w:rFonts w:ascii="Arial" w:hAnsi="Arial" w:cs="Arial"/>
                <w:sz w:val="28"/>
                <w:szCs w:val="28"/>
              </w:rPr>
              <w:t>is how you understand and share your feelings or information</w:t>
            </w:r>
            <w:r w:rsidR="00786CD9" w:rsidRPr="008250CD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68A0B15E" w14:textId="77777777" w:rsidTr="009650C4">
        <w:trPr>
          <w:trHeight w:val="966"/>
        </w:trPr>
        <w:tc>
          <w:tcPr>
            <w:tcW w:w="3681" w:type="dxa"/>
          </w:tcPr>
          <w:p w14:paraId="7B50ECDA" w14:textId="77777777" w:rsidR="004548CA" w:rsidRPr="008250CD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6A9B733C" w14:textId="77777777" w:rsidR="004548CA" w:rsidRPr="008250CD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31558055" w14:textId="77777777" w:rsidTr="009650C4">
        <w:trPr>
          <w:trHeight w:val="119"/>
        </w:trPr>
        <w:tc>
          <w:tcPr>
            <w:tcW w:w="3681" w:type="dxa"/>
          </w:tcPr>
          <w:p w14:paraId="5B360D5F" w14:textId="4A7EBB80" w:rsidR="009A05F7" w:rsidRPr="008250CD" w:rsidRDefault="009A05F7" w:rsidP="009A05F7">
            <w:pPr>
              <w:spacing w:line="360" w:lineRule="auto"/>
              <w:rPr>
                <w:noProof/>
                <w:sz w:val="20"/>
                <w:szCs w:val="20"/>
              </w:rPr>
            </w:pPr>
            <w:r w:rsidRPr="008250CD">
              <w:rPr>
                <w:noProof/>
                <w:sz w:val="20"/>
                <w:szCs w:val="20"/>
              </w:rPr>
              <w:drawing>
                <wp:inline distT="0" distB="0" distL="0" distR="0" wp14:anchorId="7AEBE85A" wp14:editId="1A524FDE">
                  <wp:extent cx="1513490" cy="151349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979" cy="151497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58C1CFB5" w14:textId="77777777" w:rsidR="009A05F7" w:rsidRPr="008250CD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b/>
                <w:sz w:val="28"/>
                <w:szCs w:val="28"/>
              </w:rPr>
              <w:t>Mental health</w:t>
            </w:r>
            <w:r w:rsidRPr="008250CD">
              <w:rPr>
                <w:rFonts w:ascii="Arial" w:hAnsi="Arial" w:cs="Arial"/>
                <w:sz w:val="28"/>
                <w:szCs w:val="28"/>
              </w:rPr>
              <w:t xml:space="preserve"> is about  </w:t>
            </w:r>
          </w:p>
          <w:p w14:paraId="1E4A2FBE" w14:textId="77777777" w:rsidR="009A05F7" w:rsidRPr="009650C4" w:rsidRDefault="009A05F7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435ECC7" w14:textId="77777777" w:rsidR="009A05F7" w:rsidRPr="008250CD" w:rsidRDefault="009A05F7" w:rsidP="009A05F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How you think</w:t>
            </w:r>
          </w:p>
          <w:p w14:paraId="609B72CC" w14:textId="77777777" w:rsidR="009A05F7" w:rsidRPr="009650C4" w:rsidRDefault="009A05F7" w:rsidP="009A05F7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3ABCFF3" w14:textId="14783FD8" w:rsidR="009A05F7" w:rsidRPr="008250CD" w:rsidRDefault="009A05F7" w:rsidP="009A05F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250CD">
              <w:rPr>
                <w:rFonts w:ascii="Arial" w:hAnsi="Arial" w:cs="Arial"/>
                <w:sz w:val="28"/>
                <w:szCs w:val="28"/>
              </w:rPr>
              <w:t>How you feel</w:t>
            </w:r>
          </w:p>
        </w:tc>
      </w:tr>
      <w:tr w:rsidR="009650C4" w:rsidRPr="007C79A4" w14:paraId="1C0850E3" w14:textId="77777777" w:rsidTr="0019282A">
        <w:trPr>
          <w:trHeight w:val="1656"/>
        </w:trPr>
        <w:tc>
          <w:tcPr>
            <w:tcW w:w="3681" w:type="dxa"/>
          </w:tcPr>
          <w:p w14:paraId="6D25C256" w14:textId="77777777" w:rsidR="009650C4" w:rsidRPr="008250CD" w:rsidRDefault="009650C4" w:rsidP="009A05F7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954" w:type="dxa"/>
          </w:tcPr>
          <w:p w14:paraId="5C9D5D12" w14:textId="77777777" w:rsidR="009650C4" w:rsidRPr="008250CD" w:rsidRDefault="009650C4" w:rsidP="009A05F7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9650C4" w:rsidRPr="007C79A4" w14:paraId="699A74AE" w14:textId="77777777" w:rsidTr="009650C4">
        <w:trPr>
          <w:trHeight w:val="119"/>
        </w:trPr>
        <w:tc>
          <w:tcPr>
            <w:tcW w:w="3681" w:type="dxa"/>
          </w:tcPr>
          <w:p w14:paraId="734416C3" w14:textId="1A462CAE" w:rsidR="009650C4" w:rsidRPr="008250CD" w:rsidRDefault="009650C4" w:rsidP="009A05F7">
            <w:pPr>
              <w:spacing w:line="360" w:lineRule="auto"/>
              <w:rPr>
                <w:noProof/>
                <w:sz w:val="20"/>
                <w:szCs w:val="20"/>
              </w:rPr>
            </w:pPr>
            <w:r w:rsidRPr="009650C4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1812" behindDoc="1" locked="0" layoutInCell="1" allowOverlap="1" wp14:anchorId="112CBEB8" wp14:editId="6765C3D6">
                  <wp:simplePos x="0" y="0"/>
                  <wp:positionH relativeFrom="column">
                    <wp:posOffset>-65186</wp:posOffset>
                  </wp:positionH>
                  <wp:positionV relativeFrom="paragraph">
                    <wp:posOffset>157042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8383" y="1270"/>
                      <wp:lineTo x="7621" y="2286"/>
                      <wp:lineTo x="5588" y="5334"/>
                      <wp:lineTo x="508" y="8129"/>
                      <wp:lineTo x="0" y="8637"/>
                      <wp:lineTo x="0" y="12447"/>
                      <wp:lineTo x="1016" y="13971"/>
                      <wp:lineTo x="2794" y="13971"/>
                      <wp:lineTo x="508" y="18035"/>
                      <wp:lineTo x="508" y="18289"/>
                      <wp:lineTo x="3556" y="20067"/>
                      <wp:lineTo x="5080" y="20067"/>
                      <wp:lineTo x="21338" y="19559"/>
                      <wp:lineTo x="20829" y="10923"/>
                      <wp:lineTo x="19559" y="9907"/>
                      <wp:lineTo x="19305" y="3302"/>
                      <wp:lineTo x="16511" y="2032"/>
                      <wp:lineTo x="9399" y="1270"/>
                      <wp:lineTo x="8383" y="127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310D5309" w14:textId="77777777" w:rsidR="009650C4" w:rsidRPr="009650C4" w:rsidRDefault="009650C4" w:rsidP="009650C4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650C4">
              <w:rPr>
                <w:rFonts w:ascii="Arial" w:hAnsi="Arial" w:cs="Arial"/>
                <w:sz w:val="28"/>
                <w:szCs w:val="28"/>
              </w:rPr>
              <w:t>You may want to communicate about your mental health to someone you trust.</w:t>
            </w:r>
          </w:p>
          <w:p w14:paraId="67375D67" w14:textId="77777777" w:rsidR="009650C4" w:rsidRPr="009650C4" w:rsidRDefault="009650C4" w:rsidP="009650C4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2073027" w14:textId="77777777" w:rsidR="009650C4" w:rsidRPr="009650C4" w:rsidRDefault="009650C4" w:rsidP="009650C4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650C4">
              <w:rPr>
                <w:rFonts w:ascii="Arial" w:hAnsi="Arial" w:cs="Arial"/>
                <w:sz w:val="28"/>
                <w:szCs w:val="28"/>
              </w:rPr>
              <w:t xml:space="preserve">There are many people you might trust. </w:t>
            </w:r>
          </w:p>
          <w:p w14:paraId="78CF2C0B" w14:textId="77777777" w:rsidR="009650C4" w:rsidRPr="009650C4" w:rsidRDefault="009650C4" w:rsidP="009650C4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62A2357" w14:textId="3ED9A712" w:rsidR="009650C4" w:rsidRPr="008250CD" w:rsidRDefault="009650C4" w:rsidP="009650C4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9650C4">
              <w:rPr>
                <w:rFonts w:ascii="Arial" w:hAnsi="Arial" w:cs="Arial"/>
                <w:sz w:val="28"/>
                <w:szCs w:val="28"/>
              </w:rPr>
              <w:t xml:space="preserve">For more information about who you might trust go to </w:t>
            </w:r>
            <w:hyperlink r:id="rId18" w:history="1">
              <w:r w:rsidRPr="00B43F3E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www.idmhconnect.health/</w:t>
              </w:r>
              <w:r w:rsidRPr="00B43F3E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br/>
                <w:t>someone-trust</w:t>
              </w:r>
            </w:hyperlink>
          </w:p>
        </w:tc>
      </w:tr>
      <w:tr w:rsidR="009A05F7" w:rsidRPr="007C79A4" w14:paraId="16E232F7" w14:textId="77777777" w:rsidTr="0019282A">
        <w:tc>
          <w:tcPr>
            <w:tcW w:w="3681" w:type="dxa"/>
          </w:tcPr>
          <w:p w14:paraId="3E4A5DB5" w14:textId="77777777" w:rsidR="009A05F7" w:rsidRPr="008250CD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45F9B003" w14:textId="77777777" w:rsidR="009A05F7" w:rsidRPr="008250CD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43FF42A" w14:textId="77777777" w:rsidR="008321D8" w:rsidRPr="009650C4" w:rsidRDefault="008321D8">
      <w:pPr>
        <w:rPr>
          <w:sz w:val="20"/>
          <w:szCs w:val="20"/>
        </w:rPr>
      </w:pPr>
      <w:r w:rsidRPr="009650C4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4"/>
      </w:tblGrid>
      <w:tr w:rsidR="009A05F7" w:rsidRPr="007C79A4" w14:paraId="18F63998" w14:textId="77777777" w:rsidTr="00566A3C">
        <w:tc>
          <w:tcPr>
            <w:tcW w:w="3681" w:type="dxa"/>
          </w:tcPr>
          <w:p w14:paraId="1B9B7944" w14:textId="756F2E7E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60308" behindDoc="0" locked="0" layoutInCell="1" allowOverlap="1" wp14:anchorId="45578684" wp14:editId="470EB866">
                  <wp:simplePos x="0" y="0"/>
                  <wp:positionH relativeFrom="column">
                    <wp:posOffset>-30677</wp:posOffset>
                  </wp:positionH>
                  <wp:positionV relativeFrom="paragraph">
                    <wp:posOffset>131</wp:posOffset>
                  </wp:positionV>
                  <wp:extent cx="1620000" cy="1620000"/>
                  <wp:effectExtent l="0" t="0" r="0" b="0"/>
                  <wp:wrapSquare wrapText="bothSides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954" w:type="dxa"/>
          </w:tcPr>
          <w:p w14:paraId="084B7596" w14:textId="7237E82A" w:rsidR="009A05F7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8C51171" w14:textId="77777777" w:rsidR="00566A3C" w:rsidRPr="00566A3C" w:rsidRDefault="00566A3C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1E0ED91" w14:textId="6870C25F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rFonts w:ascii="Arial" w:hAnsi="Arial" w:cs="Arial"/>
                <w:sz w:val="28"/>
                <w:szCs w:val="28"/>
              </w:rPr>
              <w:t>Below are examples of things you might want to communicate about to someone.</w:t>
            </w:r>
          </w:p>
          <w:p w14:paraId="3687F607" w14:textId="47FC3743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76A79933" w14:textId="77777777" w:rsidTr="00566A3C">
        <w:trPr>
          <w:trHeight w:val="669"/>
        </w:trPr>
        <w:tc>
          <w:tcPr>
            <w:tcW w:w="3681" w:type="dxa"/>
          </w:tcPr>
          <w:p w14:paraId="52420451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49AC6B92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38C028D9" w14:textId="77777777" w:rsidTr="00566A3C">
        <w:tc>
          <w:tcPr>
            <w:tcW w:w="3681" w:type="dxa"/>
          </w:tcPr>
          <w:p w14:paraId="25C527F9" w14:textId="34CDD18A" w:rsidR="009A05F7" w:rsidRPr="000B6855" w:rsidRDefault="00A47821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07312D58" wp14:editId="542B6862">
                  <wp:extent cx="1619885" cy="1619885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4520DEFA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F32B7E4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79B3800" w14:textId="6128B082" w:rsidR="009A05F7" w:rsidRPr="000B6855" w:rsidRDefault="009A05F7" w:rsidP="00FF7B6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rFonts w:ascii="Arial" w:hAnsi="Arial" w:cs="Arial"/>
                <w:sz w:val="28"/>
                <w:szCs w:val="28"/>
              </w:rPr>
              <w:t xml:space="preserve">Your feelings </w:t>
            </w:r>
          </w:p>
        </w:tc>
      </w:tr>
      <w:tr w:rsidR="009A05F7" w:rsidRPr="007C79A4" w14:paraId="1B9A707E" w14:textId="77777777" w:rsidTr="00566A3C">
        <w:trPr>
          <w:trHeight w:val="675"/>
        </w:trPr>
        <w:tc>
          <w:tcPr>
            <w:tcW w:w="3681" w:type="dxa"/>
          </w:tcPr>
          <w:p w14:paraId="211515F8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40F895DF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680F4DA7" w14:textId="77777777" w:rsidTr="00566A3C">
        <w:tc>
          <w:tcPr>
            <w:tcW w:w="3681" w:type="dxa"/>
          </w:tcPr>
          <w:p w14:paraId="27953002" w14:textId="610AE4A0" w:rsidR="008343B1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noProof/>
                <w:sz w:val="20"/>
                <w:szCs w:val="20"/>
              </w:rPr>
              <w:drawing>
                <wp:inline distT="0" distB="0" distL="0" distR="0" wp14:anchorId="22A2585D" wp14:editId="34E1EACE">
                  <wp:extent cx="1620000" cy="1620000"/>
                  <wp:effectExtent l="0" t="0" r="0" b="0"/>
                  <wp:docPr id="44" name="Picture 44" descr="A picture containing text,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, person, person, male&#10;&#10;Description automatically generated"/>
                          <pic:cNvPicPr/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0CC7397F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33D3173" w14:textId="71084E5B" w:rsidR="009A05F7" w:rsidRPr="000B6855" w:rsidRDefault="009A05F7" w:rsidP="00FF7B6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rFonts w:ascii="Arial" w:hAnsi="Arial" w:cs="Arial"/>
                <w:sz w:val="28"/>
                <w:szCs w:val="28"/>
              </w:rPr>
              <w:t xml:space="preserve">When you feel different to normal </w:t>
            </w:r>
          </w:p>
          <w:p w14:paraId="268AA087" w14:textId="77777777" w:rsidR="009A05F7" w:rsidRPr="00566A3C" w:rsidRDefault="009A05F7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15F821D" w14:textId="4E41461F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rFonts w:ascii="Arial" w:hAnsi="Arial" w:cs="Arial"/>
                <w:sz w:val="28"/>
                <w:szCs w:val="28"/>
              </w:rPr>
              <w:t xml:space="preserve">For example if you are sad more often than usual. </w:t>
            </w:r>
          </w:p>
        </w:tc>
      </w:tr>
      <w:tr w:rsidR="009A05F7" w:rsidRPr="007C79A4" w14:paraId="1316A047" w14:textId="77777777" w:rsidTr="00566A3C">
        <w:trPr>
          <w:trHeight w:val="695"/>
        </w:trPr>
        <w:tc>
          <w:tcPr>
            <w:tcW w:w="3681" w:type="dxa"/>
          </w:tcPr>
          <w:p w14:paraId="354D9478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7C458BF1" w14:textId="2FCA3B5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08A1A6E5" w14:textId="77777777" w:rsidTr="00566A3C">
        <w:tc>
          <w:tcPr>
            <w:tcW w:w="3681" w:type="dxa"/>
          </w:tcPr>
          <w:p w14:paraId="0021FE62" w14:textId="1830B749" w:rsidR="009A05F7" w:rsidRPr="000B6855" w:rsidRDefault="00566A3C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2836" behindDoc="1" locked="0" layoutInCell="1" allowOverlap="1" wp14:anchorId="77367364" wp14:editId="2AB9FC13">
                  <wp:simplePos x="0" y="0"/>
                  <wp:positionH relativeFrom="column">
                    <wp:posOffset>-592</wp:posOffset>
                  </wp:positionH>
                  <wp:positionV relativeFrom="paragraph">
                    <wp:posOffset>152859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0" y="0"/>
                      <wp:lineTo x="0" y="21338"/>
                      <wp:lineTo x="21338" y="21338"/>
                      <wp:lineTo x="21338" y="0"/>
                      <wp:lineTo x="0" y="0"/>
                    </wp:wrapPolygon>
                  </wp:wrapTight>
                  <wp:docPr id="3" name="Picture 3" descr="A person sitting on a chai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sitting on a chair&#10;&#10;Description automatically generated"/>
                          <pic:cNvPicPr/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6B7A0AF" w14:textId="23F20EDB" w:rsidR="001063DB" w:rsidRPr="000B6855" w:rsidRDefault="001063DB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3F677CFC" w14:textId="77777777" w:rsidR="00566A3C" w:rsidRDefault="00566A3C" w:rsidP="00566A3C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4B2D197" w14:textId="4EB98D1D" w:rsidR="009A05F7" w:rsidRPr="000B6855" w:rsidRDefault="009A05F7" w:rsidP="00FF7B6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rFonts w:ascii="Arial" w:hAnsi="Arial" w:cs="Arial"/>
                <w:sz w:val="28"/>
                <w:szCs w:val="28"/>
              </w:rPr>
              <w:t xml:space="preserve">You notice a change in your activities </w:t>
            </w:r>
          </w:p>
          <w:p w14:paraId="5A679C8C" w14:textId="77777777" w:rsidR="009A05F7" w:rsidRPr="00566A3C" w:rsidRDefault="009A05F7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D9C1A17" w14:textId="3272CF41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B6855">
              <w:rPr>
                <w:rFonts w:ascii="Arial" w:hAnsi="Arial" w:cs="Arial"/>
                <w:sz w:val="28"/>
                <w:szCs w:val="28"/>
              </w:rPr>
              <w:t>For example if you do not feel like seeing people you usually visit.</w:t>
            </w:r>
          </w:p>
        </w:tc>
      </w:tr>
      <w:tr w:rsidR="009A05F7" w:rsidRPr="007C79A4" w14:paraId="41E3A29A" w14:textId="77777777" w:rsidTr="00DE2FDE">
        <w:tc>
          <w:tcPr>
            <w:tcW w:w="3681" w:type="dxa"/>
          </w:tcPr>
          <w:p w14:paraId="7A53C8D5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7B4C86FD" w14:textId="77777777" w:rsidR="009A05F7" w:rsidRPr="000B685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47C4DC2A" w14:textId="77777777" w:rsidTr="00DE2FDE">
        <w:tc>
          <w:tcPr>
            <w:tcW w:w="3681" w:type="dxa"/>
          </w:tcPr>
          <w:p w14:paraId="5F788F4F" w14:textId="16FD75E9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781C4056" wp14:editId="2F94905A">
                  <wp:extent cx="1545020" cy="1545020"/>
                  <wp:effectExtent l="0" t="0" r="0" b="0"/>
                  <wp:docPr id="763662634" name="Picture 7636626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5780" cy="154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1FDB403B" w14:textId="1D0B5365" w:rsidR="009A05F7" w:rsidRPr="00DE2FDE" w:rsidRDefault="009A05F7" w:rsidP="00FF7B6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rFonts w:ascii="Arial" w:hAnsi="Arial" w:cs="Arial"/>
                <w:sz w:val="28"/>
                <w:szCs w:val="28"/>
              </w:rPr>
              <w:t>If your daily tasks are becoming more difficult</w:t>
            </w:r>
          </w:p>
          <w:p w14:paraId="48BB5D99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F1EB2FA" w14:textId="585DAEE4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rFonts w:ascii="Arial" w:hAnsi="Arial" w:cs="Arial"/>
                <w:sz w:val="28"/>
                <w:szCs w:val="28"/>
              </w:rPr>
              <w:t xml:space="preserve">For example if you find it harder to clean your house. </w:t>
            </w:r>
          </w:p>
        </w:tc>
      </w:tr>
      <w:tr w:rsidR="009A05F7" w:rsidRPr="007C79A4" w14:paraId="2415C08B" w14:textId="77777777" w:rsidTr="00DE2FDE">
        <w:trPr>
          <w:trHeight w:val="965"/>
        </w:trPr>
        <w:tc>
          <w:tcPr>
            <w:tcW w:w="3681" w:type="dxa"/>
          </w:tcPr>
          <w:p w14:paraId="67D1A65F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70E88A7D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2B0EB1DD" w14:textId="77777777" w:rsidTr="00DE2FDE">
        <w:tc>
          <w:tcPr>
            <w:tcW w:w="3681" w:type="dxa"/>
          </w:tcPr>
          <w:p w14:paraId="68FF1AA2" w14:textId="40C23893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noProof/>
                <w:sz w:val="20"/>
                <w:szCs w:val="20"/>
              </w:rPr>
              <w:drawing>
                <wp:inline distT="0" distB="0" distL="0" distR="0" wp14:anchorId="7601302C" wp14:editId="08B5E8EB">
                  <wp:extent cx="1620000" cy="1620000"/>
                  <wp:effectExtent l="0" t="0" r="0" b="0"/>
                  <wp:docPr id="145" name="Picture 145" descr="A person wearing a colorful shir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5" descr="A person wearing a colorful shirt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7B56AD95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C335E81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DADAE91" w14:textId="63702C93" w:rsidR="009A05F7" w:rsidRPr="00DE2FDE" w:rsidRDefault="009A05F7" w:rsidP="00FF7B6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rFonts w:ascii="Arial" w:hAnsi="Arial" w:cs="Arial"/>
                <w:sz w:val="28"/>
                <w:szCs w:val="28"/>
              </w:rPr>
              <w:t>Why you feel the way you do</w:t>
            </w:r>
          </w:p>
        </w:tc>
      </w:tr>
      <w:tr w:rsidR="009A05F7" w:rsidRPr="007C79A4" w14:paraId="38854BD5" w14:textId="77777777" w:rsidTr="00DE2FDE">
        <w:trPr>
          <w:trHeight w:val="992"/>
        </w:trPr>
        <w:tc>
          <w:tcPr>
            <w:tcW w:w="3681" w:type="dxa"/>
          </w:tcPr>
          <w:p w14:paraId="072E80DC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1E1220E9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63810F95" w14:textId="77777777" w:rsidTr="00DE2FDE">
        <w:tc>
          <w:tcPr>
            <w:tcW w:w="3681" w:type="dxa"/>
          </w:tcPr>
          <w:p w14:paraId="0C69FF51" w14:textId="47B4E90D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noProof/>
                <w:sz w:val="20"/>
                <w:szCs w:val="20"/>
              </w:rPr>
              <w:drawing>
                <wp:inline distT="0" distB="0" distL="0" distR="0" wp14:anchorId="025D789C" wp14:editId="7E6993CF">
                  <wp:extent cx="1620000" cy="1274660"/>
                  <wp:effectExtent l="0" t="0" r="0" b="1905"/>
                  <wp:docPr id="19" name="Picture 19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erson smiling for the picture&#10;&#10;Description automatically generated with medium confidence"/>
                          <pic:cNvPicPr/>
                        </pic:nvPicPr>
                        <pic:blipFill rotWithShape="1"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74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4D80988B" w14:textId="77777777" w:rsidR="009A05F7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4F6882B" w14:textId="77777777" w:rsidR="00DE2FDE" w:rsidRPr="00DE2FDE" w:rsidRDefault="00DE2FDE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9747388" w14:textId="4DED4D5D" w:rsidR="009A05F7" w:rsidRPr="00DE2FDE" w:rsidRDefault="009A05F7" w:rsidP="00FF7B60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rFonts w:ascii="Arial" w:hAnsi="Arial" w:cs="Arial"/>
                <w:sz w:val="28"/>
                <w:szCs w:val="28"/>
              </w:rPr>
              <w:t>What might make you feel better</w:t>
            </w:r>
          </w:p>
        </w:tc>
      </w:tr>
      <w:tr w:rsidR="009A05F7" w:rsidRPr="007C79A4" w14:paraId="351264FD" w14:textId="77777777" w:rsidTr="00DE2FDE">
        <w:tc>
          <w:tcPr>
            <w:tcW w:w="3681" w:type="dxa"/>
          </w:tcPr>
          <w:p w14:paraId="384788D2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9673D79" w14:textId="33289E24" w:rsidR="001063DB" w:rsidRPr="00DE2FDE" w:rsidRDefault="001063DB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954" w:type="dxa"/>
          </w:tcPr>
          <w:p w14:paraId="28ADF811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495243F5" w14:textId="77777777" w:rsidTr="00DE2FDE">
        <w:tc>
          <w:tcPr>
            <w:tcW w:w="3681" w:type="dxa"/>
          </w:tcPr>
          <w:p w14:paraId="11B82DF5" w14:textId="25C99F0C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noProof/>
                <w:sz w:val="20"/>
                <w:szCs w:val="20"/>
              </w:rPr>
              <w:drawing>
                <wp:inline distT="0" distB="0" distL="0" distR="0" wp14:anchorId="1CB20EE4" wp14:editId="0FA2BCDC">
                  <wp:extent cx="1620000" cy="1620000"/>
                  <wp:effectExtent l="0" t="0" r="0" b="0"/>
                  <wp:docPr id="4" name="Picture 4" descr="A person pointing at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A person pointing at the camera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14:paraId="3A7E9ABF" w14:textId="77777777" w:rsidR="00DE2FDE" w:rsidRPr="00DE2FDE" w:rsidRDefault="00DE2FDE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DB9DEA0" w14:textId="6689408F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rFonts w:ascii="Arial" w:hAnsi="Arial" w:cs="Arial"/>
                <w:sz w:val="28"/>
                <w:szCs w:val="28"/>
              </w:rPr>
              <w:t xml:space="preserve">It is OK if you do not want to share everything. </w:t>
            </w:r>
          </w:p>
          <w:p w14:paraId="1FB4362C" w14:textId="77777777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1C7CEB8" w14:textId="45CFF7CB" w:rsidR="009A05F7" w:rsidRPr="00DE2FDE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E2FDE">
              <w:rPr>
                <w:rFonts w:ascii="Arial" w:hAnsi="Arial" w:cs="Arial"/>
                <w:sz w:val="28"/>
                <w:szCs w:val="28"/>
              </w:rPr>
              <w:t>Only tell someone things you are comfortable sharing.</w:t>
            </w:r>
          </w:p>
        </w:tc>
      </w:tr>
    </w:tbl>
    <w:p w14:paraId="4F3EFCE0" w14:textId="77777777" w:rsidR="006850CA" w:rsidRPr="00DE2FDE" w:rsidRDefault="006850CA">
      <w:pPr>
        <w:rPr>
          <w:sz w:val="20"/>
          <w:szCs w:val="20"/>
        </w:rPr>
      </w:pPr>
      <w:r w:rsidRPr="00DE2FDE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18"/>
      </w:tblGrid>
      <w:tr w:rsidR="009A05F7" w:rsidRPr="007C79A4" w14:paraId="35ACD4B1" w14:textId="77777777" w:rsidTr="001063DB">
        <w:tc>
          <w:tcPr>
            <w:tcW w:w="9635" w:type="dxa"/>
            <w:gridSpan w:val="2"/>
          </w:tcPr>
          <w:p w14:paraId="2C00CC5D" w14:textId="63C31D11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9282A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Why communicating about your mental health is important</w:t>
            </w:r>
          </w:p>
        </w:tc>
      </w:tr>
      <w:tr w:rsidR="008205D8" w:rsidRPr="007C79A4" w14:paraId="34189DB5" w14:textId="77777777" w:rsidTr="00304DF0">
        <w:trPr>
          <w:trHeight w:val="1004"/>
        </w:trPr>
        <w:tc>
          <w:tcPr>
            <w:tcW w:w="9635" w:type="dxa"/>
            <w:gridSpan w:val="2"/>
          </w:tcPr>
          <w:p w14:paraId="77EC0213" w14:textId="77777777" w:rsidR="008205D8" w:rsidRPr="0019282A" w:rsidRDefault="008205D8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23BBCF9B" w14:textId="77777777" w:rsidTr="001063DB">
        <w:tc>
          <w:tcPr>
            <w:tcW w:w="3617" w:type="dxa"/>
          </w:tcPr>
          <w:p w14:paraId="40DEE6A5" w14:textId="7CCA01C9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9282A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1332" behindDoc="0" locked="0" layoutInCell="1" allowOverlap="1" wp14:anchorId="15A856DB" wp14:editId="4C2D3152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79375</wp:posOffset>
                  </wp:positionV>
                  <wp:extent cx="1620000" cy="162000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343B1">
              <w:rPr>
                <w:noProof/>
                <w:sz w:val="20"/>
                <w:szCs w:val="20"/>
              </w:rPr>
              <w:t>.</w:t>
            </w:r>
          </w:p>
        </w:tc>
        <w:tc>
          <w:tcPr>
            <w:tcW w:w="6018" w:type="dxa"/>
          </w:tcPr>
          <w:p w14:paraId="25CDED29" w14:textId="77777777" w:rsidR="009A05F7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E0F34C7" w14:textId="77777777" w:rsidR="00BB7405" w:rsidRPr="00BB7405" w:rsidRDefault="00BB7405" w:rsidP="009A05F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2431CFC" w14:textId="064AA85C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9282A">
              <w:rPr>
                <w:rFonts w:ascii="Arial" w:hAnsi="Arial" w:cs="Arial"/>
                <w:sz w:val="28"/>
                <w:szCs w:val="28"/>
              </w:rPr>
              <w:t>Communicating with others about your mental health can help you</w:t>
            </w:r>
          </w:p>
        </w:tc>
      </w:tr>
      <w:tr w:rsidR="009A05F7" w:rsidRPr="007C79A4" w14:paraId="578EAAD6" w14:textId="77777777" w:rsidTr="00304DF0">
        <w:trPr>
          <w:trHeight w:val="1105"/>
        </w:trPr>
        <w:tc>
          <w:tcPr>
            <w:tcW w:w="3617" w:type="dxa"/>
          </w:tcPr>
          <w:p w14:paraId="7084835C" w14:textId="77777777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6B0613A" w14:textId="77777777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15BABC04" w14:textId="77777777" w:rsidTr="001063DB">
        <w:trPr>
          <w:trHeight w:val="421"/>
        </w:trPr>
        <w:tc>
          <w:tcPr>
            <w:tcW w:w="3617" w:type="dxa"/>
          </w:tcPr>
          <w:p w14:paraId="49869C7A" w14:textId="7857DC40" w:rsidR="009A05F7" w:rsidRPr="0019282A" w:rsidRDefault="009A05F7" w:rsidP="009A05F7">
            <w:pPr>
              <w:spacing w:line="36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19282A">
              <w:rPr>
                <w:noProof/>
                <w:sz w:val="20"/>
                <w:szCs w:val="20"/>
              </w:rPr>
              <w:drawing>
                <wp:inline distT="0" distB="0" distL="0" distR="0" wp14:anchorId="5DA96D1F" wp14:editId="01482F96">
                  <wp:extent cx="1620000" cy="1328962"/>
                  <wp:effectExtent l="0" t="0" r="0" b="5080"/>
                  <wp:docPr id="8" name="Picture 8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erson smiling for the picture&#10;&#10;Description automatically generated with medium confidence"/>
                          <pic:cNvPicPr/>
                        </pic:nvPicPr>
                        <pic:blipFill rotWithShape="1"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289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1C45AC98" w14:textId="40FDFC43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AC37C8A" w14:textId="77777777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C2DD7C0" w14:textId="202DE8B8" w:rsidR="009A05F7" w:rsidRPr="0019282A" w:rsidRDefault="009A05F7" w:rsidP="00FF7B60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9282A">
              <w:rPr>
                <w:rFonts w:ascii="Arial" w:hAnsi="Arial" w:cs="Arial"/>
                <w:sz w:val="28"/>
                <w:szCs w:val="28"/>
              </w:rPr>
              <w:t>Feel better</w:t>
            </w:r>
          </w:p>
        </w:tc>
      </w:tr>
      <w:tr w:rsidR="009A05F7" w:rsidRPr="007C79A4" w14:paraId="6D4CD3A4" w14:textId="77777777" w:rsidTr="00304DF0">
        <w:trPr>
          <w:trHeight w:val="1748"/>
        </w:trPr>
        <w:tc>
          <w:tcPr>
            <w:tcW w:w="3617" w:type="dxa"/>
          </w:tcPr>
          <w:p w14:paraId="2544927C" w14:textId="77777777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52B46328" w14:textId="77777777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0960CD60" w14:textId="77777777" w:rsidTr="001063DB">
        <w:trPr>
          <w:trHeight w:val="421"/>
        </w:trPr>
        <w:tc>
          <w:tcPr>
            <w:tcW w:w="3617" w:type="dxa"/>
          </w:tcPr>
          <w:p w14:paraId="164F1228" w14:textId="6D1EEFA1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9282A">
              <w:rPr>
                <w:noProof/>
                <w:sz w:val="20"/>
                <w:szCs w:val="20"/>
              </w:rPr>
              <w:drawing>
                <wp:inline distT="0" distB="0" distL="0" distR="0" wp14:anchorId="56DBE980" wp14:editId="74EFC6CC">
                  <wp:extent cx="1620000" cy="1620000"/>
                  <wp:effectExtent l="0" t="0" r="0" b="0"/>
                  <wp:docPr id="66" name="Picture 66" descr="A group of people standing togeth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A group of people standing together&#10;&#10;Description automatically generated"/>
                          <pic:cNvPicPr/>
                        </pic:nvPicPr>
                        <pic:blipFill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138440EC" w14:textId="142810EE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01E411E" w14:textId="03B500C2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1EAB252" w14:textId="77777777" w:rsidR="009A05F7" w:rsidRPr="0019282A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2783A48" w14:textId="62BD7AAD" w:rsidR="009A05F7" w:rsidRPr="0019282A" w:rsidRDefault="009A05F7" w:rsidP="00FF7B60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9282A">
              <w:rPr>
                <w:rFonts w:ascii="Arial" w:hAnsi="Arial" w:cs="Arial"/>
                <w:sz w:val="28"/>
                <w:szCs w:val="28"/>
              </w:rPr>
              <w:t>Get help if you need it</w:t>
            </w:r>
          </w:p>
        </w:tc>
      </w:tr>
      <w:tr w:rsidR="009A05F7" w:rsidRPr="007C79A4" w14:paraId="296AA991" w14:textId="77777777" w:rsidTr="00546C8E">
        <w:trPr>
          <w:trHeight w:val="421"/>
        </w:trPr>
        <w:tc>
          <w:tcPr>
            <w:tcW w:w="3617" w:type="dxa"/>
          </w:tcPr>
          <w:p w14:paraId="15FD3BE3" w14:textId="77777777" w:rsidR="009A05F7" w:rsidRPr="00905C7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EEF3255" w14:textId="77777777" w:rsidR="009A05F7" w:rsidRPr="00905C75" w:rsidRDefault="009A05F7" w:rsidP="009A05F7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A05F7" w:rsidRPr="007C79A4" w14:paraId="257A8E06" w14:textId="77777777" w:rsidTr="00546C8E">
        <w:tc>
          <w:tcPr>
            <w:tcW w:w="9635" w:type="dxa"/>
            <w:gridSpan w:val="2"/>
          </w:tcPr>
          <w:p w14:paraId="0ADEDA6F" w14:textId="77777777" w:rsidR="00304DF0" w:rsidRDefault="00304DF0" w:rsidP="009A05F7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03236EC1" w14:textId="77777777" w:rsidR="00304DF0" w:rsidRDefault="00304DF0" w:rsidP="00304DF0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32960FC" w14:textId="04D35373" w:rsidR="009A05F7" w:rsidRPr="00905C75" w:rsidRDefault="009A05F7" w:rsidP="00304DF0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905C75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 xml:space="preserve">The best way to communicate about your mental health  </w:t>
            </w:r>
          </w:p>
        </w:tc>
      </w:tr>
    </w:tbl>
    <w:p w14:paraId="3A40D6A8" w14:textId="77777777" w:rsidR="004548CA" w:rsidRPr="00905C75" w:rsidRDefault="004548CA" w:rsidP="005363BF">
      <w:pPr>
        <w:spacing w:line="360" w:lineRule="auto"/>
        <w:rPr>
          <w:sz w:val="20"/>
          <w:szCs w:val="20"/>
        </w:rPr>
      </w:pPr>
    </w:p>
    <w:tbl>
      <w:tblPr>
        <w:tblStyle w:val="TableGrid"/>
        <w:tblW w:w="9637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5525"/>
      </w:tblGrid>
      <w:tr w:rsidR="004548CA" w:rsidRPr="007C79A4" w14:paraId="2FCFBF29" w14:textId="77777777" w:rsidTr="0088194B">
        <w:tc>
          <w:tcPr>
            <w:tcW w:w="4112" w:type="dxa"/>
          </w:tcPr>
          <w:p w14:paraId="5CF18889" w14:textId="69F595CE" w:rsidR="004548CA" w:rsidRPr="00F22B77" w:rsidRDefault="00586BF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586BF8">
              <w:rPr>
                <w:noProof/>
              </w:rPr>
              <w:drawing>
                <wp:anchor distT="0" distB="0" distL="114300" distR="114300" simplePos="0" relativeHeight="251692052" behindDoc="0" locked="0" layoutInCell="1" allowOverlap="1" wp14:anchorId="0D80DD6D" wp14:editId="327670C6">
                  <wp:simplePos x="0" y="0"/>
                  <wp:positionH relativeFrom="column">
                    <wp:posOffset>117344</wp:posOffset>
                  </wp:positionH>
                  <wp:positionV relativeFrom="paragraph">
                    <wp:posOffset>196981</wp:posOffset>
                  </wp:positionV>
                  <wp:extent cx="1620000" cy="1620000"/>
                  <wp:effectExtent l="0" t="0" r="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  <w:tcBorders>
              <w:left w:val="nil"/>
            </w:tcBorders>
          </w:tcPr>
          <w:p w14:paraId="362C7776" w14:textId="71AAD8C3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22B77">
              <w:rPr>
                <w:rFonts w:ascii="Arial" w:hAnsi="Arial" w:cs="Arial"/>
                <w:sz w:val="28"/>
                <w:szCs w:val="28"/>
              </w:rPr>
              <w:t>It is OK if you do not know</w:t>
            </w:r>
          </w:p>
          <w:p w14:paraId="59A10A39" w14:textId="77777777" w:rsidR="00304DF0" w:rsidRPr="00304DF0" w:rsidRDefault="00304DF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2EFC846" w14:textId="0EFCA960" w:rsidR="004548CA" w:rsidRPr="00F22B77" w:rsidRDefault="00F6057E" w:rsidP="00FF7B60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22B77">
              <w:rPr>
                <w:rFonts w:ascii="Arial" w:hAnsi="Arial" w:cs="Arial"/>
                <w:sz w:val="28"/>
                <w:szCs w:val="28"/>
              </w:rPr>
              <w:t>H</w:t>
            </w:r>
            <w:r w:rsidR="004548CA" w:rsidRPr="00F22B77">
              <w:rPr>
                <w:rFonts w:ascii="Arial" w:hAnsi="Arial" w:cs="Arial"/>
                <w:sz w:val="28"/>
                <w:szCs w:val="28"/>
              </w:rPr>
              <w:t>ow you feel</w:t>
            </w:r>
          </w:p>
          <w:p w14:paraId="7E176A06" w14:textId="0DFA7ECD" w:rsidR="00F6057E" w:rsidRPr="00304DF0" w:rsidRDefault="00F6057E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DF3551A" w14:textId="47545DAF" w:rsidR="004548CA" w:rsidRPr="00F22B77" w:rsidRDefault="00F6057E" w:rsidP="00FF7B60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22B77">
              <w:rPr>
                <w:rFonts w:ascii="Arial" w:hAnsi="Arial" w:cs="Arial"/>
                <w:sz w:val="28"/>
                <w:szCs w:val="28"/>
              </w:rPr>
              <w:t>W</w:t>
            </w:r>
            <w:r w:rsidR="004548CA" w:rsidRPr="00F22B77">
              <w:rPr>
                <w:rFonts w:ascii="Arial" w:hAnsi="Arial" w:cs="Arial"/>
                <w:sz w:val="28"/>
                <w:szCs w:val="28"/>
              </w:rPr>
              <w:t>hy you feel this way</w:t>
            </w:r>
          </w:p>
          <w:p w14:paraId="1853F5D8" w14:textId="0A9AEC27" w:rsidR="004548CA" w:rsidRPr="00304DF0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6D1BBDE" w14:textId="74624505" w:rsidR="004548CA" w:rsidRPr="00F22B7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22B77">
              <w:rPr>
                <w:rFonts w:ascii="Arial" w:hAnsi="Arial" w:cs="Arial"/>
                <w:sz w:val="28"/>
                <w:szCs w:val="28"/>
              </w:rPr>
              <w:t>You could just tell the person you feel different to normal</w:t>
            </w:r>
            <w:r w:rsidR="00C43CC3" w:rsidRPr="00F22B77">
              <w:rPr>
                <w:rFonts w:ascii="Arial" w:hAnsi="Arial" w:cs="Arial"/>
                <w:sz w:val="28"/>
                <w:szCs w:val="28"/>
              </w:rPr>
              <w:t>.</w:t>
            </w:r>
            <w:r w:rsidRPr="00F22B7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90FD79F" w14:textId="5B7F89AE" w:rsidR="00EB22A2" w:rsidRPr="00F22B77" w:rsidRDefault="00EB22A2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D7A4A8D" w14:textId="77777777" w:rsidTr="0088194B">
        <w:tc>
          <w:tcPr>
            <w:tcW w:w="4112" w:type="dxa"/>
          </w:tcPr>
          <w:p w14:paraId="6F85DFD8" w14:textId="77777777" w:rsidR="004548CA" w:rsidRPr="00F22B7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7DE962A5" w14:textId="77777777" w:rsidR="004548CA" w:rsidRPr="00F22B7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B7405" w:rsidRPr="007C79A4" w14:paraId="58C5AC51" w14:textId="77777777" w:rsidTr="0088194B">
        <w:tc>
          <w:tcPr>
            <w:tcW w:w="4112" w:type="dxa"/>
          </w:tcPr>
          <w:p w14:paraId="0DDB135B" w14:textId="15F05505" w:rsidR="00BB7405" w:rsidRPr="004A38B7" w:rsidRDefault="0021566F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76" behindDoc="1" locked="0" layoutInCell="1" allowOverlap="1" wp14:anchorId="7A6903A2" wp14:editId="76C0F381">
                  <wp:simplePos x="0" y="0"/>
                  <wp:positionH relativeFrom="column">
                    <wp:posOffset>-68076</wp:posOffset>
                  </wp:positionH>
                  <wp:positionV relativeFrom="paragraph">
                    <wp:posOffset>1149898</wp:posOffset>
                  </wp:positionV>
                  <wp:extent cx="2291715" cy="2291715"/>
                  <wp:effectExtent l="0" t="0" r="0" b="0"/>
                  <wp:wrapTight wrapText="bothSides">
                    <wp:wrapPolygon edited="0">
                      <wp:start x="14364" y="1616"/>
                      <wp:lineTo x="5566" y="2514"/>
                      <wp:lineTo x="3052" y="3232"/>
                      <wp:lineTo x="3052" y="4848"/>
                      <wp:lineTo x="2334" y="5746"/>
                      <wp:lineTo x="1796" y="6823"/>
                      <wp:lineTo x="1796" y="7721"/>
                      <wp:lineTo x="0" y="9875"/>
                      <wp:lineTo x="0" y="10414"/>
                      <wp:lineTo x="718" y="10594"/>
                      <wp:lineTo x="898" y="19751"/>
                      <wp:lineTo x="2155" y="19751"/>
                      <wp:lineTo x="20648" y="19392"/>
                      <wp:lineTo x="20648" y="10594"/>
                      <wp:lineTo x="21367" y="10594"/>
                      <wp:lineTo x="21367" y="9696"/>
                      <wp:lineTo x="18494" y="7541"/>
                      <wp:lineTo x="17596" y="4848"/>
                      <wp:lineTo x="15800" y="1616"/>
                      <wp:lineTo x="14364" y="1616"/>
                    </wp:wrapPolygon>
                  </wp:wrapTight>
                  <wp:docPr id="62" name="Picture 62" descr="A picture containing person, people, group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picture containing person, people, group,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1715" cy="2291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36E7BEE7" w14:textId="77777777" w:rsidR="0021566F" w:rsidRDefault="0021566F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ABADA4D" w14:textId="77777777" w:rsidR="00BB7405" w:rsidRDefault="00BB7405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A38B7">
              <w:rPr>
                <w:rFonts w:ascii="Arial" w:hAnsi="Arial" w:cs="Arial"/>
                <w:b/>
                <w:bCs/>
                <w:sz w:val="28"/>
                <w:szCs w:val="28"/>
              </w:rPr>
              <w:t>What you can do if you do not know how to communicate about your mental health</w:t>
            </w:r>
          </w:p>
          <w:p w14:paraId="479EEB7E" w14:textId="77777777" w:rsidR="0021566F" w:rsidRDefault="0021566F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E5F99F9" w14:textId="77777777" w:rsidR="0021566F" w:rsidRDefault="0021566F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3336CF91" w14:textId="04A28C0D" w:rsidR="0021566F" w:rsidRPr="004A38B7" w:rsidRDefault="0021566F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B7405">
              <w:rPr>
                <w:rFonts w:ascii="Arial" w:hAnsi="Arial" w:cs="Arial"/>
                <w:sz w:val="28"/>
                <w:szCs w:val="28"/>
              </w:rPr>
              <w:t>You may feel you need help with your mental health.</w:t>
            </w:r>
          </w:p>
        </w:tc>
      </w:tr>
      <w:tr w:rsidR="004548CA" w:rsidRPr="007C79A4" w14:paraId="41B1BB2C" w14:textId="77777777" w:rsidTr="0088194B">
        <w:tc>
          <w:tcPr>
            <w:tcW w:w="4112" w:type="dxa"/>
          </w:tcPr>
          <w:p w14:paraId="0A7F8794" w14:textId="0A20818A" w:rsidR="004548CA" w:rsidRPr="00BB7405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5980EA84" w14:textId="77777777" w:rsidR="004548CA" w:rsidRPr="00BB7405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3EB536D3" w14:textId="77777777" w:rsidTr="0088194B">
        <w:tc>
          <w:tcPr>
            <w:tcW w:w="4112" w:type="dxa"/>
          </w:tcPr>
          <w:p w14:paraId="6FEEC5D3" w14:textId="2DBBBA8C" w:rsidR="004548CA" w:rsidRPr="00BB7405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1513F363" w14:textId="7835FC38" w:rsidR="00586BF8" w:rsidRPr="00BB7405" w:rsidRDefault="00586BF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6282F8E" w14:textId="134A253F" w:rsidR="004548CA" w:rsidRPr="00BB7405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597BE6EB" w14:textId="77777777" w:rsidTr="0088194B">
        <w:tc>
          <w:tcPr>
            <w:tcW w:w="4112" w:type="dxa"/>
          </w:tcPr>
          <w:p w14:paraId="5C0D7037" w14:textId="77777777" w:rsidR="004548CA" w:rsidRPr="00BB7405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0A96E27F" w14:textId="77777777" w:rsidR="004548CA" w:rsidRPr="00BB7405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52CA08E8" w14:textId="77777777" w:rsidTr="0088194B">
        <w:tc>
          <w:tcPr>
            <w:tcW w:w="4112" w:type="dxa"/>
          </w:tcPr>
          <w:p w14:paraId="57AD8766" w14:textId="2534C73F" w:rsidR="004548CA" w:rsidRPr="0088194B" w:rsidRDefault="00F14D21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B7405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48" behindDoc="0" locked="0" layoutInCell="1" allowOverlap="1" wp14:anchorId="74CC8769" wp14:editId="2C61E14E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80645</wp:posOffset>
                  </wp:positionV>
                  <wp:extent cx="1620000" cy="1620000"/>
                  <wp:effectExtent l="0" t="0" r="0" b="0"/>
                  <wp:wrapSquare wrapText="bothSides"/>
                  <wp:docPr id="1033369345" name="Picture 10333693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1A439086" w14:textId="77777777" w:rsidR="0088194B" w:rsidRDefault="0088194B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44A24D" w14:textId="77777777" w:rsidR="0021566F" w:rsidRPr="0088194B" w:rsidRDefault="0021566F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7304B6B" w14:textId="77F298B3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>Below are some examples of ways you could communicate or ask someone you trust for support</w:t>
            </w:r>
            <w:r w:rsidR="00710E5C" w:rsidRPr="0088194B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20852561" w14:textId="77777777" w:rsidTr="0088194B">
        <w:trPr>
          <w:trHeight w:val="697"/>
        </w:trPr>
        <w:tc>
          <w:tcPr>
            <w:tcW w:w="4112" w:type="dxa"/>
          </w:tcPr>
          <w:p w14:paraId="0CC640D0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2CB11526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6BA5076" w14:textId="77777777" w:rsidTr="0088194B">
        <w:tc>
          <w:tcPr>
            <w:tcW w:w="4112" w:type="dxa"/>
          </w:tcPr>
          <w:p w14:paraId="6BCC6109" w14:textId="69F81DE7" w:rsidR="004548CA" w:rsidRPr="0088194B" w:rsidRDefault="00AD46A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9" behindDoc="0" locked="0" layoutInCell="1" allowOverlap="1" wp14:anchorId="6EA01EA7" wp14:editId="696F3B7E">
                  <wp:simplePos x="0" y="0"/>
                  <wp:positionH relativeFrom="column">
                    <wp:posOffset>-9744</wp:posOffset>
                  </wp:positionH>
                  <wp:positionV relativeFrom="paragraph">
                    <wp:posOffset>236483</wp:posOffset>
                  </wp:positionV>
                  <wp:extent cx="1620000" cy="1620000"/>
                  <wp:effectExtent l="0" t="0" r="0" b="0"/>
                  <wp:wrapSquare wrapText="bothSides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0FB5E7DA" w14:textId="067D6690" w:rsidR="000F43E0" w:rsidRPr="0088194B" w:rsidRDefault="000F43E0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You could communicate </w:t>
            </w:r>
          </w:p>
          <w:p w14:paraId="13D45531" w14:textId="77777777" w:rsidR="000F43E0" w:rsidRPr="0088194B" w:rsidRDefault="000F43E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07CBC59" w14:textId="018D1F16" w:rsidR="004548CA" w:rsidRPr="0088194B" w:rsidRDefault="004548CA" w:rsidP="00FF7B6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>I feel different to normal</w:t>
            </w:r>
          </w:p>
          <w:p w14:paraId="27EAA610" w14:textId="77777777" w:rsidR="00AD46AE" w:rsidRPr="0088194B" w:rsidRDefault="00AD46AE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F806A07" w14:textId="1DEE508F" w:rsidR="004548CA" w:rsidRPr="0088194B" w:rsidRDefault="004548CA" w:rsidP="00FF7B6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>I need some help</w:t>
            </w:r>
          </w:p>
          <w:p w14:paraId="3CF87746" w14:textId="77777777" w:rsidR="00AD46AE" w:rsidRPr="0088194B" w:rsidRDefault="00AD46AE" w:rsidP="00EB22A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AB39726" w14:textId="16982635" w:rsidR="00EB22A2" w:rsidRPr="0088194B" w:rsidRDefault="004548CA" w:rsidP="00FF7B6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>I would like to talk about how I am feeling</w:t>
            </w:r>
            <w:r w:rsidR="00F14D21" w:rsidRPr="0088194B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4548CA" w:rsidRPr="007C79A4" w14:paraId="24D52B9A" w14:textId="77777777" w:rsidTr="0088194B">
        <w:trPr>
          <w:trHeight w:val="642"/>
        </w:trPr>
        <w:tc>
          <w:tcPr>
            <w:tcW w:w="4112" w:type="dxa"/>
          </w:tcPr>
          <w:p w14:paraId="4DCA288B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5F824D1D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38339EEA" w14:textId="77777777" w:rsidTr="0088194B">
        <w:tc>
          <w:tcPr>
            <w:tcW w:w="4112" w:type="dxa"/>
          </w:tcPr>
          <w:p w14:paraId="1A14B7E3" w14:textId="0F634060" w:rsidR="004548CA" w:rsidRPr="0088194B" w:rsidRDefault="00D103A2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noProof/>
                <w:sz w:val="20"/>
                <w:szCs w:val="20"/>
              </w:rPr>
              <w:drawing>
                <wp:inline distT="0" distB="0" distL="0" distR="0" wp14:anchorId="6DA95992" wp14:editId="51F4134B">
                  <wp:extent cx="1620000" cy="1620000"/>
                  <wp:effectExtent l="0" t="0" r="0" b="0"/>
                  <wp:docPr id="22" name="Picture 22" descr="A picture containing text,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, person, person, male&#10;&#10;Description automatically generated"/>
                          <pic:cNvPicPr/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</w:tcPr>
          <w:p w14:paraId="1129D76A" w14:textId="77777777" w:rsidR="0088194B" w:rsidRDefault="0088194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EB2386C" w14:textId="77777777" w:rsidR="0088194B" w:rsidRPr="0088194B" w:rsidRDefault="0088194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D1C5576" w14:textId="7341C5A1" w:rsidR="004548CA" w:rsidRPr="0088194B" w:rsidRDefault="004548CA" w:rsidP="00FF7B60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>I feel sad</w:t>
            </w:r>
          </w:p>
          <w:p w14:paraId="5ABB2777" w14:textId="77777777" w:rsidR="00AD46AE" w:rsidRDefault="00AD46AE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86614BF" w14:textId="77777777" w:rsidR="0088194B" w:rsidRDefault="0088194B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CAAFA10" w14:textId="77777777" w:rsidR="0088194B" w:rsidRDefault="0088194B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DC148AB" w14:textId="77777777" w:rsidR="0088194B" w:rsidRPr="0088194B" w:rsidRDefault="0088194B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7DF2FA5" w14:textId="666E6A3F" w:rsidR="004548CA" w:rsidRPr="0088194B" w:rsidRDefault="004548CA" w:rsidP="00FF7B60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I feel down </w:t>
            </w:r>
          </w:p>
        </w:tc>
      </w:tr>
      <w:tr w:rsidR="0088194B" w:rsidRPr="007C79A4" w14:paraId="4EF17D17" w14:textId="77777777" w:rsidTr="0088194B">
        <w:trPr>
          <w:trHeight w:val="718"/>
        </w:trPr>
        <w:tc>
          <w:tcPr>
            <w:tcW w:w="4112" w:type="dxa"/>
          </w:tcPr>
          <w:p w14:paraId="31A7D83F" w14:textId="77777777" w:rsidR="0088194B" w:rsidRPr="0088194B" w:rsidRDefault="0088194B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525" w:type="dxa"/>
          </w:tcPr>
          <w:p w14:paraId="0F1FB864" w14:textId="77777777" w:rsidR="0088194B" w:rsidRPr="0088194B" w:rsidRDefault="0088194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5A6CAFC" w14:textId="77777777" w:rsidTr="0088194B">
        <w:tc>
          <w:tcPr>
            <w:tcW w:w="4112" w:type="dxa"/>
          </w:tcPr>
          <w:p w14:paraId="4606D837" w14:textId="492F650F" w:rsidR="004548CA" w:rsidRPr="0088194B" w:rsidRDefault="008E40B6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noProof/>
                <w:sz w:val="20"/>
                <w:szCs w:val="20"/>
              </w:rPr>
              <w:drawing>
                <wp:inline distT="0" distB="0" distL="0" distR="0" wp14:anchorId="3A44D5E7" wp14:editId="677CBFE1">
                  <wp:extent cx="1620000" cy="162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</w:tcPr>
          <w:p w14:paraId="052520CD" w14:textId="77777777" w:rsidR="00914ECF" w:rsidRPr="0088194B" w:rsidRDefault="00914EC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FA19A3D" w14:textId="3E134AB0" w:rsidR="004548CA" w:rsidRPr="0088194B" w:rsidRDefault="004548CA" w:rsidP="00FF7B60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I feel worried </w:t>
            </w:r>
          </w:p>
        </w:tc>
      </w:tr>
      <w:tr w:rsidR="004548CA" w:rsidRPr="007C79A4" w14:paraId="3ED5F9CE" w14:textId="77777777" w:rsidTr="0088194B">
        <w:tc>
          <w:tcPr>
            <w:tcW w:w="4112" w:type="dxa"/>
          </w:tcPr>
          <w:p w14:paraId="0344444D" w14:textId="31C3ADDE" w:rsidR="004548CA" w:rsidRPr="0088194B" w:rsidRDefault="00914EC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50" behindDoc="0" locked="0" layoutInCell="1" allowOverlap="1" wp14:anchorId="3AF1E6EE" wp14:editId="305B928D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02456AE4" w14:textId="77777777" w:rsidR="00914ECF" w:rsidRPr="0088194B" w:rsidRDefault="00914EC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F02E88F" w14:textId="77777777" w:rsidR="002854EB" w:rsidRPr="0088194B" w:rsidRDefault="002854E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CFCF1D2" w14:textId="03983C14" w:rsidR="004548CA" w:rsidRPr="0088194B" w:rsidRDefault="004548CA" w:rsidP="00FF7B60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I feel scared </w:t>
            </w:r>
          </w:p>
        </w:tc>
      </w:tr>
      <w:tr w:rsidR="004548CA" w:rsidRPr="007C79A4" w14:paraId="43BD13AE" w14:textId="77777777" w:rsidTr="0088194B">
        <w:trPr>
          <w:trHeight w:val="965"/>
        </w:trPr>
        <w:tc>
          <w:tcPr>
            <w:tcW w:w="4112" w:type="dxa"/>
          </w:tcPr>
          <w:p w14:paraId="6F6FE3DC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32856D41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C8AA452" w14:textId="77777777" w:rsidTr="0088194B">
        <w:tc>
          <w:tcPr>
            <w:tcW w:w="4112" w:type="dxa"/>
          </w:tcPr>
          <w:p w14:paraId="63DD8000" w14:textId="1C582945" w:rsidR="004548CA" w:rsidRPr="0088194B" w:rsidRDefault="003126C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noProof/>
                <w:sz w:val="20"/>
                <w:szCs w:val="20"/>
              </w:rPr>
              <w:drawing>
                <wp:inline distT="0" distB="0" distL="0" distR="0" wp14:anchorId="7D340126" wp14:editId="5384E616">
                  <wp:extent cx="1620000" cy="16200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</w:tcPr>
          <w:p w14:paraId="7F0087E7" w14:textId="77777777" w:rsidR="003126CC" w:rsidRPr="0088194B" w:rsidRDefault="003126C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E6E7875" w14:textId="77777777" w:rsidR="003126CC" w:rsidRPr="0088194B" w:rsidRDefault="003126C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3847BB5" w14:textId="4F101923" w:rsidR="004548CA" w:rsidRPr="0088194B" w:rsidRDefault="004548CA" w:rsidP="00FF7B60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I feel angry </w:t>
            </w:r>
          </w:p>
        </w:tc>
      </w:tr>
      <w:tr w:rsidR="004548CA" w:rsidRPr="007C79A4" w14:paraId="1E14CF8F" w14:textId="77777777" w:rsidTr="0088194B">
        <w:trPr>
          <w:trHeight w:val="719"/>
        </w:trPr>
        <w:tc>
          <w:tcPr>
            <w:tcW w:w="4112" w:type="dxa"/>
          </w:tcPr>
          <w:p w14:paraId="01E36B04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0C8D26C3" w14:textId="77777777" w:rsidR="004548CA" w:rsidRPr="0088194B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E355095" w14:textId="77777777" w:rsidTr="0088194B">
        <w:tc>
          <w:tcPr>
            <w:tcW w:w="4112" w:type="dxa"/>
          </w:tcPr>
          <w:p w14:paraId="31416D7D" w14:textId="357C3804" w:rsidR="004548CA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noProof/>
                <w:sz w:val="20"/>
                <w:szCs w:val="20"/>
              </w:rPr>
              <w:drawing>
                <wp:inline distT="0" distB="0" distL="0" distR="0" wp14:anchorId="797DC54B" wp14:editId="24581101">
                  <wp:extent cx="1576552" cy="1576552"/>
                  <wp:effectExtent l="0" t="0" r="0" b="5080"/>
                  <wp:docPr id="168" name="Picture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945" cy="15779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</w:tcPr>
          <w:p w14:paraId="67647B85" w14:textId="77777777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4342DED" w14:textId="34EEF231" w:rsidR="004548CA" w:rsidRPr="0088194B" w:rsidRDefault="004548CA" w:rsidP="00FF7B60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Something has happened to me </w:t>
            </w:r>
          </w:p>
          <w:p w14:paraId="03CD8742" w14:textId="77777777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6415A02" w14:textId="4DCE0C94" w:rsidR="004548CA" w:rsidRPr="0088194B" w:rsidRDefault="004548CA" w:rsidP="00FF7B60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>I am worried</w:t>
            </w:r>
          </w:p>
          <w:p w14:paraId="3612117A" w14:textId="32BF48EA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8194B" w:rsidRPr="007C79A4" w14:paraId="4A8A7333" w14:textId="77777777" w:rsidTr="0088194B">
        <w:trPr>
          <w:trHeight w:val="767"/>
        </w:trPr>
        <w:tc>
          <w:tcPr>
            <w:tcW w:w="4112" w:type="dxa"/>
          </w:tcPr>
          <w:p w14:paraId="32914B5A" w14:textId="77777777" w:rsidR="0088194B" w:rsidRPr="0088194B" w:rsidRDefault="0088194B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5525" w:type="dxa"/>
          </w:tcPr>
          <w:p w14:paraId="0B0499BC" w14:textId="77777777" w:rsidR="0088194B" w:rsidRPr="0088194B" w:rsidRDefault="0088194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6492E" w:rsidRPr="007C79A4" w14:paraId="492FAABC" w14:textId="77777777" w:rsidTr="0088194B">
        <w:tc>
          <w:tcPr>
            <w:tcW w:w="4112" w:type="dxa"/>
          </w:tcPr>
          <w:p w14:paraId="2D7CF5BB" w14:textId="38ABD55D" w:rsidR="00D6492E" w:rsidRPr="0088194B" w:rsidRDefault="00BF524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57317B37" wp14:editId="3A9320E8">
                  <wp:extent cx="1620000" cy="16200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</w:tcPr>
          <w:p w14:paraId="2B23C561" w14:textId="77777777" w:rsidR="000D27BA" w:rsidRPr="0088194B" w:rsidRDefault="000D27B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6A31BCB" w14:textId="77777777" w:rsidR="000D27BA" w:rsidRPr="0088194B" w:rsidRDefault="000D27B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F5CFB51" w14:textId="74C56E3E" w:rsidR="00D6492E" w:rsidRPr="0088194B" w:rsidRDefault="00D6492E" w:rsidP="00FF7B60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88194B">
              <w:rPr>
                <w:rFonts w:ascii="Arial" w:hAnsi="Arial" w:cs="Arial"/>
                <w:sz w:val="28"/>
                <w:szCs w:val="28"/>
              </w:rPr>
              <w:t xml:space="preserve">I have noticed changes in my life </w:t>
            </w:r>
          </w:p>
          <w:p w14:paraId="5D22491C" w14:textId="77777777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DEBC6A0" w14:textId="7D2C6161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6492E" w:rsidRPr="007C79A4" w14:paraId="1210E5AE" w14:textId="77777777" w:rsidTr="00C86287">
        <w:tc>
          <w:tcPr>
            <w:tcW w:w="4112" w:type="dxa"/>
          </w:tcPr>
          <w:p w14:paraId="07D0DE92" w14:textId="77777777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72F73DF5" w14:textId="77777777" w:rsidR="00D6492E" w:rsidRPr="0088194B" w:rsidRDefault="00D6492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1C27BEC5" w14:textId="77777777" w:rsidTr="00C86287">
        <w:tc>
          <w:tcPr>
            <w:tcW w:w="4112" w:type="dxa"/>
          </w:tcPr>
          <w:p w14:paraId="713E6077" w14:textId="11B7B5A6" w:rsidR="004548CA" w:rsidRPr="00C72AC4" w:rsidRDefault="00022E4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anchor distT="0" distB="0" distL="114300" distR="114300" simplePos="0" relativeHeight="251658251" behindDoc="0" locked="0" layoutInCell="1" allowOverlap="1" wp14:anchorId="4FC05A53" wp14:editId="10C7EDBB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0</wp:posOffset>
                  </wp:positionV>
                  <wp:extent cx="1620000" cy="1364687"/>
                  <wp:effectExtent l="0" t="0" r="0" b="0"/>
                  <wp:wrapSquare wrapText="bothSides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64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3AE2ECFB" w14:textId="47298CF2" w:rsidR="00EA0B63" w:rsidRDefault="00BB1B8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sz w:val="28"/>
                <w:szCs w:val="28"/>
              </w:rPr>
              <w:t>For example</w:t>
            </w:r>
          </w:p>
          <w:p w14:paraId="196D4A32" w14:textId="77777777" w:rsidR="00615010" w:rsidRPr="00615010" w:rsidRDefault="0061501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F233A93" w14:textId="7A8C2E8A" w:rsidR="004548CA" w:rsidRPr="00C72AC4" w:rsidRDefault="004548CA" w:rsidP="00FF7B60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sz w:val="28"/>
                <w:szCs w:val="28"/>
              </w:rPr>
              <w:t>I have trouble getting out of bed</w:t>
            </w:r>
          </w:p>
          <w:p w14:paraId="01079D3C" w14:textId="77777777" w:rsidR="004548CA" w:rsidRPr="00C72AC4" w:rsidRDefault="004548CA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37129050" w14:textId="77777777" w:rsidTr="00C86287">
        <w:trPr>
          <w:trHeight w:val="789"/>
        </w:trPr>
        <w:tc>
          <w:tcPr>
            <w:tcW w:w="4112" w:type="dxa"/>
          </w:tcPr>
          <w:p w14:paraId="7F94AC5D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05A571FC" w14:textId="77777777" w:rsidR="004548CA" w:rsidRPr="00C72AC4" w:rsidRDefault="004548CA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5DFCA44" w14:textId="77777777" w:rsidTr="00C86287">
        <w:trPr>
          <w:trHeight w:val="2984"/>
        </w:trPr>
        <w:tc>
          <w:tcPr>
            <w:tcW w:w="4112" w:type="dxa"/>
          </w:tcPr>
          <w:p w14:paraId="03C89753" w14:textId="380D712E" w:rsidR="004548CA" w:rsidRPr="00C72AC4" w:rsidRDefault="002A019D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85908" behindDoc="1" locked="0" layoutInCell="1" allowOverlap="1" wp14:anchorId="10F26048" wp14:editId="6DC9922C">
                  <wp:simplePos x="0" y="0"/>
                  <wp:positionH relativeFrom="column">
                    <wp:posOffset>107885</wp:posOffset>
                  </wp:positionH>
                  <wp:positionV relativeFrom="paragraph">
                    <wp:posOffset>188814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0" y="0"/>
                      <wp:lineTo x="0" y="21338"/>
                      <wp:lineTo x="21338" y="21338"/>
                      <wp:lineTo x="21338" y="0"/>
                      <wp:lineTo x="0" y="0"/>
                    </wp:wrapPolygon>
                  </wp:wrapTight>
                  <wp:docPr id="24" name="Picture 24" descr="A person eating foo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 descr="A person eating foo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48BCBE04" w14:textId="6D5A04CC" w:rsidR="002A019D" w:rsidRPr="00C72AC4" w:rsidRDefault="002A019D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6DFA8C3" w14:textId="77777777" w:rsidR="002A019D" w:rsidRDefault="002A019D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8C7A413" w14:textId="77777777" w:rsidR="00C86287" w:rsidRPr="00C72AC4" w:rsidRDefault="00C86287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0B23021" w14:textId="0BD28908" w:rsidR="004548CA" w:rsidRPr="00C72AC4" w:rsidRDefault="004548CA" w:rsidP="00FF7B60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sz w:val="28"/>
                <w:szCs w:val="28"/>
              </w:rPr>
              <w:t>I do not feel like eating</w:t>
            </w:r>
          </w:p>
          <w:p w14:paraId="4161F423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393A057" w14:textId="77777777" w:rsidTr="00C86287">
        <w:trPr>
          <w:trHeight w:val="830"/>
        </w:trPr>
        <w:tc>
          <w:tcPr>
            <w:tcW w:w="4112" w:type="dxa"/>
          </w:tcPr>
          <w:p w14:paraId="0B722F7C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36945528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0321B75E" w14:textId="77777777" w:rsidTr="00C86287">
        <w:trPr>
          <w:trHeight w:val="2954"/>
        </w:trPr>
        <w:tc>
          <w:tcPr>
            <w:tcW w:w="4112" w:type="dxa"/>
          </w:tcPr>
          <w:p w14:paraId="709E6EBB" w14:textId="5641712E" w:rsidR="004548CA" w:rsidRPr="00C72AC4" w:rsidRDefault="00BE6CC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6932" behindDoc="1" locked="0" layoutInCell="1" allowOverlap="1" wp14:anchorId="279FD4FE" wp14:editId="4308FC28">
                  <wp:simplePos x="0" y="0"/>
                  <wp:positionH relativeFrom="column">
                    <wp:posOffset>107884</wp:posOffset>
                  </wp:positionH>
                  <wp:positionV relativeFrom="paragraph">
                    <wp:posOffset>105235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0" y="0"/>
                      <wp:lineTo x="0" y="21338"/>
                      <wp:lineTo x="21338" y="21338"/>
                      <wp:lineTo x="21338" y="0"/>
                      <wp:lineTo x="0" y="0"/>
                    </wp:wrapPolygon>
                  </wp:wrapTight>
                  <wp:docPr id="25" name="Picture 25" descr="A person sitting on a chai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sitting on a chair&#10;&#10;Description automatically generated"/>
                          <pic:cNvPicPr/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</w:tcPr>
          <w:p w14:paraId="2EF1E0D4" w14:textId="478E2E82" w:rsidR="00BE6CC7" w:rsidRPr="00C72AC4" w:rsidRDefault="00BE6CC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49B096B" w14:textId="77777777" w:rsidR="00BE6CC7" w:rsidRPr="00C72AC4" w:rsidRDefault="00BE6CC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90AEC8E" w14:textId="5523309D" w:rsidR="004548CA" w:rsidRPr="00C72AC4" w:rsidRDefault="004548CA" w:rsidP="00FF7B60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sz w:val="28"/>
                <w:szCs w:val="28"/>
              </w:rPr>
              <w:t>I do not want to see my friends</w:t>
            </w:r>
          </w:p>
        </w:tc>
      </w:tr>
      <w:tr w:rsidR="004548CA" w:rsidRPr="007C79A4" w14:paraId="595BC85C" w14:textId="77777777" w:rsidTr="00C86287">
        <w:trPr>
          <w:trHeight w:val="856"/>
        </w:trPr>
        <w:tc>
          <w:tcPr>
            <w:tcW w:w="4112" w:type="dxa"/>
          </w:tcPr>
          <w:p w14:paraId="79A019B9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</w:tcPr>
          <w:p w14:paraId="0E07B948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E6317D8" w14:textId="77777777" w:rsidTr="00C86287">
        <w:tc>
          <w:tcPr>
            <w:tcW w:w="4112" w:type="dxa"/>
          </w:tcPr>
          <w:p w14:paraId="487F2391" w14:textId="7D107DB3" w:rsidR="004548CA" w:rsidRPr="00C72AC4" w:rsidRDefault="00C5151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noProof/>
                <w:sz w:val="20"/>
                <w:szCs w:val="20"/>
              </w:rPr>
              <w:drawing>
                <wp:inline distT="0" distB="0" distL="0" distR="0" wp14:anchorId="7CB331E3" wp14:editId="2C053594">
                  <wp:extent cx="1620000" cy="1620000"/>
                  <wp:effectExtent l="0" t="0" r="0" b="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</w:tcPr>
          <w:p w14:paraId="6D905DA8" w14:textId="77777777" w:rsidR="000A22F0" w:rsidRPr="00C72AC4" w:rsidRDefault="000A22F0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BFE2316" w14:textId="77777777" w:rsidR="000A22F0" w:rsidRPr="00C86287" w:rsidRDefault="000A22F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0844BF7" w14:textId="30D8F401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72AC4">
              <w:rPr>
                <w:rFonts w:ascii="Arial" w:hAnsi="Arial" w:cs="Arial"/>
                <w:sz w:val="28"/>
                <w:szCs w:val="28"/>
              </w:rPr>
              <w:t>You do not have to communicate with someone if you do not want to</w:t>
            </w:r>
            <w:r w:rsidR="00710E5C" w:rsidRPr="00C72AC4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57767944" w14:textId="77777777" w:rsidTr="00C86287">
        <w:tc>
          <w:tcPr>
            <w:tcW w:w="4112" w:type="dxa"/>
          </w:tcPr>
          <w:p w14:paraId="50FFFD8C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07AEC98A" w14:textId="77777777" w:rsidR="004548CA" w:rsidRPr="00C72AC4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8E04E38" w14:textId="77777777" w:rsidTr="0088194B">
        <w:tc>
          <w:tcPr>
            <w:tcW w:w="4112" w:type="dxa"/>
          </w:tcPr>
          <w:p w14:paraId="231F1DBE" w14:textId="4D482A6C" w:rsidR="004548CA" w:rsidRPr="00C86287" w:rsidRDefault="00A71762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52" behindDoc="0" locked="0" layoutInCell="1" allowOverlap="1" wp14:anchorId="64905ABB" wp14:editId="651B8E5F">
                  <wp:simplePos x="0" y="0"/>
                  <wp:positionH relativeFrom="column">
                    <wp:posOffset>-68033</wp:posOffset>
                  </wp:positionH>
                  <wp:positionV relativeFrom="paragraph">
                    <wp:posOffset>548</wp:posOffset>
                  </wp:positionV>
                  <wp:extent cx="1620000" cy="1620000"/>
                  <wp:effectExtent l="0" t="0" r="0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  <w:tcBorders>
              <w:left w:val="nil"/>
            </w:tcBorders>
          </w:tcPr>
          <w:p w14:paraId="6CB0C324" w14:textId="77777777" w:rsidR="00A71762" w:rsidRPr="00C86287" w:rsidRDefault="00A71762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BC3403F" w14:textId="0E159046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rFonts w:ascii="Arial" w:hAnsi="Arial" w:cs="Arial"/>
                <w:sz w:val="28"/>
                <w:szCs w:val="28"/>
              </w:rPr>
              <w:t>Some people are not sure how to support someone with their mental health</w:t>
            </w:r>
            <w:r w:rsidR="00710E5C" w:rsidRPr="00C86287">
              <w:rPr>
                <w:rFonts w:ascii="Arial" w:hAnsi="Arial" w:cs="Arial"/>
                <w:sz w:val="28"/>
                <w:szCs w:val="28"/>
              </w:rPr>
              <w:t>.</w:t>
            </w:r>
            <w:r w:rsidRPr="00C8628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BC4D305" w14:textId="13E18424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EF07E9A" w14:textId="77777777" w:rsidTr="00105FEC">
        <w:trPr>
          <w:trHeight w:val="1117"/>
        </w:trPr>
        <w:tc>
          <w:tcPr>
            <w:tcW w:w="4112" w:type="dxa"/>
          </w:tcPr>
          <w:p w14:paraId="747E7394" w14:textId="77777777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3224F5A5" w14:textId="77777777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3F519FBF" w14:textId="77777777" w:rsidTr="0088194B">
        <w:tc>
          <w:tcPr>
            <w:tcW w:w="4112" w:type="dxa"/>
          </w:tcPr>
          <w:p w14:paraId="05B7A791" w14:textId="210C957C" w:rsidR="004548CA" w:rsidRPr="00C86287" w:rsidRDefault="00990345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3" behindDoc="0" locked="0" layoutInCell="1" allowOverlap="1" wp14:anchorId="7ACF6866" wp14:editId="73C0BD8E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360045</wp:posOffset>
                  </wp:positionV>
                  <wp:extent cx="1620000" cy="1620000"/>
                  <wp:effectExtent l="0" t="0" r="0" b="0"/>
                  <wp:wrapSquare wrapText="bothSides"/>
                  <wp:docPr id="1033369346" name="Picture 1033369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5" w:type="dxa"/>
            <w:tcBorders>
              <w:left w:val="nil"/>
            </w:tcBorders>
          </w:tcPr>
          <w:p w14:paraId="3147A94A" w14:textId="0BF86B08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rFonts w:ascii="Arial" w:hAnsi="Arial" w:cs="Arial"/>
                <w:sz w:val="28"/>
                <w:szCs w:val="28"/>
              </w:rPr>
              <w:t xml:space="preserve">If the person you ask for support does not know how to help </w:t>
            </w:r>
          </w:p>
          <w:p w14:paraId="560F5603" w14:textId="77777777" w:rsidR="00105FEC" w:rsidRPr="00105FEC" w:rsidRDefault="00105FEC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5022017" w14:textId="12419594" w:rsidR="004548CA" w:rsidRPr="00C86287" w:rsidRDefault="004548CA" w:rsidP="00FF7B6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rFonts w:ascii="Arial" w:hAnsi="Arial" w:cs="Arial"/>
                <w:sz w:val="28"/>
                <w:szCs w:val="28"/>
              </w:rPr>
              <w:t>Try talking to another person you trust</w:t>
            </w:r>
          </w:p>
          <w:p w14:paraId="79140FBA" w14:textId="77777777" w:rsidR="00A71762" w:rsidRPr="00105FEC" w:rsidRDefault="00A71762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38051EB" w14:textId="77777777" w:rsidR="004548CA" w:rsidRPr="00C86287" w:rsidRDefault="004548CA" w:rsidP="00FF7B6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rFonts w:ascii="Arial" w:hAnsi="Arial" w:cs="Arial"/>
                <w:sz w:val="28"/>
                <w:szCs w:val="28"/>
              </w:rPr>
              <w:t xml:space="preserve">Ask them to find someone who can help </w:t>
            </w:r>
          </w:p>
          <w:p w14:paraId="71A418A0" w14:textId="69EDD138" w:rsidR="00AA2935" w:rsidRPr="00C86287" w:rsidRDefault="00AA2935" w:rsidP="00AA293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79BC357" w14:textId="77777777" w:rsidTr="00105FEC">
        <w:trPr>
          <w:trHeight w:val="1133"/>
        </w:trPr>
        <w:tc>
          <w:tcPr>
            <w:tcW w:w="4112" w:type="dxa"/>
          </w:tcPr>
          <w:p w14:paraId="0DAC0ED9" w14:textId="77777777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5525" w:type="dxa"/>
            <w:tcBorders>
              <w:left w:val="nil"/>
            </w:tcBorders>
          </w:tcPr>
          <w:p w14:paraId="1CC25DF8" w14:textId="77777777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968BE3D" w14:textId="77777777" w:rsidTr="0088194B">
        <w:tc>
          <w:tcPr>
            <w:tcW w:w="4112" w:type="dxa"/>
          </w:tcPr>
          <w:p w14:paraId="0B27DA51" w14:textId="61EFFB80" w:rsidR="004548CA" w:rsidRPr="00C86287" w:rsidRDefault="00F77B53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noProof/>
                <w:sz w:val="20"/>
                <w:szCs w:val="20"/>
              </w:rPr>
              <w:drawing>
                <wp:inline distT="0" distB="0" distL="0" distR="0" wp14:anchorId="4E9051B7" wp14:editId="0B72C50B">
                  <wp:extent cx="1620000" cy="1230085"/>
                  <wp:effectExtent l="0" t="0" r="0" b="825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3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5" w:type="dxa"/>
            <w:tcBorders>
              <w:left w:val="nil"/>
            </w:tcBorders>
          </w:tcPr>
          <w:p w14:paraId="4241139D" w14:textId="77777777" w:rsidR="00F77B53" w:rsidRPr="00105FEC" w:rsidRDefault="00F77B53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2EF1797" w14:textId="63E8BD46" w:rsidR="004548CA" w:rsidRPr="00C8628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86287">
              <w:rPr>
                <w:rFonts w:ascii="Arial" w:hAnsi="Arial" w:cs="Arial"/>
                <w:sz w:val="28"/>
                <w:szCs w:val="28"/>
              </w:rPr>
              <w:t xml:space="preserve">For more information about where to get help for your mental health </w:t>
            </w:r>
            <w:r w:rsidR="00D22C1C" w:rsidRPr="00C86287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r w:rsidRPr="00C86287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42" w:history="1">
              <w:r w:rsidR="001A7EC2" w:rsidRPr="00F94855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www.idmhconnect.health/</w:t>
              </w:r>
              <w:r w:rsidR="001A7EC2" w:rsidRPr="00F94855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br/>
                <w:t>where-start-get-help/ER</w:t>
              </w:r>
            </w:hyperlink>
            <w:r w:rsidR="00F94855">
              <w:rPr>
                <w:rStyle w:val="Hyperlink"/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 </w:t>
            </w:r>
            <w:r w:rsidR="001A7EC2" w:rsidRPr="00C8628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3E886C08" w14:textId="77777777" w:rsidR="00CB5AAC" w:rsidRPr="00C86287" w:rsidRDefault="00CB5AAC">
      <w:pPr>
        <w:rPr>
          <w:sz w:val="20"/>
          <w:szCs w:val="20"/>
        </w:rPr>
      </w:pPr>
      <w:r w:rsidRPr="00C86287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18"/>
      </w:tblGrid>
      <w:tr w:rsidR="004548CA" w:rsidRPr="007C79A4" w14:paraId="0999EEB3" w14:textId="77777777" w:rsidTr="00105FEC">
        <w:tc>
          <w:tcPr>
            <w:tcW w:w="9635" w:type="dxa"/>
            <w:gridSpan w:val="2"/>
          </w:tcPr>
          <w:p w14:paraId="36A240BA" w14:textId="6C7DD4A6" w:rsidR="004548CA" w:rsidRPr="00105FEC" w:rsidRDefault="00801411" w:rsidP="005363BF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L</w:t>
            </w:r>
            <w:r w:rsidR="004548CA" w:rsidRPr="00105FEC">
              <w:rPr>
                <w:rFonts w:ascii="Arial" w:hAnsi="Arial" w:cs="Arial"/>
                <w:b/>
                <w:bCs/>
                <w:sz w:val="32"/>
                <w:szCs w:val="32"/>
              </w:rPr>
              <w:t>et health workers know how you like to communicate </w:t>
            </w:r>
          </w:p>
        </w:tc>
      </w:tr>
      <w:tr w:rsidR="004548CA" w:rsidRPr="007C79A4" w14:paraId="6DDC6B85" w14:textId="77777777" w:rsidTr="00105FEC">
        <w:tc>
          <w:tcPr>
            <w:tcW w:w="3617" w:type="dxa"/>
          </w:tcPr>
          <w:p w14:paraId="76F355CD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702F9E65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2068690B" w14:textId="77777777" w:rsidTr="00105FEC">
        <w:trPr>
          <w:trHeight w:val="2333"/>
        </w:trPr>
        <w:tc>
          <w:tcPr>
            <w:tcW w:w="3617" w:type="dxa"/>
          </w:tcPr>
          <w:p w14:paraId="0EE3713E" w14:textId="233AB2F4" w:rsidR="004548CA" w:rsidRPr="00105FEC" w:rsidRDefault="00EE4F15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noProof/>
                <w:sz w:val="20"/>
                <w:szCs w:val="20"/>
              </w:rPr>
              <w:drawing>
                <wp:inline distT="0" distB="0" distL="0" distR="0" wp14:anchorId="264213AA" wp14:editId="0EE32F41">
                  <wp:extent cx="1619885" cy="1418897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12407"/>
                          <a:stretch/>
                        </pic:blipFill>
                        <pic:spPr bwMode="auto">
                          <a:xfrm>
                            <a:off x="0" y="0"/>
                            <a:ext cx="1620000" cy="1418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3F5504C7" w14:textId="6C4C92F6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It is good to let health workers know how you like to communicate</w:t>
            </w:r>
            <w:r w:rsidR="00710E5C" w:rsidRPr="00105FEC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48D169E5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67C0F6B" w14:textId="50AED6C9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This may be a doctor such as your GP or a mental health worker</w:t>
            </w:r>
            <w:r w:rsidR="00710E5C" w:rsidRPr="00105FEC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6BAE242C" w14:textId="77777777" w:rsidTr="00105FEC">
        <w:trPr>
          <w:trHeight w:val="836"/>
        </w:trPr>
        <w:tc>
          <w:tcPr>
            <w:tcW w:w="3617" w:type="dxa"/>
          </w:tcPr>
          <w:p w14:paraId="7B17EC77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5FD78FA2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5C24BB0" w14:textId="77777777" w:rsidTr="00105FEC">
        <w:trPr>
          <w:trHeight w:val="2676"/>
        </w:trPr>
        <w:tc>
          <w:tcPr>
            <w:tcW w:w="3617" w:type="dxa"/>
          </w:tcPr>
          <w:p w14:paraId="404C5D79" w14:textId="77777777" w:rsidR="004548CA" w:rsidRPr="00105FEC" w:rsidRDefault="004548CA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  <w:p w14:paraId="4C739268" w14:textId="4307CDC8" w:rsidR="004548CA" w:rsidRPr="00105FEC" w:rsidRDefault="004548CA" w:rsidP="005363BF">
            <w:pPr>
              <w:spacing w:line="360" w:lineRule="auto"/>
              <w:rPr>
                <w:noProof/>
                <w:sz w:val="20"/>
                <w:szCs w:val="20"/>
              </w:rPr>
            </w:pPr>
            <w:r w:rsidRPr="00105FEC">
              <w:rPr>
                <w:noProof/>
                <w:sz w:val="20"/>
                <w:szCs w:val="20"/>
              </w:rPr>
              <w:drawing>
                <wp:inline distT="0" distB="0" distL="0" distR="0" wp14:anchorId="51C287E1" wp14:editId="65CE85BD">
                  <wp:extent cx="1466193" cy="1466193"/>
                  <wp:effectExtent l="0" t="0" r="1270" b="0"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026" cy="14680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517D4A15" w14:textId="77777777" w:rsidR="00105FEC" w:rsidRDefault="00105FE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4A32F60" w14:textId="08481C96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105FEC">
              <w:rPr>
                <w:rFonts w:ascii="Arial" w:hAnsi="Arial" w:cs="Arial"/>
                <w:b/>
                <w:bCs/>
                <w:sz w:val="28"/>
                <w:szCs w:val="28"/>
              </w:rPr>
              <w:t>GP</w:t>
            </w:r>
            <w:r w:rsidRPr="00105FEC">
              <w:rPr>
                <w:rFonts w:ascii="Arial" w:hAnsi="Arial" w:cs="Arial"/>
                <w:sz w:val="28"/>
                <w:szCs w:val="28"/>
              </w:rPr>
              <w:t xml:space="preserve"> is the doctor that you see when</w:t>
            </w:r>
            <w:r w:rsidR="00935BE3" w:rsidRPr="00105FEC">
              <w:rPr>
                <w:rFonts w:ascii="Arial" w:hAnsi="Arial" w:cs="Arial"/>
                <w:sz w:val="28"/>
                <w:szCs w:val="28"/>
              </w:rPr>
              <w:t xml:space="preserve"> you</w:t>
            </w:r>
            <w:r w:rsidRPr="00105FEC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588A1C4" w14:textId="77777777" w:rsidR="00105FEC" w:rsidRPr="00105FEC" w:rsidRDefault="00105FEC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35D5688" w14:textId="6122F375" w:rsidR="004548CA" w:rsidRPr="00105FEC" w:rsidRDefault="00935BE3" w:rsidP="00FF7B60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A</w:t>
            </w:r>
            <w:r w:rsidR="004548CA" w:rsidRPr="00105FEC">
              <w:rPr>
                <w:rFonts w:ascii="Arial" w:hAnsi="Arial" w:cs="Arial"/>
                <w:sz w:val="28"/>
                <w:szCs w:val="28"/>
              </w:rPr>
              <w:t xml:space="preserve">re sick </w:t>
            </w:r>
          </w:p>
          <w:p w14:paraId="0ECD8563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D82E29B" w14:textId="1B101934" w:rsidR="004548CA" w:rsidRPr="00105FEC" w:rsidRDefault="004548CA" w:rsidP="00FF7B60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Need a health check</w:t>
            </w:r>
          </w:p>
          <w:p w14:paraId="08C4822A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21F5F0F6" w14:textId="77777777" w:rsidTr="00105FEC">
        <w:trPr>
          <w:trHeight w:val="635"/>
        </w:trPr>
        <w:tc>
          <w:tcPr>
            <w:tcW w:w="3617" w:type="dxa"/>
          </w:tcPr>
          <w:p w14:paraId="089DCBCD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8A01FF0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BF7BD28" w14:textId="77777777" w:rsidTr="00105FEC">
        <w:tc>
          <w:tcPr>
            <w:tcW w:w="3617" w:type="dxa"/>
          </w:tcPr>
          <w:p w14:paraId="0DE378EC" w14:textId="44DD87DF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noProof/>
                <w:sz w:val="20"/>
                <w:szCs w:val="20"/>
              </w:rPr>
              <w:drawing>
                <wp:inline distT="0" distB="0" distL="0" distR="0" wp14:anchorId="01B23F12" wp14:editId="17506C4A">
                  <wp:extent cx="1620000" cy="1253553"/>
                  <wp:effectExtent l="0" t="0" r="0" b="3810"/>
                  <wp:docPr id="7" name="Picture 7" descr="Two people sitting at a table with books and paper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Two people sitting at a table with books and papers&#10;&#10;Description automatically generated with low confidence"/>
                          <pic:cNvPicPr/>
                        </pic:nvPicPr>
                        <pic:blipFill rotWithShape="1">
                          <a:blip r:embed="rId4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535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52F30471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highlight w:val="yellow"/>
              </w:rPr>
            </w:pPr>
          </w:p>
          <w:p w14:paraId="4FFE3B51" w14:textId="5E72BAC1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  <w:highlight w:val="yellow"/>
              </w:rPr>
            </w:pPr>
            <w:r w:rsidRPr="00105FEC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Mental health workers </w:t>
            </w:r>
            <w:r w:rsidRPr="00105FEC">
              <w:rPr>
                <w:rFonts w:ascii="Arial" w:hAnsi="Arial" w:cs="Arial"/>
                <w:sz w:val="28"/>
                <w:szCs w:val="28"/>
              </w:rPr>
              <w:t>are people who work to help you with your mental health</w:t>
            </w:r>
            <w:r w:rsidR="00710E5C" w:rsidRPr="00105FEC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6AA2A097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C85BD3C" w14:textId="77777777" w:rsidTr="00105FEC">
        <w:trPr>
          <w:trHeight w:val="736"/>
        </w:trPr>
        <w:tc>
          <w:tcPr>
            <w:tcW w:w="3617" w:type="dxa"/>
          </w:tcPr>
          <w:p w14:paraId="78BA2E16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1987098A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3E1CB12C" w14:textId="77777777" w:rsidTr="00105FEC">
        <w:tc>
          <w:tcPr>
            <w:tcW w:w="3617" w:type="dxa"/>
          </w:tcPr>
          <w:p w14:paraId="658DF9E1" w14:textId="404FA268" w:rsidR="004548CA" w:rsidRPr="00105FEC" w:rsidRDefault="00105FE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ED6B658" wp14:editId="5E1E026B">
                  <wp:extent cx="1620000" cy="1620000"/>
                  <wp:effectExtent l="0" t="0" r="0" b="0"/>
                  <wp:docPr id="763662599" name="Picture 7636625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63E5D415" w14:textId="753964C3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Knowing how you communicate will help</w:t>
            </w:r>
          </w:p>
          <w:p w14:paraId="6878E7A7" w14:textId="77777777" w:rsidR="00105FEC" w:rsidRPr="00105FEC" w:rsidRDefault="00105FEC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7460CE" w14:textId="1B62E88A" w:rsidR="004548CA" w:rsidRPr="00105FEC" w:rsidRDefault="004548CA" w:rsidP="00FF7B60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 xml:space="preserve">Them to understand you better </w:t>
            </w:r>
          </w:p>
          <w:p w14:paraId="3C7FA45D" w14:textId="77777777" w:rsidR="004548CA" w:rsidRPr="00105FEC" w:rsidRDefault="004548CA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2B8297F" w14:textId="487E2A9C" w:rsidR="004548CA" w:rsidRPr="00105FEC" w:rsidRDefault="004548CA" w:rsidP="00FF7B60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You to understand them better</w:t>
            </w:r>
          </w:p>
        </w:tc>
      </w:tr>
      <w:tr w:rsidR="004548CA" w:rsidRPr="007C79A4" w14:paraId="485A8875" w14:textId="77777777" w:rsidTr="00CF41B7">
        <w:tc>
          <w:tcPr>
            <w:tcW w:w="3617" w:type="dxa"/>
          </w:tcPr>
          <w:p w14:paraId="007F43A2" w14:textId="0C94B808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D52462A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382C3F0D" w14:textId="77777777" w:rsidTr="00CF41B7">
        <w:tc>
          <w:tcPr>
            <w:tcW w:w="3617" w:type="dxa"/>
          </w:tcPr>
          <w:p w14:paraId="75E37D73" w14:textId="13D0CD13" w:rsidR="004548CA" w:rsidRPr="00105FEC" w:rsidRDefault="000A2E1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inline distT="0" distB="0" distL="0" distR="0" wp14:anchorId="4C580381" wp14:editId="0554F94F">
                  <wp:extent cx="1620000" cy="1620000"/>
                  <wp:effectExtent l="0" t="0" r="0" b="0"/>
                  <wp:docPr id="108" name="Picture 108" descr="Two people sitting at a 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wo people sitting at a table&#10;&#10;Description automatically generated with low confidence"/>
                          <pic:cNvPicPr/>
                        </pic:nvPicPr>
                        <pic:blipFill>
                          <a:blip r:embed="rId4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60732D76" w14:textId="57CCD4C7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 xml:space="preserve">You can let health workers know how you would like to communicate </w:t>
            </w:r>
          </w:p>
          <w:p w14:paraId="4F2216FB" w14:textId="77777777" w:rsidR="00CF41B7" w:rsidRPr="00CF41B7" w:rsidRDefault="00CF41B7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AAE9983" w14:textId="09D57352" w:rsidR="004548CA" w:rsidRPr="00105FEC" w:rsidRDefault="004548CA" w:rsidP="00FF7B60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When you make an appointment</w:t>
            </w:r>
          </w:p>
          <w:p w14:paraId="5CB5BFC5" w14:textId="77777777" w:rsidR="004548CA" w:rsidRPr="00CF41B7" w:rsidRDefault="004548CA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350A73B" w14:textId="2B357911" w:rsidR="004548CA" w:rsidRPr="00105FEC" w:rsidRDefault="004548CA" w:rsidP="00FF7B60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05FEC">
              <w:rPr>
                <w:rFonts w:ascii="Arial" w:hAnsi="Arial" w:cs="Arial"/>
                <w:sz w:val="28"/>
                <w:szCs w:val="28"/>
              </w:rPr>
              <w:t>At your first appointment</w:t>
            </w:r>
          </w:p>
        </w:tc>
      </w:tr>
      <w:tr w:rsidR="004548CA" w:rsidRPr="007C79A4" w14:paraId="23FADC4D" w14:textId="77777777" w:rsidTr="00CF41B7">
        <w:trPr>
          <w:trHeight w:val="655"/>
        </w:trPr>
        <w:tc>
          <w:tcPr>
            <w:tcW w:w="3617" w:type="dxa"/>
          </w:tcPr>
          <w:p w14:paraId="669189E3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7863B3EF" w14:textId="77777777" w:rsidR="004548CA" w:rsidRPr="00105FEC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1DC1FD28" w14:textId="77777777" w:rsidTr="00CF41B7">
        <w:tc>
          <w:tcPr>
            <w:tcW w:w="3617" w:type="dxa"/>
          </w:tcPr>
          <w:p w14:paraId="209BC74C" w14:textId="7C20F1C2" w:rsidR="00193A9B" w:rsidRPr="00CF41B7" w:rsidRDefault="00193A9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4" behindDoc="0" locked="0" layoutInCell="1" allowOverlap="1" wp14:anchorId="22AF8F10" wp14:editId="7DCF5BAA">
                  <wp:simplePos x="0" y="0"/>
                  <wp:positionH relativeFrom="column">
                    <wp:posOffset>29823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5179DDD8" w14:textId="6B171F70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A1A130A" w14:textId="77777777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3397173" w14:textId="4F580DEC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rFonts w:ascii="Arial" w:hAnsi="Arial" w:cs="Arial"/>
                <w:sz w:val="28"/>
                <w:szCs w:val="28"/>
              </w:rPr>
              <w:t>You can ask someone you trust to help explain how you like to communicate</w:t>
            </w:r>
            <w:r w:rsidR="00710E5C" w:rsidRPr="00CF41B7">
              <w:rPr>
                <w:rFonts w:ascii="Arial" w:hAnsi="Arial" w:cs="Arial"/>
                <w:sz w:val="28"/>
                <w:szCs w:val="28"/>
              </w:rPr>
              <w:t>.</w:t>
            </w:r>
            <w:r w:rsidRPr="00CF41B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4548CA" w:rsidRPr="007C79A4" w14:paraId="392B5C0F" w14:textId="77777777" w:rsidTr="00CF41B7">
        <w:trPr>
          <w:trHeight w:val="1023"/>
        </w:trPr>
        <w:tc>
          <w:tcPr>
            <w:tcW w:w="3617" w:type="dxa"/>
          </w:tcPr>
          <w:p w14:paraId="1530B34E" w14:textId="77777777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085B7F32" w14:textId="77777777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151B4191" w14:textId="77777777" w:rsidTr="00CF41B7">
        <w:tc>
          <w:tcPr>
            <w:tcW w:w="3617" w:type="dxa"/>
          </w:tcPr>
          <w:p w14:paraId="13EA7258" w14:textId="700E3A17" w:rsidR="004548CA" w:rsidRPr="00CF41B7" w:rsidRDefault="0013585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noProof/>
                <w:sz w:val="20"/>
                <w:szCs w:val="20"/>
              </w:rPr>
              <w:drawing>
                <wp:inline distT="0" distB="0" distL="0" distR="0" wp14:anchorId="6CD778A4" wp14:editId="772B802C">
                  <wp:extent cx="1620000" cy="1620000"/>
                  <wp:effectExtent l="0" t="0" r="0" b="0"/>
                  <wp:docPr id="240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2A26ECFE" w14:textId="77777777" w:rsidR="00CF41B7" w:rsidRPr="00CF41B7" w:rsidRDefault="00CF41B7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099CE94" w14:textId="4F3B1F27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rFonts w:ascii="Arial" w:hAnsi="Arial" w:cs="Arial"/>
                <w:sz w:val="28"/>
                <w:szCs w:val="28"/>
              </w:rPr>
              <w:t>You could also include the information in a health passport</w:t>
            </w:r>
            <w:r w:rsidR="00710E5C" w:rsidRPr="00CF41B7">
              <w:rPr>
                <w:rFonts w:ascii="Arial" w:hAnsi="Arial" w:cs="Arial"/>
                <w:sz w:val="28"/>
                <w:szCs w:val="28"/>
              </w:rPr>
              <w:t>.</w:t>
            </w:r>
            <w:r w:rsidRPr="00CF41B7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2387890" w14:textId="77777777" w:rsidR="0048366E" w:rsidRPr="00CF41B7" w:rsidRDefault="0048366E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4315F21" w14:textId="6E8A87B2" w:rsidR="004548CA" w:rsidRPr="00CF41B7" w:rsidRDefault="0048366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CF41B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health passport </w:t>
            </w:r>
            <w:r w:rsidRPr="00CF41B7">
              <w:rPr>
                <w:rFonts w:ascii="Arial" w:hAnsi="Arial" w:cs="Arial"/>
                <w:sz w:val="28"/>
                <w:szCs w:val="28"/>
              </w:rPr>
              <w:t>is a list of important information about you and your health</w:t>
            </w:r>
            <w:r w:rsidR="00710E5C" w:rsidRPr="00CF41B7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135858" w:rsidRPr="007C79A4" w14:paraId="7986D0A8" w14:textId="77777777" w:rsidTr="00CF41B7">
        <w:trPr>
          <w:trHeight w:val="708"/>
        </w:trPr>
        <w:tc>
          <w:tcPr>
            <w:tcW w:w="3617" w:type="dxa"/>
          </w:tcPr>
          <w:p w14:paraId="4F9BA905" w14:textId="77777777" w:rsidR="00135858" w:rsidRPr="00CF41B7" w:rsidRDefault="00135858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18" w:type="dxa"/>
          </w:tcPr>
          <w:p w14:paraId="21B00A46" w14:textId="77777777" w:rsidR="00135858" w:rsidRPr="00CF41B7" w:rsidRDefault="0013585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8366E" w:rsidRPr="007C79A4" w14:paraId="27C3BE98" w14:textId="77777777" w:rsidTr="00CF41B7">
        <w:tc>
          <w:tcPr>
            <w:tcW w:w="3617" w:type="dxa"/>
          </w:tcPr>
          <w:p w14:paraId="5CDB340C" w14:textId="7F692562" w:rsidR="0048366E" w:rsidRPr="00CF41B7" w:rsidRDefault="00690A8D" w:rsidP="005363BF">
            <w:pPr>
              <w:spacing w:line="360" w:lineRule="auto"/>
              <w:rPr>
                <w:noProof/>
                <w:sz w:val="20"/>
                <w:szCs w:val="20"/>
              </w:rPr>
            </w:pPr>
            <w:r w:rsidRPr="00CF41B7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5" behindDoc="0" locked="0" layoutInCell="1" allowOverlap="1" wp14:anchorId="7FCC1E1A" wp14:editId="4E792CEE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269240</wp:posOffset>
                  </wp:positionV>
                  <wp:extent cx="1620000" cy="810000"/>
                  <wp:effectExtent l="0" t="0" r="0" b="9525"/>
                  <wp:wrapSquare wrapText="bothSides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81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61B0AFD1" w14:textId="77777777" w:rsidR="0048366E" w:rsidRPr="00CF41B7" w:rsidRDefault="0048366E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0689908" w14:textId="350FEE4D" w:rsidR="0048366E" w:rsidRPr="00CF41B7" w:rsidRDefault="0048366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rFonts w:ascii="Arial" w:hAnsi="Arial" w:cs="Arial"/>
                <w:sz w:val="28"/>
                <w:szCs w:val="28"/>
              </w:rPr>
              <w:t>For example you could use the Council for Intellectual Disability’s My Health Matters folder</w:t>
            </w:r>
            <w:r w:rsidR="00710E5C" w:rsidRPr="00CF41B7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4EEB5CD4" w14:textId="77777777" w:rsidTr="00CF41B7">
        <w:tc>
          <w:tcPr>
            <w:tcW w:w="3617" w:type="dxa"/>
          </w:tcPr>
          <w:p w14:paraId="3643F1DA" w14:textId="77777777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67A20D76" w14:textId="77777777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FE2A83D" w14:textId="77777777" w:rsidTr="00CF41B7">
        <w:tc>
          <w:tcPr>
            <w:tcW w:w="3617" w:type="dxa"/>
          </w:tcPr>
          <w:p w14:paraId="1ECEC629" w14:textId="0481A0D7" w:rsidR="004548CA" w:rsidRPr="00CF41B7" w:rsidRDefault="00BE4B53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7C040C67" wp14:editId="3D5EAA23">
                  <wp:extent cx="1620000" cy="1508400"/>
                  <wp:effectExtent l="0" t="0" r="0" b="0"/>
                  <wp:docPr id="763662598" name="Picture 763662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75C2F060" w14:textId="77777777" w:rsidR="00041BFD" w:rsidRPr="00041BFD" w:rsidRDefault="00041BFD" w:rsidP="00E42F29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07A1FD4" w14:textId="53E43B47" w:rsidR="00E42F29" w:rsidRPr="00CF41B7" w:rsidRDefault="004548CA" w:rsidP="00E42F2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F41B7">
              <w:rPr>
                <w:rFonts w:ascii="Arial" w:hAnsi="Arial" w:cs="Arial"/>
                <w:sz w:val="28"/>
                <w:szCs w:val="28"/>
              </w:rPr>
              <w:t>For more information about the My</w:t>
            </w:r>
            <w:r w:rsidR="00690A8D" w:rsidRPr="00CF41B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CF41B7">
              <w:rPr>
                <w:rFonts w:ascii="Arial" w:hAnsi="Arial" w:cs="Arial"/>
                <w:sz w:val="28"/>
                <w:szCs w:val="28"/>
              </w:rPr>
              <w:t xml:space="preserve">Health Matters folder </w:t>
            </w:r>
            <w:r w:rsidR="00D22C1C" w:rsidRPr="00CF41B7">
              <w:rPr>
                <w:rFonts w:ascii="Arial" w:hAnsi="Arial" w:cs="Arial"/>
                <w:sz w:val="28"/>
                <w:szCs w:val="28"/>
              </w:rPr>
              <w:t xml:space="preserve">go to </w:t>
            </w:r>
            <w:hyperlink r:id="rId50" w:history="1">
              <w:r w:rsidR="00D421B5" w:rsidRPr="00CB681D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cid.org.au/resource/my-health-matters-folder/</w:t>
              </w:r>
            </w:hyperlink>
            <w:r w:rsidR="00E42F29" w:rsidRPr="00CF41B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D94C8A7" w14:textId="20C59F1D" w:rsidR="004548CA" w:rsidRPr="00CF41B7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2F71C9E" w14:textId="77777777" w:rsidR="00E42F29" w:rsidRPr="00CF41B7" w:rsidRDefault="00E42F29">
      <w:pPr>
        <w:rPr>
          <w:sz w:val="20"/>
          <w:szCs w:val="20"/>
        </w:rPr>
      </w:pPr>
      <w:r w:rsidRPr="00CF41B7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18"/>
      </w:tblGrid>
      <w:tr w:rsidR="004548CA" w:rsidRPr="007C79A4" w14:paraId="4B6FB414" w14:textId="77777777" w:rsidTr="001063DB">
        <w:tc>
          <w:tcPr>
            <w:tcW w:w="9635" w:type="dxa"/>
            <w:gridSpan w:val="2"/>
          </w:tcPr>
          <w:p w14:paraId="1406296B" w14:textId="5C85C583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95889"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 xml:space="preserve">How you can use tools to help you communicate about your mental health  </w:t>
            </w:r>
          </w:p>
        </w:tc>
      </w:tr>
      <w:tr w:rsidR="0094272C" w:rsidRPr="007C79A4" w14:paraId="73B47634" w14:textId="77777777" w:rsidTr="00F85150">
        <w:tc>
          <w:tcPr>
            <w:tcW w:w="3617" w:type="dxa"/>
          </w:tcPr>
          <w:p w14:paraId="5AAE7E5C" w14:textId="77777777" w:rsidR="0094272C" w:rsidRPr="00295889" w:rsidRDefault="0094272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7332820F" w14:textId="0453CF7D" w:rsidR="0094272C" w:rsidRPr="00295889" w:rsidRDefault="0094272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FB60AB0" w14:textId="77777777" w:rsidTr="00F85150">
        <w:trPr>
          <w:trHeight w:val="2781"/>
        </w:trPr>
        <w:tc>
          <w:tcPr>
            <w:tcW w:w="3617" w:type="dxa"/>
          </w:tcPr>
          <w:p w14:paraId="1D91FA47" w14:textId="730EA400" w:rsidR="004548CA" w:rsidRPr="00295889" w:rsidRDefault="00306C7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anchor distT="0" distB="0" distL="114300" distR="114300" simplePos="0" relativeHeight="251658256" behindDoc="0" locked="0" layoutInCell="1" allowOverlap="1" wp14:anchorId="13B676D5" wp14:editId="1C82B37F">
                  <wp:simplePos x="0" y="0"/>
                  <wp:positionH relativeFrom="column">
                    <wp:posOffset>-39896</wp:posOffset>
                  </wp:positionH>
                  <wp:positionV relativeFrom="paragraph">
                    <wp:posOffset>98513</wp:posOffset>
                  </wp:positionV>
                  <wp:extent cx="1620000" cy="1620000"/>
                  <wp:effectExtent l="0" t="0" r="0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447635E7" w14:textId="6D690A59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rFonts w:ascii="Arial" w:hAnsi="Arial" w:cs="Arial"/>
                <w:sz w:val="28"/>
                <w:szCs w:val="28"/>
              </w:rPr>
              <w:t>Some people use communication tools to help them share information</w:t>
            </w:r>
            <w:r w:rsidR="00710E5C" w:rsidRPr="00295889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17F73CAB" w14:textId="77777777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43B3D94" w14:textId="71BEEFFD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rFonts w:ascii="Arial" w:hAnsi="Arial" w:cs="Arial"/>
                <w:sz w:val="28"/>
                <w:szCs w:val="28"/>
              </w:rPr>
              <w:t>Below are some examples of communication tools</w:t>
            </w:r>
            <w:r w:rsidR="00710E5C" w:rsidRPr="00295889">
              <w:rPr>
                <w:rFonts w:ascii="Arial" w:hAnsi="Arial" w:cs="Arial"/>
                <w:sz w:val="28"/>
                <w:szCs w:val="28"/>
              </w:rPr>
              <w:t>.</w:t>
            </w:r>
            <w:r w:rsidRPr="0029588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4548CA" w:rsidRPr="007C79A4" w14:paraId="43C40656" w14:textId="77777777" w:rsidTr="00F85150">
        <w:trPr>
          <w:trHeight w:val="1274"/>
        </w:trPr>
        <w:tc>
          <w:tcPr>
            <w:tcW w:w="3617" w:type="dxa"/>
          </w:tcPr>
          <w:p w14:paraId="53324E0C" w14:textId="77777777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4BE8F9CD" w14:textId="77777777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2A64146F" w14:textId="77777777" w:rsidTr="00F85150">
        <w:tc>
          <w:tcPr>
            <w:tcW w:w="3617" w:type="dxa"/>
          </w:tcPr>
          <w:p w14:paraId="6AC7CD86" w14:textId="7F8C726E" w:rsidR="004548CA" w:rsidRPr="00295889" w:rsidRDefault="00C85DA2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noProof/>
                <w:sz w:val="20"/>
                <w:szCs w:val="20"/>
              </w:rPr>
              <w:drawing>
                <wp:inline distT="0" distB="0" distL="0" distR="0" wp14:anchorId="4A0EDE26" wp14:editId="2BB5DB97">
                  <wp:extent cx="1620000" cy="1620000"/>
                  <wp:effectExtent l="0" t="0" r="0" b="0"/>
                  <wp:docPr id="175" name="Picture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7985EB03" w14:textId="29002770" w:rsidR="004548CA" w:rsidRPr="00295889" w:rsidRDefault="004548CA" w:rsidP="00FF7B60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rFonts w:ascii="Arial" w:hAnsi="Arial" w:cs="Arial"/>
                <w:sz w:val="28"/>
                <w:szCs w:val="28"/>
              </w:rPr>
              <w:t xml:space="preserve">Written </w:t>
            </w:r>
            <w:r w:rsidR="005078C2" w:rsidRPr="00295889">
              <w:rPr>
                <w:rFonts w:ascii="Arial" w:hAnsi="Arial" w:cs="Arial"/>
                <w:sz w:val="28"/>
                <w:szCs w:val="28"/>
              </w:rPr>
              <w:t>t</w:t>
            </w:r>
            <w:r w:rsidRPr="00295889">
              <w:rPr>
                <w:rFonts w:ascii="Arial" w:hAnsi="Arial" w:cs="Arial"/>
                <w:sz w:val="28"/>
                <w:szCs w:val="28"/>
              </w:rPr>
              <w:t xml:space="preserve">ext </w:t>
            </w:r>
          </w:p>
          <w:p w14:paraId="093335B5" w14:textId="77777777" w:rsidR="004548CA" w:rsidRPr="00936C5A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9073228" w14:textId="57F3C362" w:rsidR="004548CA" w:rsidRPr="00295889" w:rsidRDefault="004548CA" w:rsidP="00FF7B60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rFonts w:ascii="Arial" w:hAnsi="Arial" w:cs="Arial"/>
                <w:sz w:val="28"/>
                <w:szCs w:val="28"/>
              </w:rPr>
              <w:t xml:space="preserve">Pictures </w:t>
            </w:r>
          </w:p>
          <w:p w14:paraId="3D9B65FC" w14:textId="77777777" w:rsidR="004548CA" w:rsidRPr="00936C5A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E248737" w14:textId="7D2483CA" w:rsidR="004548CA" w:rsidRPr="00295889" w:rsidRDefault="004548CA" w:rsidP="00FF7B60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rFonts w:ascii="Arial" w:hAnsi="Arial" w:cs="Arial"/>
                <w:sz w:val="28"/>
                <w:szCs w:val="28"/>
              </w:rPr>
              <w:t xml:space="preserve">Symbols </w:t>
            </w:r>
          </w:p>
        </w:tc>
      </w:tr>
      <w:tr w:rsidR="004548CA" w:rsidRPr="007C79A4" w14:paraId="55AC3B75" w14:textId="77777777" w:rsidTr="00F85150">
        <w:trPr>
          <w:trHeight w:val="1287"/>
        </w:trPr>
        <w:tc>
          <w:tcPr>
            <w:tcW w:w="3617" w:type="dxa"/>
          </w:tcPr>
          <w:p w14:paraId="772FD2C4" w14:textId="77777777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00B5B34D" w14:textId="77777777" w:rsidR="004548CA" w:rsidRPr="00295889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1F259B8" w14:textId="77777777" w:rsidTr="00F85150">
        <w:tc>
          <w:tcPr>
            <w:tcW w:w="3617" w:type="dxa"/>
          </w:tcPr>
          <w:p w14:paraId="5CBF9DBA" w14:textId="100EF8D0" w:rsidR="003C7A60" w:rsidRPr="00936C5A" w:rsidRDefault="00A8354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9588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57" behindDoc="0" locked="0" layoutInCell="1" allowOverlap="1" wp14:anchorId="1E44A065" wp14:editId="56876BFF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7305</wp:posOffset>
                  </wp:positionV>
                  <wp:extent cx="1620000" cy="1584275"/>
                  <wp:effectExtent l="0" t="0" r="0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584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2C9AFBB2" w14:textId="77777777" w:rsidR="00A8354F" w:rsidRPr="00936C5A" w:rsidRDefault="00A8354F" w:rsidP="00936C5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36CA838" w14:textId="296BEE20" w:rsidR="004548CA" w:rsidRPr="00936C5A" w:rsidRDefault="004548CA" w:rsidP="00FF7B6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36C5A">
              <w:rPr>
                <w:rFonts w:ascii="Arial" w:hAnsi="Arial" w:cs="Arial"/>
                <w:sz w:val="28"/>
                <w:szCs w:val="28"/>
              </w:rPr>
              <w:t xml:space="preserve">Body Movements </w:t>
            </w:r>
          </w:p>
          <w:p w14:paraId="6221DDC6" w14:textId="77777777" w:rsidR="004548CA" w:rsidRPr="00936C5A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5618E61" w14:textId="73B4A7D0" w:rsidR="004548CA" w:rsidRPr="00936C5A" w:rsidRDefault="004548CA" w:rsidP="00FF7B6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36C5A">
              <w:rPr>
                <w:rFonts w:ascii="Arial" w:hAnsi="Arial" w:cs="Arial"/>
                <w:sz w:val="28"/>
                <w:szCs w:val="28"/>
              </w:rPr>
              <w:t xml:space="preserve">Pointing </w:t>
            </w:r>
          </w:p>
          <w:p w14:paraId="7496CAEC" w14:textId="77777777" w:rsidR="004548CA" w:rsidRPr="00936C5A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E12CA94" w14:textId="371AF01D" w:rsidR="001063DB" w:rsidRPr="00F85150" w:rsidRDefault="004548CA" w:rsidP="00FF7B6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36C5A">
              <w:rPr>
                <w:rFonts w:ascii="Arial" w:hAnsi="Arial" w:cs="Arial"/>
                <w:sz w:val="28"/>
                <w:szCs w:val="28"/>
              </w:rPr>
              <w:t xml:space="preserve">Sign language </w:t>
            </w:r>
          </w:p>
        </w:tc>
      </w:tr>
      <w:tr w:rsidR="004548CA" w:rsidRPr="007C79A4" w14:paraId="5EF289D7" w14:textId="77777777" w:rsidTr="00F85150">
        <w:tc>
          <w:tcPr>
            <w:tcW w:w="3617" w:type="dxa"/>
          </w:tcPr>
          <w:p w14:paraId="299FC008" w14:textId="77777777" w:rsidR="004548CA" w:rsidRPr="00936C5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7096A987" w14:textId="77777777" w:rsidR="004548CA" w:rsidRPr="00936C5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5129263" w14:textId="77777777" w:rsidTr="00A06EB6">
        <w:trPr>
          <w:trHeight w:val="3960"/>
        </w:trPr>
        <w:tc>
          <w:tcPr>
            <w:tcW w:w="3617" w:type="dxa"/>
          </w:tcPr>
          <w:p w14:paraId="5A4C924E" w14:textId="0FB6BDB1" w:rsidR="004548CA" w:rsidRPr="00F85150" w:rsidRDefault="00E254A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7097F941" wp14:editId="2F7935D5">
                  <wp:extent cx="1620000" cy="1620000"/>
                  <wp:effectExtent l="0" t="0" r="0" b="0"/>
                  <wp:docPr id="95" name="Picture 95" descr="A person holding a paper and looking at another pers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A person holding a paper and looking at another person&#10;&#10;Description automatically generated with low confidence"/>
                          <pic:cNvPicPr/>
                        </pic:nvPicPr>
                        <pic:blipFill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DA608B" w14:textId="77777777" w:rsidR="00E254A7" w:rsidRPr="00F85150" w:rsidRDefault="00E254A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C6A5070" w14:textId="4695B1FF" w:rsidR="00E254A7" w:rsidRPr="00F85150" w:rsidRDefault="00E254A7" w:rsidP="005363BF">
            <w:pPr>
              <w:spacing w:line="360" w:lineRule="auto"/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6A48A113" w14:textId="1814A715" w:rsidR="004548CA" w:rsidRPr="00F85150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rFonts w:ascii="Arial" w:hAnsi="Arial" w:cs="Arial"/>
                <w:sz w:val="28"/>
                <w:szCs w:val="28"/>
              </w:rPr>
              <w:t>You can use communication tools to show others how you feel</w:t>
            </w:r>
            <w:r w:rsidR="00710E5C" w:rsidRPr="00F85150">
              <w:rPr>
                <w:rFonts w:ascii="Arial" w:hAnsi="Arial" w:cs="Arial"/>
                <w:sz w:val="28"/>
                <w:szCs w:val="28"/>
              </w:rPr>
              <w:t>.</w:t>
            </w:r>
            <w:r w:rsidRPr="00F85150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A1A44EB" w14:textId="77777777" w:rsidR="004548CA" w:rsidRPr="00F85150" w:rsidRDefault="004548C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5B42052" w14:textId="23D32D05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rFonts w:ascii="Arial" w:hAnsi="Arial" w:cs="Arial"/>
                <w:sz w:val="28"/>
                <w:szCs w:val="28"/>
              </w:rPr>
              <w:t xml:space="preserve">You can share when you </w:t>
            </w:r>
          </w:p>
          <w:p w14:paraId="2D338916" w14:textId="77777777" w:rsidR="00F85150" w:rsidRPr="00F85150" w:rsidRDefault="00F85150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0FE5C76" w14:textId="03AE3BB7" w:rsidR="004548CA" w:rsidRPr="00F85150" w:rsidRDefault="004548CA" w:rsidP="00FF7B60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rFonts w:ascii="Arial" w:hAnsi="Arial" w:cs="Arial"/>
                <w:sz w:val="28"/>
                <w:szCs w:val="28"/>
              </w:rPr>
              <w:t xml:space="preserve">Feel good </w:t>
            </w:r>
          </w:p>
          <w:p w14:paraId="4E357C26" w14:textId="77777777" w:rsidR="004548CA" w:rsidRPr="00F85150" w:rsidRDefault="004548CA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59CA27F" w14:textId="0ABC6390" w:rsidR="004548CA" w:rsidRPr="00F85150" w:rsidRDefault="004548CA" w:rsidP="00FF7B60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rFonts w:ascii="Arial" w:hAnsi="Arial" w:cs="Arial"/>
                <w:sz w:val="28"/>
                <w:szCs w:val="28"/>
              </w:rPr>
              <w:t>Do not feel good</w:t>
            </w:r>
          </w:p>
        </w:tc>
      </w:tr>
    </w:tbl>
    <w:p w14:paraId="199E075A" w14:textId="414AFF15" w:rsidR="00D323FE" w:rsidRPr="00F85150" w:rsidRDefault="00D323FE">
      <w:pPr>
        <w:rPr>
          <w:sz w:val="20"/>
          <w:szCs w:val="20"/>
        </w:rPr>
      </w:pP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18"/>
      </w:tblGrid>
      <w:tr w:rsidR="004548CA" w:rsidRPr="007C79A4" w14:paraId="351DA0C9" w14:textId="77777777" w:rsidTr="001063DB">
        <w:tc>
          <w:tcPr>
            <w:tcW w:w="3617" w:type="dxa"/>
          </w:tcPr>
          <w:p w14:paraId="3F559071" w14:textId="6E6FF886" w:rsidR="004548CA" w:rsidRPr="00F85150" w:rsidRDefault="00290B62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noProof/>
                <w:sz w:val="20"/>
                <w:szCs w:val="20"/>
              </w:rPr>
              <w:drawing>
                <wp:inline distT="0" distB="0" distL="0" distR="0" wp14:anchorId="589E1727" wp14:editId="22158705">
                  <wp:extent cx="1620000" cy="1620000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7BF8684D" w14:textId="77777777" w:rsidR="00E254A7" w:rsidRPr="00F85150" w:rsidRDefault="00E254A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09311C5" w14:textId="0EF19ECA" w:rsidR="00E254A7" w:rsidRPr="00F85150" w:rsidRDefault="00E254A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85150">
              <w:rPr>
                <w:rFonts w:ascii="Arial" w:hAnsi="Arial" w:cs="Arial"/>
                <w:sz w:val="28"/>
                <w:szCs w:val="28"/>
              </w:rPr>
              <w:t>Below are some examples of common communication tools you can use to show someone how you feel</w:t>
            </w:r>
            <w:r w:rsidR="00710E5C" w:rsidRPr="00F85150">
              <w:rPr>
                <w:rFonts w:ascii="Arial" w:hAnsi="Arial" w:cs="Arial"/>
                <w:sz w:val="28"/>
                <w:szCs w:val="28"/>
              </w:rPr>
              <w:t>.</w:t>
            </w:r>
            <w:r w:rsidRPr="00F85150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4548CA" w:rsidRPr="007C79A4" w14:paraId="76775C5F" w14:textId="77777777" w:rsidTr="00A06EB6">
        <w:trPr>
          <w:trHeight w:val="1295"/>
        </w:trPr>
        <w:tc>
          <w:tcPr>
            <w:tcW w:w="3617" w:type="dxa"/>
          </w:tcPr>
          <w:p w14:paraId="1BF77A9A" w14:textId="77777777" w:rsidR="004548CA" w:rsidRPr="00A06EB6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002715AE" w14:textId="77777777" w:rsidR="004548CA" w:rsidRPr="00A06EB6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C0A7CB0" w14:textId="77777777" w:rsidTr="001063DB">
        <w:tc>
          <w:tcPr>
            <w:tcW w:w="3617" w:type="dxa"/>
          </w:tcPr>
          <w:p w14:paraId="6BE6E833" w14:textId="37C84FDE" w:rsidR="004548CA" w:rsidRPr="00A06EB6" w:rsidRDefault="00A554B5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A06EB6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1AACC2A7" wp14:editId="4DBD960B">
                  <wp:extent cx="1620000" cy="2305217"/>
                  <wp:effectExtent l="0" t="0" r="0" b="0"/>
                  <wp:docPr id="36" name="Picture 35" descr="A picture containing timelin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1033D5-4DC5-4421-9BCE-5C769C15C94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5" descr="A picture containing timelin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01033D5-4DC5-4421-9BCE-5C769C15C9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620000" cy="2305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1154EE42" w14:textId="77777777" w:rsidR="004548CA" w:rsidRPr="00A06EB6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06EB6">
              <w:rPr>
                <w:rFonts w:ascii="Arial" w:hAnsi="Arial" w:cs="Arial"/>
                <w:b/>
                <w:bCs/>
                <w:sz w:val="28"/>
                <w:szCs w:val="28"/>
              </w:rPr>
              <w:t>Feelings thermometer</w:t>
            </w:r>
          </w:p>
          <w:p w14:paraId="1A1A9A4C" w14:textId="77777777" w:rsidR="002F742D" w:rsidRPr="00A06EB6" w:rsidRDefault="002F742D" w:rsidP="005363BF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99E0485" w14:textId="664CEB4D" w:rsidR="002F742D" w:rsidRDefault="002F742D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A06EB6">
              <w:rPr>
                <w:rFonts w:ascii="Arial" w:hAnsi="Arial" w:cs="Arial"/>
                <w:sz w:val="28"/>
                <w:szCs w:val="28"/>
              </w:rPr>
              <w:t>Different feelings can change</w:t>
            </w:r>
          </w:p>
          <w:p w14:paraId="720758A4" w14:textId="77777777" w:rsidR="00A06EB6" w:rsidRPr="00A06EB6" w:rsidRDefault="00A06EB6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E200A8E" w14:textId="5A4372EB" w:rsidR="002F742D" w:rsidRPr="00A06EB6" w:rsidRDefault="002F742D" w:rsidP="00FF7B60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A06EB6">
              <w:rPr>
                <w:rFonts w:ascii="Arial" w:hAnsi="Arial" w:cs="Arial"/>
                <w:sz w:val="28"/>
                <w:szCs w:val="28"/>
              </w:rPr>
              <w:t>How we think</w:t>
            </w:r>
          </w:p>
          <w:p w14:paraId="689C859F" w14:textId="77777777" w:rsidR="002F742D" w:rsidRPr="00A06EB6" w:rsidRDefault="002F742D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E41B1D0" w14:textId="108264E2" w:rsidR="002F742D" w:rsidRPr="00A06EB6" w:rsidRDefault="002F742D" w:rsidP="00FF7B60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A06EB6">
              <w:rPr>
                <w:rFonts w:ascii="Arial" w:hAnsi="Arial" w:cs="Arial"/>
                <w:sz w:val="28"/>
                <w:szCs w:val="28"/>
              </w:rPr>
              <w:t>How our bodies feel</w:t>
            </w:r>
          </w:p>
          <w:p w14:paraId="7564DDB5" w14:textId="77777777" w:rsidR="002F742D" w:rsidRPr="00A06EB6" w:rsidRDefault="002F742D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466EFCE" w14:textId="0A2D7950" w:rsidR="002F742D" w:rsidRPr="00A06EB6" w:rsidRDefault="002F742D" w:rsidP="00FF7B60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06EB6">
              <w:rPr>
                <w:rFonts w:ascii="Arial" w:hAnsi="Arial" w:cs="Arial"/>
                <w:sz w:val="28"/>
                <w:szCs w:val="28"/>
              </w:rPr>
              <w:t>What we do</w:t>
            </w:r>
          </w:p>
        </w:tc>
      </w:tr>
      <w:tr w:rsidR="004548CA" w:rsidRPr="007C79A4" w14:paraId="09264292" w14:textId="77777777" w:rsidTr="001063DB">
        <w:tc>
          <w:tcPr>
            <w:tcW w:w="3617" w:type="dxa"/>
          </w:tcPr>
          <w:p w14:paraId="20180CA9" w14:textId="77777777" w:rsidR="004548CA" w:rsidRPr="00A06EB6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55AA8111" w14:textId="13B0F2A0" w:rsidR="004548CA" w:rsidRPr="00A06EB6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4D515E45" w14:textId="77777777" w:rsidTr="001063DB">
        <w:tc>
          <w:tcPr>
            <w:tcW w:w="3617" w:type="dxa"/>
          </w:tcPr>
          <w:p w14:paraId="40C9C976" w14:textId="56336F77" w:rsidR="004548CA" w:rsidRPr="00BA7D2A" w:rsidRDefault="0076792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inline distT="0" distB="0" distL="0" distR="0" wp14:anchorId="46DAC5B9" wp14:editId="3EC4630B">
                  <wp:extent cx="1671145" cy="1671145"/>
                  <wp:effectExtent l="0" t="0" r="0" b="571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272" cy="16722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381F0B2D" w14:textId="77777777" w:rsidR="008F3613" w:rsidRPr="00BA7D2A" w:rsidRDefault="008F3613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350D72E" w14:textId="1CE92AE3" w:rsidR="002F742D" w:rsidRDefault="002F742D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 xml:space="preserve">A feelings thermometer can help you </w:t>
            </w:r>
          </w:p>
          <w:p w14:paraId="6AAFFECF" w14:textId="77777777" w:rsidR="00A06EB6" w:rsidRPr="00BA7D2A" w:rsidRDefault="00A06EB6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10C7D1E" w14:textId="353517F3" w:rsidR="002F742D" w:rsidRPr="00BA7D2A" w:rsidRDefault="002F742D" w:rsidP="00FF7B6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 xml:space="preserve">Notice your feelings </w:t>
            </w:r>
          </w:p>
          <w:p w14:paraId="50E49048" w14:textId="77777777" w:rsidR="002F742D" w:rsidRPr="00BA7D2A" w:rsidRDefault="002F742D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84294C1" w14:textId="0D93BAD2" w:rsidR="004548CA" w:rsidRPr="00BA7D2A" w:rsidRDefault="002F742D" w:rsidP="00FF7B6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Choose what to do when you feel this way</w:t>
            </w:r>
          </w:p>
        </w:tc>
      </w:tr>
      <w:tr w:rsidR="004548CA" w:rsidRPr="007C79A4" w14:paraId="45E15D07" w14:textId="77777777" w:rsidTr="00BA7D2A">
        <w:trPr>
          <w:trHeight w:val="898"/>
        </w:trPr>
        <w:tc>
          <w:tcPr>
            <w:tcW w:w="3617" w:type="dxa"/>
          </w:tcPr>
          <w:p w14:paraId="35AF1F3D" w14:textId="77777777" w:rsidR="004548CA" w:rsidRPr="00BA7D2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1A4E38AF" w14:textId="2A6A1914" w:rsidR="004548CA" w:rsidRPr="00BA7D2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72BBA6C" w14:textId="77777777" w:rsidTr="001063DB">
        <w:tc>
          <w:tcPr>
            <w:tcW w:w="3617" w:type="dxa"/>
          </w:tcPr>
          <w:p w14:paraId="324B15B4" w14:textId="33DF5F58" w:rsidR="004548CA" w:rsidRPr="00BA7D2A" w:rsidRDefault="008F3613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1B597A14" wp14:editId="41EF63A9">
                  <wp:extent cx="1517861" cy="2159876"/>
                  <wp:effectExtent l="0" t="0" r="6350" b="0"/>
                  <wp:docPr id="34" name="Picture 35" descr="A picture containing timelin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1033D5-4DC5-4421-9BCE-5C769C15C94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5" descr="A picture containing timelin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01033D5-4DC5-4421-9BCE-5C769C15C9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519001" cy="2161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71FAD1ED" w14:textId="6C653A71" w:rsidR="004548C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A feelings thermometer has</w:t>
            </w:r>
          </w:p>
          <w:p w14:paraId="7C1F1856" w14:textId="77777777" w:rsidR="00BA7D2A" w:rsidRPr="00BA7D2A" w:rsidRDefault="00BA7D2A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E5469CF" w14:textId="2CC821F7" w:rsidR="004548CA" w:rsidRPr="00BA7D2A" w:rsidRDefault="008F3613" w:rsidP="00FF7B6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A</w:t>
            </w:r>
            <w:r w:rsidR="004548CA" w:rsidRPr="00BA7D2A">
              <w:rPr>
                <w:rFonts w:ascii="Arial" w:hAnsi="Arial" w:cs="Arial"/>
                <w:sz w:val="28"/>
                <w:szCs w:val="28"/>
              </w:rPr>
              <w:t xml:space="preserve"> colour for each feeling </w:t>
            </w:r>
          </w:p>
          <w:p w14:paraId="14CBC97D" w14:textId="77777777" w:rsidR="008F3613" w:rsidRPr="00BA7D2A" w:rsidRDefault="008F3613" w:rsidP="005363BF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76BF5A7" w14:textId="68FD8232" w:rsidR="004548CA" w:rsidRPr="00BA7D2A" w:rsidRDefault="008F3613" w:rsidP="00FF7B6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A</w:t>
            </w:r>
            <w:r w:rsidR="004548CA" w:rsidRPr="00BA7D2A">
              <w:rPr>
                <w:rFonts w:ascii="Arial" w:hAnsi="Arial" w:cs="Arial"/>
                <w:sz w:val="28"/>
                <w:szCs w:val="28"/>
              </w:rPr>
              <w:t xml:space="preserve"> picture for each feeling</w:t>
            </w:r>
          </w:p>
          <w:p w14:paraId="6078A46F" w14:textId="77777777" w:rsidR="008F3613" w:rsidRPr="00BA7D2A" w:rsidRDefault="008F3613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58C6C84" w14:textId="7772CC13" w:rsidR="004548CA" w:rsidRPr="00BA7D2A" w:rsidRDefault="008F3613" w:rsidP="00FF7B6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S</w:t>
            </w:r>
            <w:r w:rsidR="004548CA" w:rsidRPr="00BA7D2A">
              <w:rPr>
                <w:rFonts w:ascii="Arial" w:hAnsi="Arial" w:cs="Arial"/>
                <w:sz w:val="28"/>
                <w:szCs w:val="28"/>
              </w:rPr>
              <w:t xml:space="preserve">ome ideas on what you can do when you do not feel good  </w:t>
            </w:r>
          </w:p>
        </w:tc>
      </w:tr>
      <w:tr w:rsidR="004548CA" w:rsidRPr="007C79A4" w14:paraId="3CE0A281" w14:textId="77777777" w:rsidTr="00BA7D2A">
        <w:trPr>
          <w:trHeight w:val="326"/>
        </w:trPr>
        <w:tc>
          <w:tcPr>
            <w:tcW w:w="3617" w:type="dxa"/>
          </w:tcPr>
          <w:p w14:paraId="2CF2089A" w14:textId="77777777" w:rsidR="004548CA" w:rsidRPr="00BA7D2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5C40CC0B" w14:textId="697D2120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ab/>
            </w:r>
          </w:p>
        </w:tc>
      </w:tr>
      <w:tr w:rsidR="004548CA" w:rsidRPr="007C79A4" w14:paraId="78DDF48F" w14:textId="77777777" w:rsidTr="00BA7D2A">
        <w:trPr>
          <w:trHeight w:val="2594"/>
        </w:trPr>
        <w:tc>
          <w:tcPr>
            <w:tcW w:w="3617" w:type="dxa"/>
          </w:tcPr>
          <w:p w14:paraId="006856B8" w14:textId="78488DBC" w:rsidR="004548CA" w:rsidRPr="00BA7D2A" w:rsidRDefault="007405C1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noProof/>
                <w:sz w:val="20"/>
                <w:szCs w:val="20"/>
              </w:rPr>
              <w:drawing>
                <wp:inline distT="0" distB="0" distL="0" distR="0" wp14:anchorId="1272661A" wp14:editId="6096AA6C">
                  <wp:extent cx="1620000" cy="1328962"/>
                  <wp:effectExtent l="0" t="0" r="0" b="5080"/>
                  <wp:docPr id="37" name="Picture 37" descr="A person smiling for the pic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erson smiling for the picture&#10;&#10;Description automatically generated with medium confidence"/>
                          <pic:cNvPicPr/>
                        </pic:nvPicPr>
                        <pic:blipFill rotWithShape="1"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3289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3AA3BAFF" w14:textId="02CB501E" w:rsidR="007405C1" w:rsidRPr="00BA7D2A" w:rsidRDefault="007405C1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18378A6" w14:textId="77777777" w:rsidR="007405C1" w:rsidRPr="00BA7D2A" w:rsidRDefault="007405C1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DD393E8" w14:textId="66655A5C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For example if your feelings are in the green area this shows you feel good</w:t>
            </w:r>
            <w:r w:rsidR="00710E5C" w:rsidRPr="00BA7D2A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12A7F553" w14:textId="77777777" w:rsidTr="001063DB">
        <w:tc>
          <w:tcPr>
            <w:tcW w:w="3617" w:type="dxa"/>
          </w:tcPr>
          <w:p w14:paraId="2F019B59" w14:textId="77777777" w:rsidR="004548CA" w:rsidRPr="00BA7D2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6BB17A26" w14:textId="77777777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598AC090" w14:textId="77777777" w:rsidTr="001063DB">
        <w:tc>
          <w:tcPr>
            <w:tcW w:w="3617" w:type="dxa"/>
          </w:tcPr>
          <w:p w14:paraId="4415E1CA" w14:textId="46A24D0E" w:rsidR="004548CA" w:rsidRPr="00BA7D2A" w:rsidRDefault="000745FD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noProof/>
                <w:sz w:val="20"/>
                <w:szCs w:val="20"/>
              </w:rPr>
              <w:drawing>
                <wp:inline distT="0" distB="0" distL="0" distR="0" wp14:anchorId="5B72F118" wp14:editId="15D59AD6">
                  <wp:extent cx="1620000" cy="1620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77A873F5" w14:textId="77777777" w:rsidR="000745FD" w:rsidRPr="00BA7D2A" w:rsidRDefault="000745FD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7E8267C" w14:textId="77777777" w:rsidR="000745FD" w:rsidRPr="00BA7D2A" w:rsidRDefault="000745FD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683CE37" w14:textId="5948775A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 xml:space="preserve">Or </w:t>
            </w:r>
            <w:r w:rsidR="009A411A" w:rsidRPr="00BA7D2A">
              <w:rPr>
                <w:rFonts w:ascii="Arial" w:hAnsi="Arial" w:cs="Arial"/>
                <w:sz w:val="28"/>
                <w:szCs w:val="28"/>
              </w:rPr>
              <w:t>i</w:t>
            </w:r>
            <w:r w:rsidRPr="00BA7D2A">
              <w:rPr>
                <w:rFonts w:ascii="Arial" w:hAnsi="Arial" w:cs="Arial"/>
                <w:sz w:val="28"/>
                <w:szCs w:val="28"/>
              </w:rPr>
              <w:t>f your feelings are in the red area this shows you do not feel good</w:t>
            </w:r>
            <w:r w:rsidR="00710E5C" w:rsidRPr="00BA7D2A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4548CA" w:rsidRPr="007C79A4" w14:paraId="1A897C0A" w14:textId="77777777" w:rsidTr="006D7644">
        <w:tc>
          <w:tcPr>
            <w:tcW w:w="3617" w:type="dxa"/>
          </w:tcPr>
          <w:p w14:paraId="1D60654B" w14:textId="77777777" w:rsidR="004548CA" w:rsidRPr="00BA7D2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161ABB20" w14:textId="77777777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656A97AC" w14:textId="77777777" w:rsidTr="006D7644">
        <w:tc>
          <w:tcPr>
            <w:tcW w:w="3617" w:type="dxa"/>
          </w:tcPr>
          <w:p w14:paraId="15C0F7D3" w14:textId="450E3A59" w:rsidR="004548CA" w:rsidRPr="00BA7D2A" w:rsidRDefault="000D27B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4DE144F1" wp14:editId="2FF95D75">
                  <wp:extent cx="1592318" cy="1592318"/>
                  <wp:effectExtent l="0" t="0" r="0" b="8255"/>
                  <wp:docPr id="35" name="Picture 35" descr="A person pointing at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1" descr="A person pointing at the camera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2804" cy="1592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0BE4D763" w14:textId="4C17A22B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It is OK not to feel good sometimes</w:t>
            </w:r>
            <w:r w:rsidR="00710E5C" w:rsidRPr="00BA7D2A">
              <w:rPr>
                <w:rFonts w:ascii="Arial" w:hAnsi="Arial" w:cs="Arial"/>
                <w:sz w:val="28"/>
                <w:szCs w:val="28"/>
              </w:rPr>
              <w:t>.</w:t>
            </w:r>
            <w:r w:rsidRPr="00BA7D2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E6EC29E" w14:textId="77777777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F79C56D" w14:textId="41B529BB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We can try</w:t>
            </w:r>
            <w:r w:rsidR="007B40E7" w:rsidRPr="00BA7D2A">
              <w:rPr>
                <w:rFonts w:ascii="Arial" w:hAnsi="Arial" w:cs="Arial"/>
                <w:sz w:val="28"/>
                <w:szCs w:val="28"/>
              </w:rPr>
              <w:t xml:space="preserve"> to</w:t>
            </w:r>
            <w:r w:rsidRPr="00BA7D2A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7B40E7" w:rsidRPr="00BA7D2A">
              <w:rPr>
                <w:rFonts w:ascii="Arial" w:hAnsi="Arial" w:cs="Arial"/>
                <w:sz w:val="28"/>
                <w:szCs w:val="28"/>
              </w:rPr>
              <w:t xml:space="preserve">change </w:t>
            </w:r>
            <w:r w:rsidRPr="00BA7D2A">
              <w:rPr>
                <w:rFonts w:ascii="Arial" w:hAnsi="Arial" w:cs="Arial"/>
                <w:sz w:val="28"/>
                <w:szCs w:val="28"/>
              </w:rPr>
              <w:t>what we do to help us feel better</w:t>
            </w:r>
            <w:r w:rsidR="00710E5C" w:rsidRPr="00BA7D2A">
              <w:rPr>
                <w:rFonts w:ascii="Arial" w:hAnsi="Arial" w:cs="Arial"/>
                <w:sz w:val="28"/>
                <w:szCs w:val="28"/>
              </w:rPr>
              <w:t>.</w:t>
            </w:r>
            <w:r w:rsidRPr="00BA7D2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6F0228F" w14:textId="6B4A9631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2342CCA5" w14:textId="77777777" w:rsidTr="006D7644">
        <w:trPr>
          <w:trHeight w:val="867"/>
        </w:trPr>
        <w:tc>
          <w:tcPr>
            <w:tcW w:w="3617" w:type="dxa"/>
          </w:tcPr>
          <w:p w14:paraId="33E7E92C" w14:textId="77777777" w:rsidR="004548CA" w:rsidRPr="00BA7D2A" w:rsidRDefault="004548C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62E917CC" w14:textId="77777777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548CA" w:rsidRPr="007C79A4" w14:paraId="76CE74DB" w14:textId="77777777" w:rsidTr="006D7644">
        <w:tc>
          <w:tcPr>
            <w:tcW w:w="3617" w:type="dxa"/>
          </w:tcPr>
          <w:p w14:paraId="0AD9C5C3" w14:textId="7464E22E" w:rsidR="004548CA" w:rsidRPr="00BA7D2A" w:rsidRDefault="00067693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87956" behindDoc="1" locked="0" layoutInCell="1" allowOverlap="1" wp14:anchorId="5D45F95E" wp14:editId="2581F16C">
                  <wp:simplePos x="0" y="0"/>
                  <wp:positionH relativeFrom="column">
                    <wp:posOffset>116205</wp:posOffset>
                  </wp:positionH>
                  <wp:positionV relativeFrom="paragraph">
                    <wp:posOffset>189186</wp:posOffset>
                  </wp:positionV>
                  <wp:extent cx="1620000" cy="2305217"/>
                  <wp:effectExtent l="0" t="0" r="0" b="0"/>
                  <wp:wrapTight wrapText="bothSides">
                    <wp:wrapPolygon edited="0">
                      <wp:start x="0" y="0"/>
                      <wp:lineTo x="0" y="21064"/>
                      <wp:lineTo x="7875" y="21421"/>
                      <wp:lineTo x="19305" y="21421"/>
                      <wp:lineTo x="21338" y="21064"/>
                      <wp:lineTo x="21338" y="0"/>
                      <wp:lineTo x="0" y="0"/>
                    </wp:wrapPolygon>
                  </wp:wrapTight>
                  <wp:docPr id="40" name="Picture 35" descr="A picture containing timelin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1033D5-4DC5-4421-9BCE-5C769C15C94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5" descr="A picture containing timelin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01033D5-4DC5-4421-9BCE-5C769C15C9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620000" cy="2305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5A4D490A" w14:textId="5E0ECA2A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 xml:space="preserve">You can make a feelings thermometer right for you using the Council of Intellectual </w:t>
            </w:r>
            <w:r w:rsidR="00067693" w:rsidRPr="00BA7D2A">
              <w:rPr>
                <w:rFonts w:ascii="Arial" w:hAnsi="Arial" w:cs="Arial"/>
                <w:sz w:val="28"/>
                <w:szCs w:val="28"/>
              </w:rPr>
              <w:t>Disability</w:t>
            </w:r>
            <w:r w:rsidRPr="00BA7D2A">
              <w:rPr>
                <w:rFonts w:ascii="Arial" w:hAnsi="Arial" w:cs="Arial"/>
                <w:sz w:val="28"/>
                <w:szCs w:val="28"/>
              </w:rPr>
              <w:t xml:space="preserve"> feelings thermometer</w:t>
            </w:r>
            <w:r w:rsidR="00710E5C" w:rsidRPr="00BA7D2A"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7D554E2C" w14:textId="77777777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325CE20" w14:textId="15C0DB82" w:rsidR="004548CA" w:rsidRPr="00BA7D2A" w:rsidRDefault="004548CA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BA7D2A">
              <w:rPr>
                <w:rFonts w:ascii="Arial" w:hAnsi="Arial" w:cs="Arial"/>
                <w:sz w:val="28"/>
                <w:szCs w:val="28"/>
              </w:rPr>
              <w:t>For more information visit page 30 of their My Health Matters Folder</w:t>
            </w:r>
            <w:r w:rsidR="005B559D" w:rsidRPr="00BA7D2A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56" w:history="1">
              <w:r w:rsidR="005B559D" w:rsidRPr="00BA7D2A">
                <w:rPr>
                  <w:rStyle w:val="Hyperlink"/>
                  <w:rFonts w:ascii="Arial" w:hAnsi="Arial" w:cs="Arial"/>
                  <w:color w:val="auto"/>
                  <w:sz w:val="28"/>
                  <w:szCs w:val="28"/>
                </w:rPr>
                <w:t>https://cid.org.au/resource/my-health-matters-folder/</w:t>
              </w:r>
            </w:hyperlink>
            <w:r w:rsidR="00BA7D2A">
              <w:rPr>
                <w:rStyle w:val="Hyperlink"/>
                <w:rFonts w:ascii="Arial" w:hAnsi="Arial" w:cs="Arial"/>
                <w:b w:val="0"/>
                <w:bCs/>
                <w:color w:val="auto"/>
                <w:sz w:val="28"/>
                <w:szCs w:val="28"/>
              </w:rPr>
              <w:t xml:space="preserve">  </w:t>
            </w:r>
            <w:r w:rsidR="005B559D" w:rsidRPr="00BA7D2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F847020" w14:textId="7011BA52" w:rsidR="00D323FE" w:rsidRPr="00BA7D2A" w:rsidRDefault="00D323FE" w:rsidP="005363BF">
            <w:pPr>
              <w:tabs>
                <w:tab w:val="left" w:pos="1248"/>
              </w:tabs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3C5CCA1" w14:textId="77777777" w:rsidR="00D323FE" w:rsidRPr="00BA7D2A" w:rsidRDefault="00D323FE">
      <w:pPr>
        <w:rPr>
          <w:sz w:val="20"/>
          <w:szCs w:val="20"/>
        </w:rPr>
      </w:pPr>
      <w:r w:rsidRPr="00BA7D2A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6018"/>
      </w:tblGrid>
      <w:tr w:rsidR="004548CA" w:rsidRPr="007C79A4" w14:paraId="0DDF5463" w14:textId="77777777" w:rsidTr="00D03A49">
        <w:tc>
          <w:tcPr>
            <w:tcW w:w="3617" w:type="dxa"/>
          </w:tcPr>
          <w:p w14:paraId="717F902B" w14:textId="0A49A81E" w:rsidR="004548CA" w:rsidRPr="006D7644" w:rsidRDefault="00E009B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6D7644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46C34E15" wp14:editId="5BFFE72A">
                  <wp:extent cx="1620000" cy="1620000"/>
                  <wp:effectExtent l="0" t="0" r="0" b="0"/>
                  <wp:docPr id="69" name="Picture 69" descr="A picture containing text, wh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/>
                        </pic:nvPicPr>
                        <pic:blipFill>
                          <a:blip r:embed="rId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1977702B" w14:textId="77777777" w:rsidR="004548CA" w:rsidRPr="006D7644" w:rsidRDefault="004548CA" w:rsidP="005363BF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6D7644">
              <w:rPr>
                <w:rFonts w:ascii="Arial" w:hAnsi="Arial" w:cs="Arial"/>
                <w:b/>
                <w:bCs/>
                <w:sz w:val="28"/>
                <w:szCs w:val="28"/>
              </w:rPr>
              <w:t>Feelings diary</w:t>
            </w:r>
          </w:p>
          <w:p w14:paraId="071C1930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BFEE9BA" w14:textId="1ADA5225" w:rsidR="00EB3CDE" w:rsidRPr="006D7644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6D7644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6D7644">
              <w:rPr>
                <w:rFonts w:ascii="Arial" w:hAnsi="Arial" w:cs="Arial"/>
                <w:b/>
                <w:bCs/>
                <w:sz w:val="28"/>
                <w:szCs w:val="28"/>
              </w:rPr>
              <w:t>diary</w:t>
            </w:r>
            <w:r w:rsidRPr="006D7644">
              <w:rPr>
                <w:rFonts w:ascii="Arial" w:hAnsi="Arial" w:cs="Arial"/>
                <w:sz w:val="28"/>
                <w:szCs w:val="28"/>
              </w:rPr>
              <w:t xml:space="preserve"> is a place where you keep information</w:t>
            </w:r>
            <w:r w:rsidR="00710E5C" w:rsidRPr="006D7644">
              <w:rPr>
                <w:rFonts w:ascii="Arial" w:hAnsi="Arial" w:cs="Arial"/>
                <w:sz w:val="28"/>
                <w:szCs w:val="28"/>
              </w:rPr>
              <w:t>.</w:t>
            </w:r>
            <w:r w:rsidRPr="006D7644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5C95C508" w14:textId="78B4B6D8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5CABDC7" w14:textId="0B524F0A" w:rsidR="004A58BC" w:rsidRPr="006D7644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6D7644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6D7644">
              <w:rPr>
                <w:rFonts w:ascii="Arial" w:hAnsi="Arial" w:cs="Arial"/>
                <w:b/>
                <w:bCs/>
                <w:sz w:val="28"/>
                <w:szCs w:val="28"/>
              </w:rPr>
              <w:t>feelings diary</w:t>
            </w:r>
            <w:r w:rsidRPr="006D7644">
              <w:rPr>
                <w:rFonts w:ascii="Arial" w:hAnsi="Arial" w:cs="Arial"/>
                <w:sz w:val="28"/>
                <w:szCs w:val="28"/>
              </w:rPr>
              <w:t xml:space="preserve"> is a place where you can note down your thoughts and feelings</w:t>
            </w:r>
            <w:r w:rsidR="00710E5C" w:rsidRPr="006D7644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5C5FE4" w:rsidRPr="007C79A4" w14:paraId="4480C024" w14:textId="77777777" w:rsidTr="00D03A49">
        <w:tc>
          <w:tcPr>
            <w:tcW w:w="3617" w:type="dxa"/>
          </w:tcPr>
          <w:p w14:paraId="51AADBA8" w14:textId="77777777" w:rsidR="005C5FE4" w:rsidRPr="00D03A49" w:rsidRDefault="005C5FE4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18" w:type="dxa"/>
          </w:tcPr>
          <w:p w14:paraId="22B99473" w14:textId="77777777" w:rsidR="005C5FE4" w:rsidRPr="00D03A49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5569F" w:rsidRPr="007C79A4" w14:paraId="4A235249" w14:textId="77777777" w:rsidTr="00D03A49">
        <w:tc>
          <w:tcPr>
            <w:tcW w:w="3617" w:type="dxa"/>
          </w:tcPr>
          <w:p w14:paraId="4AEF97B5" w14:textId="41F7D5F4" w:rsidR="00F5569F" w:rsidRPr="00D03A49" w:rsidRDefault="002C0EC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drawing>
                <wp:inline distT="0" distB="0" distL="0" distR="0" wp14:anchorId="23839AEE" wp14:editId="7528D777">
                  <wp:extent cx="1620000" cy="1255652"/>
                  <wp:effectExtent l="0" t="0" r="0" b="190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55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49C64820" w14:textId="448E10C9" w:rsidR="00AA0010" w:rsidRPr="00D03A49" w:rsidRDefault="00F5569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 xml:space="preserve">You </w:t>
            </w:r>
            <w:r w:rsidR="005E56F4" w:rsidRPr="00D03A49">
              <w:rPr>
                <w:rFonts w:ascii="Arial" w:hAnsi="Arial" w:cs="Arial"/>
                <w:sz w:val="28"/>
                <w:szCs w:val="28"/>
              </w:rPr>
              <w:t>might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E56F4" w:rsidRPr="00D03A49">
              <w:rPr>
                <w:rFonts w:ascii="Arial" w:hAnsi="Arial" w:cs="Arial"/>
                <w:sz w:val="28"/>
                <w:szCs w:val="28"/>
              </w:rPr>
              <w:t>note</w:t>
            </w:r>
            <w:r w:rsidR="00AA0010" w:rsidRPr="00D03A49">
              <w:rPr>
                <w:rFonts w:ascii="Arial" w:hAnsi="Arial" w:cs="Arial"/>
                <w:sz w:val="28"/>
                <w:szCs w:val="28"/>
              </w:rPr>
              <w:t xml:space="preserve"> down your thoughts and feelings in writing</w:t>
            </w:r>
            <w:r w:rsidR="00710E5C" w:rsidRPr="00D03A49">
              <w:rPr>
                <w:rFonts w:ascii="Arial" w:hAnsi="Arial" w:cs="Arial"/>
                <w:sz w:val="28"/>
                <w:szCs w:val="28"/>
              </w:rPr>
              <w:t>.</w:t>
            </w:r>
            <w:r w:rsidR="00AA0010" w:rsidRPr="00D03A4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1D85A82" w14:textId="77777777" w:rsidR="002C0ECB" w:rsidRPr="00D03A49" w:rsidRDefault="002C0ECB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491C978" w14:textId="1926C377" w:rsidR="002C0ECB" w:rsidRPr="00D03A49" w:rsidRDefault="002C0EC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You might note them down in a drawing</w:t>
            </w:r>
            <w:r w:rsidR="00710E5C" w:rsidRPr="00D03A49">
              <w:rPr>
                <w:rFonts w:ascii="Arial" w:hAnsi="Arial" w:cs="Arial"/>
                <w:sz w:val="28"/>
                <w:szCs w:val="28"/>
              </w:rPr>
              <w:t>.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649BDABC" w14:textId="56C9C1B3" w:rsidR="002C0ECB" w:rsidRPr="00D03A49" w:rsidRDefault="002C0EC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B3CDE" w:rsidRPr="007C79A4" w14:paraId="77E77FB0" w14:textId="77777777" w:rsidTr="005C5FE4">
        <w:trPr>
          <w:trHeight w:val="448"/>
        </w:trPr>
        <w:tc>
          <w:tcPr>
            <w:tcW w:w="3617" w:type="dxa"/>
          </w:tcPr>
          <w:p w14:paraId="76A4ECE4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3020DDBE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5569F" w:rsidRPr="007C79A4" w14:paraId="1B66B7A1" w14:textId="77777777" w:rsidTr="00D03A49">
        <w:tc>
          <w:tcPr>
            <w:tcW w:w="3617" w:type="dxa"/>
          </w:tcPr>
          <w:p w14:paraId="349B030D" w14:textId="1B06D975" w:rsidR="00F5569F" w:rsidRPr="00D03A49" w:rsidRDefault="006650D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drawing>
                <wp:inline distT="0" distB="0" distL="0" distR="0" wp14:anchorId="70D115D9" wp14:editId="05D57B13">
                  <wp:extent cx="1620000" cy="1620000"/>
                  <wp:effectExtent l="0" t="0" r="0" b="0"/>
                  <wp:docPr id="93" name="Picture 9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Graphical user interface, application&#10;&#10;Description automatically generated"/>
                          <pic:cNvPicPr/>
                        </pic:nvPicPr>
                        <pic:blipFill>
                          <a:blip r:embed="rId5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1F79778D" w14:textId="27711641" w:rsidR="006650D4" w:rsidRPr="00D03A49" w:rsidRDefault="006650D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86F7815" w14:textId="77777777" w:rsidR="006650D4" w:rsidRPr="00D03A49" w:rsidRDefault="006650D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BDA7AA2" w14:textId="7F257AE7" w:rsidR="00F5569F" w:rsidRPr="00D03A49" w:rsidRDefault="005E56F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 xml:space="preserve">You might also </w:t>
            </w:r>
            <w:r w:rsidR="00234D54" w:rsidRPr="00D03A49">
              <w:rPr>
                <w:rFonts w:ascii="Arial" w:hAnsi="Arial" w:cs="Arial"/>
                <w:sz w:val="28"/>
                <w:szCs w:val="28"/>
              </w:rPr>
              <w:t>note them down with a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photo or video</w:t>
            </w:r>
            <w:r w:rsidR="00710E5C" w:rsidRPr="00D03A49">
              <w:rPr>
                <w:rFonts w:ascii="Arial" w:hAnsi="Arial" w:cs="Arial"/>
                <w:sz w:val="28"/>
                <w:szCs w:val="28"/>
              </w:rPr>
              <w:t>.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9D0D421" w14:textId="418083E1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03A49" w:rsidRPr="007C79A4" w14:paraId="01EAC299" w14:textId="77777777" w:rsidTr="005C5FE4">
        <w:trPr>
          <w:trHeight w:val="423"/>
        </w:trPr>
        <w:tc>
          <w:tcPr>
            <w:tcW w:w="3617" w:type="dxa"/>
          </w:tcPr>
          <w:p w14:paraId="03B4F649" w14:textId="77777777" w:rsidR="00D03A49" w:rsidRPr="00D03A49" w:rsidRDefault="00D03A49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18" w:type="dxa"/>
          </w:tcPr>
          <w:p w14:paraId="3196AD6B" w14:textId="77777777" w:rsidR="00092DEC" w:rsidRDefault="00092DE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992FC54" w14:textId="77777777" w:rsidR="005C5FE4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9126249" w14:textId="77777777" w:rsidR="005C5FE4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9789B1E" w14:textId="77777777" w:rsidR="005C5FE4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846EE8B" w14:textId="77777777" w:rsidR="005C5FE4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0CB1FE0" w14:textId="77777777" w:rsidR="005C5FE4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0590391" w14:textId="77777777" w:rsidR="005C5FE4" w:rsidRPr="00D03A49" w:rsidRDefault="005C5FE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A0010" w:rsidRPr="007C79A4" w14:paraId="79B61B56" w14:textId="77777777" w:rsidTr="00D03A49">
        <w:tc>
          <w:tcPr>
            <w:tcW w:w="3617" w:type="dxa"/>
          </w:tcPr>
          <w:p w14:paraId="0232DBB2" w14:textId="3BB0B213" w:rsidR="00AA0010" w:rsidRPr="00D03A49" w:rsidRDefault="003E145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04AC5DCB" wp14:editId="293E68CE">
                  <wp:extent cx="1620000" cy="1620000"/>
                  <wp:effectExtent l="0" t="0" r="0" b="0"/>
                  <wp:docPr id="48" name="Picture 48" descr="A picture containing text, wh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/>
                        </pic:nvPicPr>
                        <pic:blipFill>
                          <a:blip r:embed="rId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5679AF90" w14:textId="77777777" w:rsidR="00D03A49" w:rsidRPr="00D03A49" w:rsidRDefault="00D03A49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03E086" w14:textId="1F7CF446" w:rsidR="006650D4" w:rsidRDefault="006650D4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Your feelings diary can be on</w:t>
            </w:r>
          </w:p>
          <w:p w14:paraId="05EA93AD" w14:textId="77777777" w:rsidR="00D03A49" w:rsidRPr="00D03A49" w:rsidRDefault="00D03A49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7422E4F2" w14:textId="7A501A0A" w:rsidR="00AA0010" w:rsidRPr="00D03A49" w:rsidRDefault="00EB3CDE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Paper</w:t>
            </w:r>
          </w:p>
        </w:tc>
      </w:tr>
      <w:tr w:rsidR="00D03A49" w:rsidRPr="007C79A4" w14:paraId="149A4EB5" w14:textId="77777777" w:rsidTr="00D03A49">
        <w:trPr>
          <w:trHeight w:val="877"/>
        </w:trPr>
        <w:tc>
          <w:tcPr>
            <w:tcW w:w="3617" w:type="dxa"/>
          </w:tcPr>
          <w:p w14:paraId="01221BCB" w14:textId="77777777" w:rsidR="00D03A49" w:rsidRPr="00D03A49" w:rsidRDefault="00D03A49" w:rsidP="005363BF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018" w:type="dxa"/>
          </w:tcPr>
          <w:p w14:paraId="1490DDD1" w14:textId="77777777" w:rsidR="00D03A49" w:rsidRPr="00D03A49" w:rsidRDefault="00D03A49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B3CDE" w:rsidRPr="007C79A4" w14:paraId="7439CF67" w14:textId="77777777" w:rsidTr="00D03A49">
        <w:tc>
          <w:tcPr>
            <w:tcW w:w="3617" w:type="dxa"/>
          </w:tcPr>
          <w:p w14:paraId="31D6D7C7" w14:textId="48E8979A" w:rsidR="00EB3CDE" w:rsidRPr="00D03A49" w:rsidRDefault="00790163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drawing>
                <wp:inline distT="0" distB="0" distL="0" distR="0" wp14:anchorId="60B677B1" wp14:editId="14191B2D">
                  <wp:extent cx="1620000" cy="1620000"/>
                  <wp:effectExtent l="0" t="0" r="0" b="0"/>
                  <wp:docPr id="49" name="Picture 49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" descr="Graphical user interface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72A449B3" w14:textId="23AC4B0B" w:rsidR="00155241" w:rsidRPr="00D03A49" w:rsidRDefault="00155241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3C7B7F2" w14:textId="77777777" w:rsidR="00155241" w:rsidRPr="00D03A49" w:rsidRDefault="00155241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A20B7D9" w14:textId="53C2C8F5" w:rsidR="00EB3CDE" w:rsidRPr="00D03A49" w:rsidRDefault="00EB3CDE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 xml:space="preserve">Your phone </w:t>
            </w:r>
          </w:p>
        </w:tc>
      </w:tr>
      <w:tr w:rsidR="00EB3CDE" w:rsidRPr="007C79A4" w14:paraId="446BCD6E" w14:textId="77777777" w:rsidTr="00D03A49">
        <w:tc>
          <w:tcPr>
            <w:tcW w:w="3617" w:type="dxa"/>
          </w:tcPr>
          <w:p w14:paraId="00EC6447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07CFA7FA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B3CDE" w:rsidRPr="007C79A4" w14:paraId="563F4B43" w14:textId="77777777" w:rsidTr="00D03A49">
        <w:trPr>
          <w:trHeight w:val="3109"/>
        </w:trPr>
        <w:tc>
          <w:tcPr>
            <w:tcW w:w="3617" w:type="dxa"/>
          </w:tcPr>
          <w:p w14:paraId="024CD00E" w14:textId="177D10B7" w:rsidR="00EB3CDE" w:rsidRPr="00D03A49" w:rsidRDefault="00FC425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drawing>
                <wp:inline distT="0" distB="0" distL="0" distR="0" wp14:anchorId="33F709CF" wp14:editId="1885F967">
                  <wp:extent cx="1620000" cy="1603838"/>
                  <wp:effectExtent l="0" t="0" r="0" b="0"/>
                  <wp:docPr id="1033369359" name="Picture 1033369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03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3086318B" w14:textId="03EE3739" w:rsidR="00FC425B" w:rsidRPr="00D03A49" w:rsidRDefault="00FC425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4C935F5" w14:textId="77777777" w:rsidR="00FC425B" w:rsidRPr="00D03A49" w:rsidRDefault="00FC425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7D66075" w14:textId="475C0705" w:rsidR="00EB3CDE" w:rsidRPr="00D03A49" w:rsidRDefault="00EB3CDE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Your computer</w:t>
            </w:r>
          </w:p>
        </w:tc>
      </w:tr>
      <w:tr w:rsidR="00EB3CDE" w:rsidRPr="007C79A4" w14:paraId="7D12BBE0" w14:textId="77777777" w:rsidTr="00D03A49">
        <w:trPr>
          <w:trHeight w:val="119"/>
        </w:trPr>
        <w:tc>
          <w:tcPr>
            <w:tcW w:w="3617" w:type="dxa"/>
          </w:tcPr>
          <w:p w14:paraId="0D442E04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12780CCC" w14:textId="77777777" w:rsidR="00EB3CDE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D6D0FAF" w14:textId="77777777" w:rsidR="00496417" w:rsidRDefault="0049641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9944B9F" w14:textId="77777777" w:rsidR="00496417" w:rsidRDefault="0049641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431055F" w14:textId="77777777" w:rsidR="00496417" w:rsidRDefault="0049641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0BA61225" w14:textId="77777777" w:rsidR="00496417" w:rsidRPr="00D03A49" w:rsidRDefault="0049641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B3CDE" w:rsidRPr="007C79A4" w14:paraId="788AD095" w14:textId="77777777" w:rsidTr="007B188D">
        <w:tc>
          <w:tcPr>
            <w:tcW w:w="3617" w:type="dxa"/>
          </w:tcPr>
          <w:p w14:paraId="54553CE8" w14:textId="6B2D1871" w:rsidR="00EB3CDE" w:rsidRPr="00D03A49" w:rsidRDefault="00E6389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3C0F9280" wp14:editId="4A37219A">
                  <wp:extent cx="1620000" cy="1255652"/>
                  <wp:effectExtent l="0" t="0" r="0" b="1905"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55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5C76D1D5" w14:textId="77777777" w:rsidR="00E6389C" w:rsidRPr="00D03A49" w:rsidRDefault="00E6389C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50E817F" w14:textId="10B87960" w:rsidR="00EB3CDE" w:rsidRPr="00D03A49" w:rsidRDefault="00C81FD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 xml:space="preserve">Below are some examples of things you might want to note down in your feelings diary </w:t>
            </w:r>
          </w:p>
        </w:tc>
      </w:tr>
      <w:tr w:rsidR="00EB3CDE" w:rsidRPr="007C79A4" w14:paraId="1CDF3ADA" w14:textId="77777777" w:rsidTr="00D03A49">
        <w:trPr>
          <w:trHeight w:val="810"/>
        </w:trPr>
        <w:tc>
          <w:tcPr>
            <w:tcW w:w="3617" w:type="dxa"/>
          </w:tcPr>
          <w:p w14:paraId="3D34C601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C9CF7E8" w14:textId="77777777" w:rsidR="00EB3CDE" w:rsidRPr="00D03A49" w:rsidRDefault="00EB3CD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1FDF" w:rsidRPr="007C79A4" w14:paraId="0A027D4C" w14:textId="77777777" w:rsidTr="007B188D">
        <w:tc>
          <w:tcPr>
            <w:tcW w:w="3617" w:type="dxa"/>
          </w:tcPr>
          <w:p w14:paraId="607D8D5B" w14:textId="2FD692B4" w:rsidR="00C81FDF" w:rsidRPr="00D03A49" w:rsidRDefault="00B10C0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drawing>
                <wp:inline distT="0" distB="0" distL="0" distR="0" wp14:anchorId="55C6CBFF" wp14:editId="00DEDE43">
                  <wp:extent cx="1620000" cy="16200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6CDD4F66" w14:textId="77777777" w:rsidR="00B10C0E" w:rsidRPr="00D03A49" w:rsidRDefault="00B10C0E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BA4BD64" w14:textId="03102A00" w:rsidR="00C81FDF" w:rsidRPr="00D03A49" w:rsidRDefault="0096278E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 xml:space="preserve">Something </w:t>
            </w:r>
            <w:r w:rsidR="000932A3" w:rsidRPr="00D03A49">
              <w:rPr>
                <w:rFonts w:ascii="Arial" w:hAnsi="Arial" w:cs="Arial"/>
                <w:sz w:val="28"/>
                <w:szCs w:val="28"/>
              </w:rPr>
              <w:t>that happened</w:t>
            </w:r>
          </w:p>
        </w:tc>
      </w:tr>
      <w:tr w:rsidR="00C81FDF" w:rsidRPr="007C79A4" w14:paraId="72A50045" w14:textId="77777777" w:rsidTr="007B188D">
        <w:tc>
          <w:tcPr>
            <w:tcW w:w="3617" w:type="dxa"/>
          </w:tcPr>
          <w:p w14:paraId="68B6BD2B" w14:textId="77777777" w:rsidR="00C81FDF" w:rsidRPr="00D03A49" w:rsidRDefault="00C81FD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4583F6EF" w14:textId="77777777" w:rsidR="00C81FDF" w:rsidRPr="00D03A49" w:rsidRDefault="00C81FD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1FDF" w:rsidRPr="007C79A4" w14:paraId="19E92D46" w14:textId="77777777" w:rsidTr="007B188D">
        <w:tc>
          <w:tcPr>
            <w:tcW w:w="3617" w:type="dxa"/>
          </w:tcPr>
          <w:p w14:paraId="2CEBDFF4" w14:textId="2062DCD2" w:rsidR="00C81FDF" w:rsidRPr="00D03A49" w:rsidRDefault="0076792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90004" behindDoc="1" locked="0" layoutInCell="1" allowOverlap="1" wp14:anchorId="1A335B21" wp14:editId="13C90A31">
                  <wp:simplePos x="0" y="0"/>
                  <wp:positionH relativeFrom="column">
                    <wp:posOffset>-68076</wp:posOffset>
                  </wp:positionH>
                  <wp:positionV relativeFrom="paragraph">
                    <wp:posOffset>267181</wp:posOffset>
                  </wp:positionV>
                  <wp:extent cx="1840865" cy="1840865"/>
                  <wp:effectExtent l="0" t="0" r="0" b="0"/>
                  <wp:wrapTight wrapText="bothSides">
                    <wp:wrapPolygon edited="0">
                      <wp:start x="3353" y="224"/>
                      <wp:lineTo x="1788" y="2459"/>
                      <wp:lineTo x="447" y="4023"/>
                      <wp:lineTo x="1788" y="7823"/>
                      <wp:lineTo x="671" y="8494"/>
                      <wp:lineTo x="447" y="11623"/>
                      <wp:lineTo x="2012" y="14976"/>
                      <wp:lineTo x="2235" y="19670"/>
                      <wp:lineTo x="5588" y="20788"/>
                      <wp:lineTo x="9165" y="21235"/>
                      <wp:lineTo x="15200" y="21235"/>
                      <wp:lineTo x="17435" y="20788"/>
                      <wp:lineTo x="19894" y="19447"/>
                      <wp:lineTo x="20117" y="14976"/>
                      <wp:lineTo x="21011" y="11400"/>
                      <wp:lineTo x="21235" y="9835"/>
                      <wp:lineTo x="20564" y="8270"/>
                      <wp:lineTo x="19447" y="7823"/>
                      <wp:lineTo x="19670" y="4247"/>
                      <wp:lineTo x="21235" y="2682"/>
                      <wp:lineTo x="19670" y="671"/>
                      <wp:lineTo x="11400" y="224"/>
                      <wp:lineTo x="3353" y="224"/>
                    </wp:wrapPolygon>
                  </wp:wrapTight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0865" cy="18408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2059949D" w14:textId="32EFC754" w:rsidR="00E6389C" w:rsidRPr="00D03A49" w:rsidRDefault="00E6389C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H</w:t>
            </w:r>
            <w:r w:rsidR="006A7ED1" w:rsidRPr="00D03A49">
              <w:rPr>
                <w:rFonts w:ascii="Arial" w:hAnsi="Arial" w:cs="Arial"/>
                <w:sz w:val="28"/>
                <w:szCs w:val="28"/>
              </w:rPr>
              <w:t>ow it made you feel</w:t>
            </w:r>
          </w:p>
          <w:p w14:paraId="1122EC84" w14:textId="42B817EB" w:rsidR="00E6389C" w:rsidRDefault="00E6389C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2C75F22" w14:textId="77777777" w:rsidR="00D03A49" w:rsidRDefault="00D03A49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9A718FA" w14:textId="77777777" w:rsidR="00D03A49" w:rsidRPr="00D03A49" w:rsidRDefault="00D03A49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2B7A5EE0" w14:textId="77777777" w:rsidR="00765BAB" w:rsidRPr="00D03A49" w:rsidRDefault="00765BAB" w:rsidP="005363BF">
            <w:pPr>
              <w:pStyle w:val="ListParagraph"/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6FFB61F0" w14:textId="27A6FEAA" w:rsidR="00C81FDF" w:rsidRPr="00D03A49" w:rsidRDefault="00E6389C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H</w:t>
            </w:r>
            <w:r w:rsidR="006A7ED1" w:rsidRPr="00D03A49">
              <w:rPr>
                <w:rFonts w:ascii="Arial" w:hAnsi="Arial" w:cs="Arial"/>
                <w:sz w:val="28"/>
                <w:szCs w:val="28"/>
              </w:rPr>
              <w:t>ow strong the feeling was</w:t>
            </w:r>
          </w:p>
        </w:tc>
      </w:tr>
      <w:tr w:rsidR="00C81FDF" w:rsidRPr="007C79A4" w14:paraId="3EC2F158" w14:textId="77777777" w:rsidTr="007B188D">
        <w:tc>
          <w:tcPr>
            <w:tcW w:w="3617" w:type="dxa"/>
          </w:tcPr>
          <w:p w14:paraId="2DC39E4B" w14:textId="77777777" w:rsidR="00C81FDF" w:rsidRPr="00D03A49" w:rsidRDefault="00C81FD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449C645C" w14:textId="77777777" w:rsidR="00C81FDF" w:rsidRPr="00D03A49" w:rsidRDefault="00C81FDF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C81FDF" w:rsidRPr="007C79A4" w14:paraId="606B6C6C" w14:textId="77777777" w:rsidTr="007B188D">
        <w:tc>
          <w:tcPr>
            <w:tcW w:w="3617" w:type="dxa"/>
          </w:tcPr>
          <w:p w14:paraId="4CD4A7E4" w14:textId="2ADFA6C5" w:rsidR="00C81FDF" w:rsidRPr="00D03A49" w:rsidRDefault="006E08B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drawing>
                <wp:inline distT="0" distB="0" distL="0" distR="0" wp14:anchorId="610D9AAC" wp14:editId="55EF2F35">
                  <wp:extent cx="1620000" cy="1620000"/>
                  <wp:effectExtent l="0" t="0" r="0" b="0"/>
                  <wp:docPr id="51" name="Picture 51" descr="A person wearing a black jacket and white short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erson wearing a black jacket and white shorts&#10;&#10;Description automatically generated with low confidence"/>
                          <pic:cNvPicPr/>
                        </pic:nvPicPr>
                        <pic:blipFill>
                          <a:blip r:embed="rId6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3089005A" w14:textId="0C6ACC2D" w:rsidR="00570C6A" w:rsidRPr="00D03A49" w:rsidRDefault="00D03A49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Other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examples of things you might want to note down in your feelings diary</w:t>
            </w:r>
            <w:r>
              <w:rPr>
                <w:rFonts w:ascii="Arial" w:hAnsi="Arial" w:cs="Arial"/>
                <w:sz w:val="28"/>
                <w:szCs w:val="28"/>
              </w:rPr>
              <w:t xml:space="preserve"> are</w:t>
            </w:r>
          </w:p>
          <w:p w14:paraId="72B1A4B3" w14:textId="77777777" w:rsidR="00570C6A" w:rsidRPr="00D03A49" w:rsidRDefault="00570C6A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539AB40" w14:textId="127373FA" w:rsidR="00C81FDF" w:rsidRPr="00D03A49" w:rsidRDefault="00B10C0E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H</w:t>
            </w:r>
            <w:r w:rsidR="00804396" w:rsidRPr="00D03A49">
              <w:rPr>
                <w:rFonts w:ascii="Arial" w:hAnsi="Arial" w:cs="Arial"/>
                <w:sz w:val="28"/>
                <w:szCs w:val="28"/>
              </w:rPr>
              <w:t>ow your body felt</w:t>
            </w:r>
          </w:p>
        </w:tc>
      </w:tr>
      <w:tr w:rsidR="00804396" w:rsidRPr="007C79A4" w14:paraId="41E99F8D" w14:textId="77777777" w:rsidTr="007B188D">
        <w:tc>
          <w:tcPr>
            <w:tcW w:w="3617" w:type="dxa"/>
          </w:tcPr>
          <w:p w14:paraId="53E90F7C" w14:textId="77777777" w:rsidR="00804396" w:rsidRPr="00D03A49" w:rsidRDefault="00804396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F03DAB2" w14:textId="77777777" w:rsidR="00804396" w:rsidRPr="00D03A49" w:rsidRDefault="00804396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04396" w:rsidRPr="007C79A4" w14:paraId="01E37897" w14:textId="77777777" w:rsidTr="007B188D">
        <w:tc>
          <w:tcPr>
            <w:tcW w:w="3617" w:type="dxa"/>
          </w:tcPr>
          <w:p w14:paraId="0BF14A9A" w14:textId="7344C1BF" w:rsidR="00804396" w:rsidRPr="00D03A49" w:rsidRDefault="00075E39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59" behindDoc="0" locked="0" layoutInCell="1" allowOverlap="1" wp14:anchorId="2FC9B70C" wp14:editId="078342FF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446341380" name="Picture 4463413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341380" name="Picture 446341380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018" w:type="dxa"/>
          </w:tcPr>
          <w:p w14:paraId="330D29EE" w14:textId="77777777" w:rsidR="008B6EBB" w:rsidRDefault="008B6EB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5F732345" w14:textId="77777777" w:rsidR="00D03A49" w:rsidRPr="00D03A49" w:rsidRDefault="00D03A49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42C7B124" w14:textId="723509B8" w:rsidR="00804396" w:rsidRPr="00D03A49" w:rsidRDefault="00570C6A" w:rsidP="00FF7B6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I</w:t>
            </w:r>
            <w:r w:rsidR="00835AB8" w:rsidRPr="00D03A49">
              <w:rPr>
                <w:rFonts w:ascii="Arial" w:hAnsi="Arial" w:cs="Arial"/>
                <w:sz w:val="28"/>
                <w:szCs w:val="28"/>
              </w:rPr>
              <w:t>f you might have done anything differently</w:t>
            </w:r>
          </w:p>
        </w:tc>
      </w:tr>
      <w:tr w:rsidR="00835AB8" w:rsidRPr="007C79A4" w14:paraId="5BFAFCD1" w14:textId="77777777" w:rsidTr="00496417">
        <w:trPr>
          <w:trHeight w:val="294"/>
        </w:trPr>
        <w:tc>
          <w:tcPr>
            <w:tcW w:w="3617" w:type="dxa"/>
          </w:tcPr>
          <w:p w14:paraId="158EFCCA" w14:textId="77777777" w:rsidR="00835AB8" w:rsidRPr="00974A94" w:rsidRDefault="00835AB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018" w:type="dxa"/>
          </w:tcPr>
          <w:p w14:paraId="2984854F" w14:textId="77777777" w:rsidR="00835AB8" w:rsidRPr="00974A94" w:rsidRDefault="00835AB8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35AB8" w:rsidRPr="007C79A4" w14:paraId="1E7F42A9" w14:textId="77777777" w:rsidTr="00D03A49">
        <w:trPr>
          <w:trHeight w:val="3401"/>
        </w:trPr>
        <w:tc>
          <w:tcPr>
            <w:tcW w:w="3617" w:type="dxa"/>
          </w:tcPr>
          <w:p w14:paraId="283E5686" w14:textId="3D1BAE83" w:rsidR="00835AB8" w:rsidRPr="00D03A49" w:rsidRDefault="0067447B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974A94">
              <w:rPr>
                <w:noProof/>
                <w:sz w:val="20"/>
                <w:szCs w:val="20"/>
              </w:rPr>
              <w:drawing>
                <wp:inline distT="0" distB="0" distL="0" distR="0" wp14:anchorId="5F136163" wp14:editId="6AB23D6B">
                  <wp:extent cx="1620000" cy="1620000"/>
                  <wp:effectExtent l="0" t="0" r="0" b="0"/>
                  <wp:docPr id="45" name="Picture 45" descr="A person pointing at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1" descr="A person pointing at the camera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8" w:type="dxa"/>
          </w:tcPr>
          <w:p w14:paraId="3901DC08" w14:textId="10151B9D" w:rsidR="00B65B69" w:rsidRPr="00D03A49" w:rsidRDefault="00B65B69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>You can share your feelings diary with someone you trust</w:t>
            </w:r>
            <w:r w:rsidR="00710E5C" w:rsidRPr="00D03A49">
              <w:rPr>
                <w:rFonts w:ascii="Arial" w:hAnsi="Arial" w:cs="Arial"/>
                <w:sz w:val="28"/>
                <w:szCs w:val="28"/>
              </w:rPr>
              <w:t>.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CAD4A8D" w14:textId="77777777" w:rsidR="00B65B69" w:rsidRPr="00D03A49" w:rsidRDefault="00B65B69" w:rsidP="005363BF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0837C4B" w14:textId="77777777" w:rsidR="00835AB8" w:rsidRDefault="00B65B69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03A49">
              <w:rPr>
                <w:rFonts w:ascii="Arial" w:hAnsi="Arial" w:cs="Arial"/>
                <w:sz w:val="28"/>
                <w:szCs w:val="28"/>
              </w:rPr>
              <w:t xml:space="preserve">It is OK if you do not </w:t>
            </w:r>
            <w:r w:rsidR="00906F7E" w:rsidRPr="00D03A49">
              <w:rPr>
                <w:rFonts w:ascii="Arial" w:hAnsi="Arial" w:cs="Arial"/>
                <w:sz w:val="28"/>
                <w:szCs w:val="28"/>
              </w:rPr>
              <w:t xml:space="preserve">want </w:t>
            </w:r>
            <w:r w:rsidRPr="00D03A49">
              <w:rPr>
                <w:rFonts w:ascii="Arial" w:hAnsi="Arial" w:cs="Arial"/>
                <w:sz w:val="28"/>
                <w:szCs w:val="28"/>
              </w:rPr>
              <w:t>to share your feelings diary</w:t>
            </w:r>
            <w:r w:rsidR="00710E5C" w:rsidRPr="00D03A49">
              <w:rPr>
                <w:rFonts w:ascii="Arial" w:hAnsi="Arial" w:cs="Arial"/>
                <w:sz w:val="28"/>
                <w:szCs w:val="28"/>
              </w:rPr>
              <w:t>.</w:t>
            </w:r>
            <w:r w:rsidRPr="00D03A4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7A8A161D" w14:textId="733F83C9" w:rsidR="00182857" w:rsidRPr="00D03A49" w:rsidRDefault="00182857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96417" w:rsidRPr="007C79A4" w14:paraId="4AB3C69F" w14:textId="77777777" w:rsidTr="007B188D">
        <w:trPr>
          <w:trHeight w:val="80"/>
        </w:trPr>
        <w:tc>
          <w:tcPr>
            <w:tcW w:w="3617" w:type="dxa"/>
          </w:tcPr>
          <w:p w14:paraId="08BDF03B" w14:textId="77777777" w:rsidR="00496417" w:rsidRDefault="00496417" w:rsidP="005363BF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018" w:type="dxa"/>
          </w:tcPr>
          <w:p w14:paraId="79B5B37D" w14:textId="77777777" w:rsidR="00496417" w:rsidRDefault="00496417" w:rsidP="006C1C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35AB8" w:rsidRPr="007C79A4" w14:paraId="49FADA6B" w14:textId="77777777" w:rsidTr="007B188D">
        <w:trPr>
          <w:trHeight w:val="80"/>
        </w:trPr>
        <w:tc>
          <w:tcPr>
            <w:tcW w:w="3617" w:type="dxa"/>
          </w:tcPr>
          <w:p w14:paraId="3E9708D7" w14:textId="4E10E2EB" w:rsidR="00835AB8" w:rsidRPr="00D03A49" w:rsidRDefault="00E212C6" w:rsidP="005363B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80788" behindDoc="0" locked="0" layoutInCell="1" allowOverlap="1" wp14:anchorId="4DB1C04F" wp14:editId="33B4EDB6">
                  <wp:simplePos x="0" y="0"/>
                  <wp:positionH relativeFrom="column">
                    <wp:posOffset>111722</wp:posOffset>
                  </wp:positionH>
                  <wp:positionV relativeFrom="paragraph">
                    <wp:posOffset>450376</wp:posOffset>
                  </wp:positionV>
                  <wp:extent cx="1621790" cy="1017905"/>
                  <wp:effectExtent l="0" t="0" r="0" b="0"/>
                  <wp:wrapSquare wrapText="bothSides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017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018" w:type="dxa"/>
          </w:tcPr>
          <w:p w14:paraId="43DA1FC1" w14:textId="77777777" w:rsidR="004C5262" w:rsidRDefault="004C5262" w:rsidP="006C1C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4852815" w14:textId="4C0DAE07" w:rsidR="006C1CE0" w:rsidRPr="006C1CE0" w:rsidRDefault="006C1CE0" w:rsidP="006C1C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6C1CE0">
              <w:rPr>
                <w:rFonts w:ascii="Arial" w:hAnsi="Arial" w:cs="Arial"/>
                <w:sz w:val="28"/>
                <w:szCs w:val="28"/>
              </w:rPr>
              <w:t xml:space="preserve">There are some tricky words in this Easy Read sheet. </w:t>
            </w:r>
          </w:p>
          <w:p w14:paraId="535F6E71" w14:textId="77777777" w:rsidR="006C1CE0" w:rsidRPr="00D03A49" w:rsidRDefault="006C1CE0" w:rsidP="006C1CE0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F1CC377" w14:textId="77777777" w:rsidR="006C1CE0" w:rsidRPr="006C1CE0" w:rsidRDefault="006C1CE0" w:rsidP="006C1CE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6C1CE0">
              <w:rPr>
                <w:rFonts w:ascii="Arial" w:hAnsi="Arial" w:cs="Arial"/>
                <w:sz w:val="28"/>
                <w:szCs w:val="28"/>
              </w:rPr>
              <w:t>For more information about these words go to</w:t>
            </w:r>
          </w:p>
          <w:p w14:paraId="433B0350" w14:textId="5165F3AA" w:rsidR="00835AB8" w:rsidRPr="00D03A49" w:rsidRDefault="00496417" w:rsidP="006C1CE0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64" w:history="1">
              <w:r w:rsidR="00D03A49" w:rsidRPr="007F36FC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idmhconnect.health/word-list</w:t>
              </w:r>
            </w:hyperlink>
            <w:r w:rsidR="00D03A4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4D9381BE" w14:textId="77777777" w:rsidR="00767942" w:rsidRPr="00D03A49" w:rsidRDefault="00767942" w:rsidP="005363BF">
      <w:pPr>
        <w:spacing w:line="360" w:lineRule="auto"/>
        <w:rPr>
          <w:sz w:val="20"/>
          <w:szCs w:val="20"/>
        </w:rPr>
        <w:sectPr w:rsidR="00767942" w:rsidRPr="00D03A49" w:rsidSect="007769FF">
          <w:headerReference w:type="default" r:id="rId65"/>
          <w:footerReference w:type="default" r:id="rId66"/>
          <w:pgSz w:w="11906" w:h="16838"/>
          <w:pgMar w:top="1702" w:right="1440" w:bottom="709" w:left="1440" w:header="709" w:footer="397" w:gutter="0"/>
          <w:pgBorders w:offsetFrom="page">
            <w:bottom w:val="single" w:sz="36" w:space="24" w:color="4472C4" w:themeColor="accent1"/>
          </w:pgBorders>
          <w:cols w:space="708"/>
          <w:docGrid w:linePitch="360"/>
        </w:sectPr>
      </w:pPr>
    </w:p>
    <w:p w14:paraId="18BA088D" w14:textId="77777777" w:rsidR="00897554" w:rsidRDefault="00897554" w:rsidP="004446E3"/>
    <w:p w14:paraId="34EFA723" w14:textId="0DE802A4" w:rsidR="004446E3" w:rsidRPr="008F5132" w:rsidRDefault="004446E3" w:rsidP="004446E3">
      <w:r w:rsidRPr="008F5132">
        <w:rPr>
          <w:noProof/>
        </w:rPr>
        <w:drawing>
          <wp:anchor distT="0" distB="0" distL="114300" distR="114300" simplePos="0" relativeHeight="251671572" behindDoc="0" locked="0" layoutInCell="1" allowOverlap="1" wp14:anchorId="4539CF8C" wp14:editId="5F341339">
            <wp:simplePos x="0" y="0"/>
            <wp:positionH relativeFrom="page">
              <wp:posOffset>8890</wp:posOffset>
            </wp:positionH>
            <wp:positionV relativeFrom="page">
              <wp:posOffset>0</wp:posOffset>
            </wp:positionV>
            <wp:extent cx="3894098" cy="1080000"/>
            <wp:effectExtent l="0" t="0" r="0" b="6350"/>
            <wp:wrapSquare wrapText="bothSides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098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8"/>
        <w:gridCol w:w="6681"/>
      </w:tblGrid>
      <w:tr w:rsidR="00897554" w14:paraId="44125690" w14:textId="77777777" w:rsidTr="00A225D6">
        <w:trPr>
          <w:jc w:val="center"/>
        </w:trPr>
        <w:tc>
          <w:tcPr>
            <w:tcW w:w="2958" w:type="dxa"/>
          </w:tcPr>
          <w:p w14:paraId="7C41B35B" w14:textId="77777777" w:rsidR="00897554" w:rsidRPr="00552AE8" w:rsidRDefault="00897554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92" behindDoc="0" locked="0" layoutInCell="1" allowOverlap="1" wp14:anchorId="38502A57" wp14:editId="7675224B">
                  <wp:simplePos x="0" y="0"/>
                  <wp:positionH relativeFrom="column">
                    <wp:posOffset>-54610</wp:posOffset>
                  </wp:positionH>
                  <wp:positionV relativeFrom="paragraph">
                    <wp:posOffset>27940</wp:posOffset>
                  </wp:positionV>
                  <wp:extent cx="1619305" cy="1200519"/>
                  <wp:effectExtent l="0" t="0" r="0" b="0"/>
                  <wp:wrapSquare wrapText="bothSides"/>
                  <wp:docPr id="763662592" name="Picture 763662592" descr="A group of men sitting at a 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group of men sitting at a tab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305" cy="1200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7F8AA8FC" w14:textId="77777777" w:rsidR="00897554" w:rsidRDefault="00897554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Who wrote this Easy Read</w:t>
            </w:r>
          </w:p>
          <w:p w14:paraId="0581C05D" w14:textId="77777777" w:rsidR="00897554" w:rsidRPr="006454A6" w:rsidRDefault="00897554" w:rsidP="00C71CD5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DBD6A27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Janelle Weise, Claire Eagleson, Jenna Zhao, Tahli Hind, Dominique Abagi and Julian Trollor. </w:t>
            </w:r>
          </w:p>
          <w:p w14:paraId="469E471D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411B016C" w14:textId="77777777" w:rsidR="00897554" w:rsidRPr="005815CC" w:rsidRDefault="00897554" w:rsidP="00C71CD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A16B5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</w:tc>
      </w:tr>
      <w:tr w:rsidR="00897554" w14:paraId="5A3A2E39" w14:textId="77777777" w:rsidTr="00A225D6">
        <w:trPr>
          <w:trHeight w:val="2768"/>
          <w:jc w:val="center"/>
        </w:trPr>
        <w:tc>
          <w:tcPr>
            <w:tcW w:w="2958" w:type="dxa"/>
          </w:tcPr>
          <w:p w14:paraId="0E8FB359" w14:textId="77777777" w:rsidR="00897554" w:rsidRPr="00552AE8" w:rsidRDefault="00897554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44" behindDoc="0" locked="0" layoutInCell="1" allowOverlap="1" wp14:anchorId="06B19D85" wp14:editId="66F4BDF9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83792</wp:posOffset>
                  </wp:positionV>
                  <wp:extent cx="1619885" cy="1765935"/>
                  <wp:effectExtent l="0" t="0" r="0" b="5715"/>
                  <wp:wrapSquare wrapText="bothSides"/>
                  <wp:docPr id="763662593" name="Picture 76366259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39E0196D" w14:textId="77777777" w:rsidR="00897554" w:rsidRPr="006454A6" w:rsidRDefault="00897554" w:rsidP="00C71CD5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53C37FF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Department of Developmental Disability Neuropsychiatry UNSW Sydney</w:t>
            </w:r>
            <w:r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523D23D4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E944EF7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  <w:p w14:paraId="6AA61020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7FC596E1" w14:textId="314E9F24" w:rsidR="00897554" w:rsidRPr="00552AE8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For more information about </w:t>
            </w:r>
            <w:r w:rsidRPr="00282974">
              <w:rPr>
                <w:rFonts w:ascii="Arial" w:hAnsi="Arial" w:cs="Arial"/>
                <w:sz w:val="28"/>
                <w:szCs w:val="28"/>
              </w:rPr>
              <w:t>who wrote this Easy Read</w:t>
            </w: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282974">
              <w:rPr>
                <w:rFonts w:ascii="Arial" w:hAnsi="Arial" w:cs="Arial"/>
                <w:sz w:val="28"/>
                <w:szCs w:val="28"/>
              </w:rPr>
              <w:t>go to</w:t>
            </w:r>
            <w:r w:rsidR="006454A6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70" w:history="1">
              <w:r w:rsidR="006454A6" w:rsidRPr="007F36FC">
                <w:rPr>
                  <w:rStyle w:val="Hyperlink"/>
                  <w:rFonts w:ascii="Arial" w:hAnsi="Arial" w:cs="Arial"/>
                  <w:sz w:val="28"/>
                  <w:szCs w:val="28"/>
                </w:rPr>
                <w:t>https://idmhconnect.health/who-wrote-easy-read</w:t>
              </w:r>
            </w:hyperlink>
            <w:r w:rsidR="006454A6">
              <w:rPr>
                <w:rFonts w:ascii="Arial" w:hAnsi="Arial" w:cs="Arial"/>
                <w:sz w:val="28"/>
                <w:szCs w:val="28"/>
              </w:rPr>
              <w:t xml:space="preserve">  </w:t>
            </w:r>
          </w:p>
        </w:tc>
      </w:tr>
      <w:tr w:rsidR="00897554" w14:paraId="54A7DD16" w14:textId="77777777" w:rsidTr="00A225D6">
        <w:trPr>
          <w:jc w:val="center"/>
        </w:trPr>
        <w:tc>
          <w:tcPr>
            <w:tcW w:w="2958" w:type="dxa"/>
          </w:tcPr>
          <w:p w14:paraId="050C1D8C" w14:textId="77777777" w:rsidR="00897554" w:rsidRPr="00552AE8" w:rsidRDefault="00897554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DF3CBD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77716" behindDoc="0" locked="0" layoutInCell="1" allowOverlap="1" wp14:anchorId="5628DE4F" wp14:editId="78E56944">
                  <wp:simplePos x="0" y="0"/>
                  <wp:positionH relativeFrom="column">
                    <wp:posOffset>2395</wp:posOffset>
                  </wp:positionH>
                  <wp:positionV relativeFrom="paragraph">
                    <wp:posOffset>1035401</wp:posOffset>
                  </wp:positionV>
                  <wp:extent cx="1620000" cy="836754"/>
                  <wp:effectExtent l="0" t="0" r="0" b="1905"/>
                  <wp:wrapSquare wrapText="bothSides"/>
                  <wp:docPr id="763662594" name="Picture 763662594" descr="A person smil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erson smiling for the camera&#10;&#10;Description automatically generated with medium confidence"/>
                          <pic:cNvPicPr/>
                        </pic:nvPicPr>
                        <pic:blipFill rotWithShape="1"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85" r="16247" b="23124"/>
                          <a:stretch/>
                        </pic:blipFill>
                        <pic:spPr bwMode="auto">
                          <a:xfrm>
                            <a:off x="0" y="0"/>
                            <a:ext cx="1620000" cy="8367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B12E4E">
              <w:rPr>
                <w:noProof/>
              </w:rPr>
              <w:drawing>
                <wp:anchor distT="0" distB="0" distL="114300" distR="114300" simplePos="0" relativeHeight="251673620" behindDoc="0" locked="0" layoutInCell="1" allowOverlap="1" wp14:anchorId="14045D7A" wp14:editId="0682C9E5">
                  <wp:simplePos x="0" y="0"/>
                  <wp:positionH relativeFrom="page">
                    <wp:posOffset>56515</wp:posOffset>
                  </wp:positionH>
                  <wp:positionV relativeFrom="page">
                    <wp:posOffset>80645</wp:posOffset>
                  </wp:positionV>
                  <wp:extent cx="1619250" cy="736600"/>
                  <wp:effectExtent l="0" t="0" r="0" b="6350"/>
                  <wp:wrapSquare wrapText="bothSides"/>
                  <wp:docPr id="763662595" name="Picture 20" descr="A picture containing qr cod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122B25-8DB2-47F2-A2D0-66C873C3CF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20" descr="A picture containing qr cod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6122B25-8DB2-47F2-A2D0-66C873C3CF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157" t="8858" r="34022" b="12099"/>
                          <a:stretch/>
                        </pic:blipFill>
                        <pic:spPr bwMode="auto">
                          <a:xfrm>
                            <a:off x="0" y="0"/>
                            <a:ext cx="1619250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3CD6395C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1634C6D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The Council for Intellectual Disability reviewed this Easy Read sheet.</w:t>
            </w:r>
          </w:p>
          <w:p w14:paraId="5977A872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5E85F5C1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5431D856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The information in this Easy Read sheet is from the </w:t>
            </w:r>
            <w:hyperlink r:id="rId73" w:history="1">
              <w:r w:rsidRPr="00CB681D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https://idmhconnect.health/</w:t>
              </w:r>
            </w:hyperlink>
            <w:r w:rsidRPr="00552AE8">
              <w:rPr>
                <w:rFonts w:ascii="Arial" w:hAnsi="Arial" w:cs="Arial"/>
                <w:sz w:val="28"/>
                <w:szCs w:val="28"/>
              </w:rPr>
              <w:t xml:space="preserve"> website</w:t>
            </w:r>
          </w:p>
          <w:p w14:paraId="17453250" w14:textId="77777777" w:rsidR="00897554" w:rsidRPr="00552AE8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97554" w14:paraId="6F3AA81C" w14:textId="77777777" w:rsidTr="00A225D6">
        <w:trPr>
          <w:jc w:val="center"/>
        </w:trPr>
        <w:tc>
          <w:tcPr>
            <w:tcW w:w="2958" w:type="dxa"/>
          </w:tcPr>
          <w:p w14:paraId="46D96D68" w14:textId="77777777" w:rsidR="00897554" w:rsidRPr="002A1E48" w:rsidRDefault="00897554" w:rsidP="00C71CD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68" behindDoc="0" locked="0" layoutInCell="1" allowOverlap="1" wp14:anchorId="62880EFC" wp14:editId="18B3CD9D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69570</wp:posOffset>
                  </wp:positionV>
                  <wp:extent cx="1619885" cy="1409700"/>
                  <wp:effectExtent l="0" t="0" r="0" b="0"/>
                  <wp:wrapSquare wrapText="bothSides"/>
                  <wp:docPr id="763662596" name="Picture 763662596" descr="Two people sitting at a table looking at a car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Two people sitting at a table looking at a car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56" b="5919"/>
                          <a:stretch/>
                        </pic:blipFill>
                        <pic:spPr bwMode="auto">
                          <a:xfrm>
                            <a:off x="0" y="0"/>
                            <a:ext cx="1619885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81" w:type="dxa"/>
          </w:tcPr>
          <w:p w14:paraId="1E471583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A1403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AA1403">
              <w:rPr>
                <w:rFonts w:ascii="Arial" w:hAnsi="Arial" w:cs="Arial"/>
                <w:sz w:val="28"/>
                <w:szCs w:val="28"/>
              </w:rPr>
              <w:t xml:space="preserve">information on how to support people to use Easy Read go to </w:t>
            </w:r>
            <w:hyperlink r:id="rId75" w:history="1">
              <w:r w:rsidRPr="00CB681D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 xml:space="preserve">https://www.3dn.unsw.edu.au/ </w:t>
              </w:r>
              <w:proofErr w:type="spellStart"/>
              <w:r w:rsidRPr="00CB681D">
                <w:rPr>
                  <w:rStyle w:val="Hyperlink"/>
                  <w:rFonts w:ascii="Arial" w:hAnsi="Arial" w:cs="Arial"/>
                  <w:bCs/>
                  <w:color w:val="auto"/>
                  <w:sz w:val="28"/>
                  <w:szCs w:val="28"/>
                </w:rPr>
                <w:t>professionals_toolkit</w:t>
              </w:r>
              <w:proofErr w:type="spellEnd"/>
            </w:hyperlink>
            <w:r w:rsidRPr="00CB681D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2810F731" w14:textId="77777777" w:rsidR="00897554" w:rsidRDefault="00897554" w:rsidP="00C71CD5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DE7D9E9" w14:textId="17737CBD" w:rsidR="00897554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 xml:space="preserve">© Department of Developmental Disability Neuropsychiatry UNSW Sydney </w:t>
            </w:r>
            <w:r w:rsidR="007A5571">
              <w:rPr>
                <w:rFonts w:ascii="Arial" w:hAnsi="Arial" w:cs="Arial"/>
                <w:sz w:val="28"/>
                <w:szCs w:val="28"/>
              </w:rPr>
              <w:t>27</w:t>
            </w:r>
            <w:r w:rsidRPr="00552AE8">
              <w:rPr>
                <w:rFonts w:ascii="Arial" w:hAnsi="Arial" w:cs="Arial"/>
                <w:sz w:val="28"/>
                <w:szCs w:val="28"/>
              </w:rPr>
              <w:t>.</w:t>
            </w:r>
            <w:r w:rsidR="007A5571">
              <w:rPr>
                <w:rFonts w:ascii="Arial" w:hAnsi="Arial" w:cs="Arial"/>
                <w:sz w:val="28"/>
                <w:szCs w:val="28"/>
              </w:rPr>
              <w:t>012023</w:t>
            </w:r>
            <w:r w:rsidRPr="00552AE8">
              <w:rPr>
                <w:rFonts w:ascii="Arial" w:hAnsi="Arial" w:cs="Arial"/>
                <w:sz w:val="28"/>
                <w:szCs w:val="28"/>
              </w:rPr>
              <w:t xml:space="preserve"> v</w:t>
            </w:r>
            <w:r>
              <w:rPr>
                <w:rFonts w:ascii="Arial" w:hAnsi="Arial" w:cs="Arial"/>
                <w:sz w:val="28"/>
                <w:szCs w:val="28"/>
              </w:rPr>
              <w:t>2</w:t>
            </w:r>
          </w:p>
          <w:p w14:paraId="329F8195" w14:textId="77777777" w:rsidR="00897554" w:rsidRPr="00552AE8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2C3B04FA" w14:textId="77777777" w:rsidR="00897554" w:rsidRPr="00AA1403" w:rsidRDefault="00897554" w:rsidP="00C71C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552AE8">
              <w:rPr>
                <w:rFonts w:ascii="Arial" w:hAnsi="Arial" w:cs="Arial"/>
                <w:sz w:val="28"/>
                <w:szCs w:val="28"/>
              </w:rPr>
              <w:t>No changes can be made without</w:t>
            </w:r>
            <w:r>
              <w:rPr>
                <w:rFonts w:ascii="Arial" w:hAnsi="Arial" w:cs="Arial"/>
                <w:sz w:val="28"/>
                <w:szCs w:val="28"/>
              </w:rPr>
              <w:t xml:space="preserve"> asking the people who wrote this sheet.</w:t>
            </w:r>
          </w:p>
        </w:tc>
      </w:tr>
    </w:tbl>
    <w:p w14:paraId="5FC5E046" w14:textId="26379D17" w:rsidR="004446E3" w:rsidRPr="008F5132" w:rsidRDefault="00E77FF1" w:rsidP="004446E3">
      <w:r w:rsidRPr="00CE6F89">
        <w:rPr>
          <w:rFonts w:ascii="Arial" w:hAnsi="Arial" w:cs="Arial"/>
          <w:b/>
          <w:bCs/>
          <w:noProof/>
          <w:sz w:val="14"/>
          <w:szCs w:val="14"/>
        </w:rPr>
        <w:drawing>
          <wp:anchor distT="0" distB="0" distL="114300" distR="114300" simplePos="0" relativeHeight="251679764" behindDoc="0" locked="0" layoutInCell="1" allowOverlap="1" wp14:anchorId="3E92313B" wp14:editId="41E1D7C3">
            <wp:simplePos x="0" y="0"/>
            <wp:positionH relativeFrom="column">
              <wp:posOffset>-902525</wp:posOffset>
            </wp:positionH>
            <wp:positionV relativeFrom="page">
              <wp:posOffset>9649344</wp:posOffset>
            </wp:positionV>
            <wp:extent cx="7560000" cy="673415"/>
            <wp:effectExtent l="0" t="0" r="0" b="0"/>
            <wp:wrapSquare wrapText="bothSides"/>
            <wp:docPr id="763662597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412" t="1" r="-4078" b="-7772"/>
                    <a:stretch/>
                  </pic:blipFill>
                  <pic:spPr>
                    <a:xfrm>
                      <a:off x="0" y="0"/>
                      <a:ext cx="7560000" cy="67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446E3" w:rsidRPr="008F5132" w:rsidSect="00F61381">
      <w:headerReference w:type="default" r:id="rId77"/>
      <w:footerReference w:type="default" r:id="rId78"/>
      <w:pgSz w:w="11906" w:h="16838"/>
      <w:pgMar w:top="1440" w:right="1440" w:bottom="1440" w:left="1440" w:header="709" w:footer="709" w:gutter="0"/>
      <w:pgBorders w:offsetFrom="page">
        <w:bottom w:val="single" w:sz="36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D7FB3" w14:textId="77777777" w:rsidR="00857E7E" w:rsidRDefault="00857E7E" w:rsidP="0094272C">
      <w:pPr>
        <w:spacing w:after="0" w:line="240" w:lineRule="auto"/>
      </w:pPr>
      <w:r>
        <w:separator/>
      </w:r>
    </w:p>
  </w:endnote>
  <w:endnote w:type="continuationSeparator" w:id="0">
    <w:p w14:paraId="08ED1FE2" w14:textId="77777777" w:rsidR="00857E7E" w:rsidRDefault="00857E7E" w:rsidP="0094272C">
      <w:pPr>
        <w:spacing w:after="0" w:line="240" w:lineRule="auto"/>
      </w:pPr>
      <w:r>
        <w:continuationSeparator/>
      </w:r>
    </w:p>
  </w:endnote>
  <w:endnote w:type="continuationNotice" w:id="1">
    <w:p w14:paraId="187B99BE" w14:textId="77777777" w:rsidR="00857E7E" w:rsidRDefault="00857E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05053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72AB463D" w14:textId="6CC05855" w:rsidR="0094272C" w:rsidRPr="002E52E5" w:rsidRDefault="0094272C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2E52E5">
          <w:rPr>
            <w:rFonts w:ascii="Arial" w:hAnsi="Arial" w:cs="Arial"/>
            <w:sz w:val="32"/>
            <w:szCs w:val="32"/>
          </w:rPr>
          <w:fldChar w:fldCharType="begin"/>
        </w:r>
        <w:r w:rsidRPr="002E52E5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2E52E5">
          <w:rPr>
            <w:rFonts w:ascii="Arial" w:hAnsi="Arial" w:cs="Arial"/>
            <w:sz w:val="32"/>
            <w:szCs w:val="32"/>
          </w:rPr>
          <w:fldChar w:fldCharType="separate"/>
        </w:r>
        <w:r w:rsidRPr="002E52E5">
          <w:rPr>
            <w:rFonts w:ascii="Arial" w:hAnsi="Arial" w:cs="Arial"/>
            <w:noProof/>
            <w:sz w:val="32"/>
            <w:szCs w:val="32"/>
          </w:rPr>
          <w:t>2</w:t>
        </w:r>
        <w:r w:rsidRPr="002E52E5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0731744D" w14:textId="77777777" w:rsidR="0094272C" w:rsidRDefault="009427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15C28" w14:textId="77777777" w:rsidR="001069B4" w:rsidRDefault="00496417">
    <w:pPr>
      <w:pStyle w:val="Footer"/>
      <w:rPr>
        <w:noProof/>
      </w:rPr>
    </w:pPr>
  </w:p>
  <w:p w14:paraId="11891552" w14:textId="77777777" w:rsidR="00902A8E" w:rsidRDefault="00823322">
    <w:pPr>
      <w:pStyle w:val="Footer"/>
    </w:pPr>
    <w:r>
      <w:rPr>
        <w:noProof/>
      </w:rPr>
      <w:t xml:space="preserve">            </w:t>
    </w:r>
  </w:p>
  <w:p w14:paraId="53039366" w14:textId="77777777" w:rsidR="004741F6" w:rsidRDefault="00496417" w:rsidP="002B51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95BD1" w14:textId="77777777" w:rsidR="00857E7E" w:rsidRDefault="00857E7E" w:rsidP="0094272C">
      <w:pPr>
        <w:spacing w:after="0" w:line="240" w:lineRule="auto"/>
      </w:pPr>
      <w:r>
        <w:separator/>
      </w:r>
    </w:p>
  </w:footnote>
  <w:footnote w:type="continuationSeparator" w:id="0">
    <w:p w14:paraId="02B36820" w14:textId="77777777" w:rsidR="00857E7E" w:rsidRDefault="00857E7E" w:rsidP="0094272C">
      <w:pPr>
        <w:spacing w:after="0" w:line="240" w:lineRule="auto"/>
      </w:pPr>
      <w:r>
        <w:continuationSeparator/>
      </w:r>
    </w:p>
  </w:footnote>
  <w:footnote w:type="continuationNotice" w:id="1">
    <w:p w14:paraId="337D4709" w14:textId="77777777" w:rsidR="00857E7E" w:rsidRDefault="00857E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2B76" w14:textId="0B6B1ECC" w:rsidR="0094272C" w:rsidRDefault="0094272C">
    <w:pPr>
      <w:pStyle w:val="Header"/>
    </w:pPr>
  </w:p>
  <w:p w14:paraId="500E9B70" w14:textId="093AFF6D" w:rsidR="0094272C" w:rsidRDefault="009427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04496" w14:textId="77777777" w:rsidR="004741F6" w:rsidRDefault="00496417" w:rsidP="003B2790">
    <w:pPr>
      <w:pStyle w:val="Header"/>
    </w:pPr>
  </w:p>
  <w:p w14:paraId="0DB3F993" w14:textId="77777777" w:rsidR="004741F6" w:rsidRDefault="004964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F55AC"/>
    <w:multiLevelType w:val="hybridMultilevel"/>
    <w:tmpl w:val="AF7CB6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614B3"/>
    <w:multiLevelType w:val="hybridMultilevel"/>
    <w:tmpl w:val="883A9C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1026A"/>
    <w:multiLevelType w:val="hybridMultilevel"/>
    <w:tmpl w:val="9D9273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62249"/>
    <w:multiLevelType w:val="hybridMultilevel"/>
    <w:tmpl w:val="6B60C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92072"/>
    <w:multiLevelType w:val="hybridMultilevel"/>
    <w:tmpl w:val="BFD293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935FE"/>
    <w:multiLevelType w:val="hybridMultilevel"/>
    <w:tmpl w:val="3B8E3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6310F"/>
    <w:multiLevelType w:val="hybridMultilevel"/>
    <w:tmpl w:val="B090F0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85ED1"/>
    <w:multiLevelType w:val="hybridMultilevel"/>
    <w:tmpl w:val="4EF0C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B54FB"/>
    <w:multiLevelType w:val="hybridMultilevel"/>
    <w:tmpl w:val="73A28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559A6"/>
    <w:multiLevelType w:val="hybridMultilevel"/>
    <w:tmpl w:val="D8D27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4798E"/>
    <w:multiLevelType w:val="hybridMultilevel"/>
    <w:tmpl w:val="F0326F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C76E9"/>
    <w:multiLevelType w:val="hybridMultilevel"/>
    <w:tmpl w:val="EB107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434370"/>
    <w:multiLevelType w:val="hybridMultilevel"/>
    <w:tmpl w:val="3CE45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356AA"/>
    <w:multiLevelType w:val="hybridMultilevel"/>
    <w:tmpl w:val="23D865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92221"/>
    <w:multiLevelType w:val="hybridMultilevel"/>
    <w:tmpl w:val="F894FD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2D04E0"/>
    <w:multiLevelType w:val="hybridMultilevel"/>
    <w:tmpl w:val="5DCCD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7D6C3A"/>
    <w:multiLevelType w:val="hybridMultilevel"/>
    <w:tmpl w:val="52F04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C7582"/>
    <w:multiLevelType w:val="hybridMultilevel"/>
    <w:tmpl w:val="BF5A8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C6F90"/>
    <w:multiLevelType w:val="hybridMultilevel"/>
    <w:tmpl w:val="50787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42C64"/>
    <w:multiLevelType w:val="hybridMultilevel"/>
    <w:tmpl w:val="5EE63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C51395"/>
    <w:multiLevelType w:val="hybridMultilevel"/>
    <w:tmpl w:val="D2382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1513D9"/>
    <w:multiLevelType w:val="hybridMultilevel"/>
    <w:tmpl w:val="5DE45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503088">
    <w:abstractNumId w:val="7"/>
  </w:num>
  <w:num w:numId="2" w16cid:durableId="1780294417">
    <w:abstractNumId w:val="1"/>
  </w:num>
  <w:num w:numId="3" w16cid:durableId="1790395190">
    <w:abstractNumId w:val="12"/>
  </w:num>
  <w:num w:numId="4" w16cid:durableId="2144343484">
    <w:abstractNumId w:val="16"/>
  </w:num>
  <w:num w:numId="5" w16cid:durableId="416829826">
    <w:abstractNumId w:val="6"/>
  </w:num>
  <w:num w:numId="6" w16cid:durableId="1016611691">
    <w:abstractNumId w:val="11"/>
  </w:num>
  <w:num w:numId="7" w16cid:durableId="920065980">
    <w:abstractNumId w:val="20"/>
  </w:num>
  <w:num w:numId="8" w16cid:durableId="329141261">
    <w:abstractNumId w:val="13"/>
  </w:num>
  <w:num w:numId="9" w16cid:durableId="1489398032">
    <w:abstractNumId w:val="15"/>
  </w:num>
  <w:num w:numId="10" w16cid:durableId="331876414">
    <w:abstractNumId w:val="0"/>
  </w:num>
  <w:num w:numId="11" w16cid:durableId="1080516715">
    <w:abstractNumId w:val="17"/>
  </w:num>
  <w:num w:numId="12" w16cid:durableId="117456241">
    <w:abstractNumId w:val="5"/>
  </w:num>
  <w:num w:numId="13" w16cid:durableId="741219484">
    <w:abstractNumId w:val="2"/>
  </w:num>
  <w:num w:numId="14" w16cid:durableId="68700723">
    <w:abstractNumId w:val="21"/>
  </w:num>
  <w:num w:numId="15" w16cid:durableId="1075514428">
    <w:abstractNumId w:val="3"/>
  </w:num>
  <w:num w:numId="16" w16cid:durableId="183792857">
    <w:abstractNumId w:val="4"/>
  </w:num>
  <w:num w:numId="17" w16cid:durableId="115873774">
    <w:abstractNumId w:val="19"/>
  </w:num>
  <w:num w:numId="18" w16cid:durableId="2081319886">
    <w:abstractNumId w:val="18"/>
  </w:num>
  <w:num w:numId="19" w16cid:durableId="245194754">
    <w:abstractNumId w:val="8"/>
  </w:num>
  <w:num w:numId="20" w16cid:durableId="1166825551">
    <w:abstractNumId w:val="9"/>
  </w:num>
  <w:num w:numId="21" w16cid:durableId="1012145598">
    <w:abstractNumId w:val="14"/>
  </w:num>
  <w:num w:numId="22" w16cid:durableId="459691006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DcEInNjUyNDSyUdpeDU4uLM/DyQAvNaAOxMtcIsAAAA"/>
  </w:docVars>
  <w:rsids>
    <w:rsidRoot w:val="0094272C"/>
    <w:rsid w:val="00022E4E"/>
    <w:rsid w:val="00026634"/>
    <w:rsid w:val="00031664"/>
    <w:rsid w:val="00032028"/>
    <w:rsid w:val="000320E1"/>
    <w:rsid w:val="000347BA"/>
    <w:rsid w:val="000370C1"/>
    <w:rsid w:val="00041BFD"/>
    <w:rsid w:val="00050035"/>
    <w:rsid w:val="000537DB"/>
    <w:rsid w:val="00053AA0"/>
    <w:rsid w:val="00067693"/>
    <w:rsid w:val="000745FD"/>
    <w:rsid w:val="00075E39"/>
    <w:rsid w:val="00092DEC"/>
    <w:rsid w:val="000932A3"/>
    <w:rsid w:val="000A22F0"/>
    <w:rsid w:val="000A2E1F"/>
    <w:rsid w:val="000B38B6"/>
    <w:rsid w:val="000B3957"/>
    <w:rsid w:val="000B42BE"/>
    <w:rsid w:val="000B6855"/>
    <w:rsid w:val="000C53C8"/>
    <w:rsid w:val="000C7D9E"/>
    <w:rsid w:val="000D0599"/>
    <w:rsid w:val="000D0622"/>
    <w:rsid w:val="000D27BA"/>
    <w:rsid w:val="000D70DD"/>
    <w:rsid w:val="000E318A"/>
    <w:rsid w:val="000E7345"/>
    <w:rsid w:val="000F43E0"/>
    <w:rsid w:val="000F7297"/>
    <w:rsid w:val="000F737E"/>
    <w:rsid w:val="00102DDE"/>
    <w:rsid w:val="00105EEF"/>
    <w:rsid w:val="00105FEC"/>
    <w:rsid w:val="001063DB"/>
    <w:rsid w:val="00126746"/>
    <w:rsid w:val="0013174F"/>
    <w:rsid w:val="00135858"/>
    <w:rsid w:val="00137DE9"/>
    <w:rsid w:val="00153FEE"/>
    <w:rsid w:val="00155241"/>
    <w:rsid w:val="00174FAF"/>
    <w:rsid w:val="001808F0"/>
    <w:rsid w:val="00180EB4"/>
    <w:rsid w:val="00182857"/>
    <w:rsid w:val="0018387B"/>
    <w:rsid w:val="001926FA"/>
    <w:rsid w:val="0019282A"/>
    <w:rsid w:val="00193A9B"/>
    <w:rsid w:val="001A7EC2"/>
    <w:rsid w:val="001B4B8C"/>
    <w:rsid w:val="001C4624"/>
    <w:rsid w:val="001D021B"/>
    <w:rsid w:val="0020256B"/>
    <w:rsid w:val="002145D8"/>
    <w:rsid w:val="0021566F"/>
    <w:rsid w:val="00226326"/>
    <w:rsid w:val="00232EDA"/>
    <w:rsid w:val="00234D54"/>
    <w:rsid w:val="00240F0F"/>
    <w:rsid w:val="00260268"/>
    <w:rsid w:val="00264749"/>
    <w:rsid w:val="0026526F"/>
    <w:rsid w:val="00283513"/>
    <w:rsid w:val="002854EB"/>
    <w:rsid w:val="00290B62"/>
    <w:rsid w:val="00295889"/>
    <w:rsid w:val="002977C4"/>
    <w:rsid w:val="002A019D"/>
    <w:rsid w:val="002C0ECB"/>
    <w:rsid w:val="002D3422"/>
    <w:rsid w:val="002E52E5"/>
    <w:rsid w:val="002F51A8"/>
    <w:rsid w:val="002F742D"/>
    <w:rsid w:val="003047E6"/>
    <w:rsid w:val="00304DF0"/>
    <w:rsid w:val="00306C74"/>
    <w:rsid w:val="003126CC"/>
    <w:rsid w:val="00316BC4"/>
    <w:rsid w:val="00316DAC"/>
    <w:rsid w:val="00330E4A"/>
    <w:rsid w:val="00344C68"/>
    <w:rsid w:val="0036347B"/>
    <w:rsid w:val="00375A82"/>
    <w:rsid w:val="003C7A60"/>
    <w:rsid w:val="003D2B23"/>
    <w:rsid w:val="003E145C"/>
    <w:rsid w:val="003F02E6"/>
    <w:rsid w:val="003F7291"/>
    <w:rsid w:val="00423A13"/>
    <w:rsid w:val="00430533"/>
    <w:rsid w:val="004446E3"/>
    <w:rsid w:val="004548CA"/>
    <w:rsid w:val="0046566E"/>
    <w:rsid w:val="004747CA"/>
    <w:rsid w:val="0048366E"/>
    <w:rsid w:val="00496417"/>
    <w:rsid w:val="004A38B7"/>
    <w:rsid w:val="004A58BC"/>
    <w:rsid w:val="004B5716"/>
    <w:rsid w:val="004C5262"/>
    <w:rsid w:val="004D3E51"/>
    <w:rsid w:val="004E01A7"/>
    <w:rsid w:val="005078C2"/>
    <w:rsid w:val="005162A9"/>
    <w:rsid w:val="00530821"/>
    <w:rsid w:val="005363BF"/>
    <w:rsid w:val="00546C8E"/>
    <w:rsid w:val="00556DB9"/>
    <w:rsid w:val="00566A3C"/>
    <w:rsid w:val="00570C6A"/>
    <w:rsid w:val="00572C23"/>
    <w:rsid w:val="00586BF8"/>
    <w:rsid w:val="00590C3B"/>
    <w:rsid w:val="00592B24"/>
    <w:rsid w:val="005A7DE6"/>
    <w:rsid w:val="005B231F"/>
    <w:rsid w:val="005B559D"/>
    <w:rsid w:val="005B72C2"/>
    <w:rsid w:val="005C0478"/>
    <w:rsid w:val="005C0A33"/>
    <w:rsid w:val="005C5FE4"/>
    <w:rsid w:val="005D783D"/>
    <w:rsid w:val="005E56F4"/>
    <w:rsid w:val="0061253C"/>
    <w:rsid w:val="00615010"/>
    <w:rsid w:val="006454A6"/>
    <w:rsid w:val="00646353"/>
    <w:rsid w:val="006641E9"/>
    <w:rsid w:val="006650D4"/>
    <w:rsid w:val="00671A4C"/>
    <w:rsid w:val="0067447B"/>
    <w:rsid w:val="00675D8D"/>
    <w:rsid w:val="006850CA"/>
    <w:rsid w:val="00690A8D"/>
    <w:rsid w:val="006976B1"/>
    <w:rsid w:val="006A6556"/>
    <w:rsid w:val="006A7ED1"/>
    <w:rsid w:val="006B56A5"/>
    <w:rsid w:val="006C1CE0"/>
    <w:rsid w:val="006D7644"/>
    <w:rsid w:val="006E08BB"/>
    <w:rsid w:val="00710E5C"/>
    <w:rsid w:val="00720440"/>
    <w:rsid w:val="00730D56"/>
    <w:rsid w:val="007405C1"/>
    <w:rsid w:val="00765BAB"/>
    <w:rsid w:val="00767573"/>
    <w:rsid w:val="00767928"/>
    <w:rsid w:val="00767942"/>
    <w:rsid w:val="007769FF"/>
    <w:rsid w:val="00786CD9"/>
    <w:rsid w:val="00790163"/>
    <w:rsid w:val="007A1405"/>
    <w:rsid w:val="007A5571"/>
    <w:rsid w:val="007B188D"/>
    <w:rsid w:val="007B389E"/>
    <w:rsid w:val="007B40E7"/>
    <w:rsid w:val="007C79A4"/>
    <w:rsid w:val="007E1586"/>
    <w:rsid w:val="007E415B"/>
    <w:rsid w:val="007F04EE"/>
    <w:rsid w:val="00801411"/>
    <w:rsid w:val="00804396"/>
    <w:rsid w:val="00813207"/>
    <w:rsid w:val="008205D8"/>
    <w:rsid w:val="00823322"/>
    <w:rsid w:val="008250CD"/>
    <w:rsid w:val="008321D8"/>
    <w:rsid w:val="008343B1"/>
    <w:rsid w:val="00835AB8"/>
    <w:rsid w:val="00844CAC"/>
    <w:rsid w:val="00857E7E"/>
    <w:rsid w:val="008656DE"/>
    <w:rsid w:val="0088194B"/>
    <w:rsid w:val="00882C06"/>
    <w:rsid w:val="00883B5C"/>
    <w:rsid w:val="00891232"/>
    <w:rsid w:val="00897554"/>
    <w:rsid w:val="008A1878"/>
    <w:rsid w:val="008B23B9"/>
    <w:rsid w:val="008B6EBB"/>
    <w:rsid w:val="008D7B69"/>
    <w:rsid w:val="008E40B6"/>
    <w:rsid w:val="008F3613"/>
    <w:rsid w:val="008F436E"/>
    <w:rsid w:val="008F5132"/>
    <w:rsid w:val="009025ED"/>
    <w:rsid w:val="009030AA"/>
    <w:rsid w:val="00905C75"/>
    <w:rsid w:val="00906F7E"/>
    <w:rsid w:val="00914996"/>
    <w:rsid w:val="00914ECF"/>
    <w:rsid w:val="00923257"/>
    <w:rsid w:val="0093196E"/>
    <w:rsid w:val="00935784"/>
    <w:rsid w:val="00935BE3"/>
    <w:rsid w:val="00936C5A"/>
    <w:rsid w:val="0094272C"/>
    <w:rsid w:val="009466F0"/>
    <w:rsid w:val="00946840"/>
    <w:rsid w:val="00946AB7"/>
    <w:rsid w:val="009552EA"/>
    <w:rsid w:val="009605A0"/>
    <w:rsid w:val="0096278E"/>
    <w:rsid w:val="009650C4"/>
    <w:rsid w:val="00974A94"/>
    <w:rsid w:val="00981B8C"/>
    <w:rsid w:val="00987D08"/>
    <w:rsid w:val="00990345"/>
    <w:rsid w:val="009A05F7"/>
    <w:rsid w:val="009A21E5"/>
    <w:rsid w:val="009A411A"/>
    <w:rsid w:val="009A7B65"/>
    <w:rsid w:val="009B19AB"/>
    <w:rsid w:val="009B300A"/>
    <w:rsid w:val="009C335B"/>
    <w:rsid w:val="009D50B1"/>
    <w:rsid w:val="009E2EC4"/>
    <w:rsid w:val="009F320C"/>
    <w:rsid w:val="009F4A6F"/>
    <w:rsid w:val="00A0621E"/>
    <w:rsid w:val="00A06EB6"/>
    <w:rsid w:val="00A1642E"/>
    <w:rsid w:val="00A225D6"/>
    <w:rsid w:val="00A22E43"/>
    <w:rsid w:val="00A25051"/>
    <w:rsid w:val="00A47821"/>
    <w:rsid w:val="00A51269"/>
    <w:rsid w:val="00A554B5"/>
    <w:rsid w:val="00A63A73"/>
    <w:rsid w:val="00A71762"/>
    <w:rsid w:val="00A8354F"/>
    <w:rsid w:val="00A87D14"/>
    <w:rsid w:val="00A910A7"/>
    <w:rsid w:val="00AA0010"/>
    <w:rsid w:val="00AA0F20"/>
    <w:rsid w:val="00AA2935"/>
    <w:rsid w:val="00AA7CF3"/>
    <w:rsid w:val="00AB3080"/>
    <w:rsid w:val="00AD46AE"/>
    <w:rsid w:val="00AE43A0"/>
    <w:rsid w:val="00B10C0E"/>
    <w:rsid w:val="00B152A7"/>
    <w:rsid w:val="00B417AD"/>
    <w:rsid w:val="00B43F3E"/>
    <w:rsid w:val="00B47394"/>
    <w:rsid w:val="00B65B69"/>
    <w:rsid w:val="00B76E3F"/>
    <w:rsid w:val="00B805D7"/>
    <w:rsid w:val="00B87D79"/>
    <w:rsid w:val="00BA7D2A"/>
    <w:rsid w:val="00BB1B87"/>
    <w:rsid w:val="00BB3A86"/>
    <w:rsid w:val="00BB7405"/>
    <w:rsid w:val="00BB7730"/>
    <w:rsid w:val="00BE4B53"/>
    <w:rsid w:val="00BE6CC7"/>
    <w:rsid w:val="00BE7825"/>
    <w:rsid w:val="00BF524E"/>
    <w:rsid w:val="00BF722F"/>
    <w:rsid w:val="00C3760B"/>
    <w:rsid w:val="00C432B8"/>
    <w:rsid w:val="00C43CC3"/>
    <w:rsid w:val="00C51518"/>
    <w:rsid w:val="00C5373A"/>
    <w:rsid w:val="00C67C48"/>
    <w:rsid w:val="00C72AC4"/>
    <w:rsid w:val="00C81FDF"/>
    <w:rsid w:val="00C85DA2"/>
    <w:rsid w:val="00C86287"/>
    <w:rsid w:val="00C90EAF"/>
    <w:rsid w:val="00C9488C"/>
    <w:rsid w:val="00CB2686"/>
    <w:rsid w:val="00CB4536"/>
    <w:rsid w:val="00CB5AAC"/>
    <w:rsid w:val="00CB5FF8"/>
    <w:rsid w:val="00CB681D"/>
    <w:rsid w:val="00CB6BD7"/>
    <w:rsid w:val="00CC3B5A"/>
    <w:rsid w:val="00CD54E8"/>
    <w:rsid w:val="00CD6BB6"/>
    <w:rsid w:val="00CF41B7"/>
    <w:rsid w:val="00CF44CC"/>
    <w:rsid w:val="00D03A49"/>
    <w:rsid w:val="00D103A2"/>
    <w:rsid w:val="00D22C1C"/>
    <w:rsid w:val="00D323FE"/>
    <w:rsid w:val="00D37290"/>
    <w:rsid w:val="00D421B5"/>
    <w:rsid w:val="00D4517F"/>
    <w:rsid w:val="00D6492E"/>
    <w:rsid w:val="00D809CD"/>
    <w:rsid w:val="00DA765B"/>
    <w:rsid w:val="00DC7BA2"/>
    <w:rsid w:val="00DD7185"/>
    <w:rsid w:val="00DE2FDE"/>
    <w:rsid w:val="00DE3623"/>
    <w:rsid w:val="00DF5498"/>
    <w:rsid w:val="00E009BB"/>
    <w:rsid w:val="00E212C6"/>
    <w:rsid w:val="00E24C21"/>
    <w:rsid w:val="00E254A7"/>
    <w:rsid w:val="00E42F29"/>
    <w:rsid w:val="00E45428"/>
    <w:rsid w:val="00E51BC7"/>
    <w:rsid w:val="00E6389C"/>
    <w:rsid w:val="00E77FF1"/>
    <w:rsid w:val="00E80A95"/>
    <w:rsid w:val="00E90578"/>
    <w:rsid w:val="00E93638"/>
    <w:rsid w:val="00EA0B63"/>
    <w:rsid w:val="00EA613F"/>
    <w:rsid w:val="00EB22A2"/>
    <w:rsid w:val="00EB3CDE"/>
    <w:rsid w:val="00EC75CD"/>
    <w:rsid w:val="00EE05AE"/>
    <w:rsid w:val="00EE4F15"/>
    <w:rsid w:val="00EF65BD"/>
    <w:rsid w:val="00F07FFE"/>
    <w:rsid w:val="00F130FC"/>
    <w:rsid w:val="00F14D21"/>
    <w:rsid w:val="00F22B77"/>
    <w:rsid w:val="00F419F7"/>
    <w:rsid w:val="00F41AF3"/>
    <w:rsid w:val="00F44533"/>
    <w:rsid w:val="00F5569F"/>
    <w:rsid w:val="00F56D10"/>
    <w:rsid w:val="00F6057E"/>
    <w:rsid w:val="00F76C34"/>
    <w:rsid w:val="00F77B53"/>
    <w:rsid w:val="00F83BB7"/>
    <w:rsid w:val="00F85150"/>
    <w:rsid w:val="00F854B0"/>
    <w:rsid w:val="00F94855"/>
    <w:rsid w:val="00FC4095"/>
    <w:rsid w:val="00FC425B"/>
    <w:rsid w:val="00FD2291"/>
    <w:rsid w:val="00FF7B60"/>
    <w:rsid w:val="00FF7C8E"/>
    <w:rsid w:val="03C143C7"/>
    <w:rsid w:val="55397FE7"/>
    <w:rsid w:val="6282FBA4"/>
    <w:rsid w:val="68B15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1882A"/>
  <w15:chartTrackingRefBased/>
  <w15:docId w15:val="{746CE5B8-6FF5-4155-A105-E95AD9822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8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72C"/>
  </w:style>
  <w:style w:type="paragraph" w:styleId="Footer">
    <w:name w:val="footer"/>
    <w:basedOn w:val="Normal"/>
    <w:link w:val="FooterChar"/>
    <w:uiPriority w:val="99"/>
    <w:unhideWhenUsed/>
    <w:rsid w:val="00942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72C"/>
  </w:style>
  <w:style w:type="table" w:styleId="TableGrid">
    <w:name w:val="Table Grid"/>
    <w:basedOn w:val="TableNormal"/>
    <w:uiPriority w:val="39"/>
    <w:rsid w:val="00942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basedOn w:val="Normal"/>
    <w:link w:val="ListParagraphChar"/>
    <w:uiPriority w:val="34"/>
    <w:qFormat/>
    <w:rsid w:val="004548CA"/>
    <w:pPr>
      <w:ind w:left="720"/>
      <w:contextualSpacing/>
    </w:p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4548CA"/>
  </w:style>
  <w:style w:type="character" w:styleId="Hyperlink">
    <w:name w:val="Hyperlink"/>
    <w:basedOn w:val="DefaultParagraphFont"/>
    <w:uiPriority w:val="99"/>
    <w:unhideWhenUsed/>
    <w:rsid w:val="00F94855"/>
    <w:rPr>
      <w:b/>
      <w:color w:val="000000" w:themeColor="text1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F32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4855"/>
    <w:rPr>
      <w:b/>
      <w:color w:val="000000" w:themeColor="text1"/>
      <w:u w:val="none"/>
    </w:rPr>
  </w:style>
  <w:style w:type="paragraph" w:styleId="Revision">
    <w:name w:val="Revision"/>
    <w:hidden/>
    <w:uiPriority w:val="99"/>
    <w:semiHidden/>
    <w:rsid w:val="000B42B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7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73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73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3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345"/>
    <w:rPr>
      <w:b/>
      <w:bCs/>
      <w:sz w:val="20"/>
      <w:szCs w:val="20"/>
    </w:rPr>
  </w:style>
  <w:style w:type="character" w:customStyle="1" w:styleId="eop">
    <w:name w:val="eop"/>
    <w:basedOn w:val="DefaultParagraphFont"/>
    <w:rsid w:val="004446E3"/>
  </w:style>
  <w:style w:type="character" w:styleId="Mention">
    <w:name w:val="Mention"/>
    <w:basedOn w:val="DefaultParagraphFont"/>
    <w:uiPriority w:val="99"/>
    <w:unhideWhenUsed/>
    <w:rsid w:val="00105EE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s://www.idmhconnect.health/where-start-get-help/ER" TargetMode="External"/><Relationship Id="rId47" Type="http://schemas.openxmlformats.org/officeDocument/2006/relationships/image" Target="media/image36.png"/><Relationship Id="rId63" Type="http://schemas.openxmlformats.org/officeDocument/2006/relationships/image" Target="media/image50.png"/><Relationship Id="rId68" Type="http://schemas.openxmlformats.org/officeDocument/2006/relationships/image" Target="media/image52.png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4.png"/><Relationship Id="rId53" Type="http://schemas.openxmlformats.org/officeDocument/2006/relationships/image" Target="media/image41.png"/><Relationship Id="rId58" Type="http://schemas.openxmlformats.org/officeDocument/2006/relationships/image" Target="media/image45.png"/><Relationship Id="rId66" Type="http://schemas.openxmlformats.org/officeDocument/2006/relationships/footer" Target="footer1.xml"/><Relationship Id="rId74" Type="http://schemas.openxmlformats.org/officeDocument/2006/relationships/image" Target="media/image56.png"/><Relationship Id="rId79" Type="http://schemas.openxmlformats.org/officeDocument/2006/relationships/fontTable" Target="fontTable.xml"/><Relationship Id="rId5" Type="http://schemas.openxmlformats.org/officeDocument/2006/relationships/styles" Target="styles.xml"/><Relationship Id="rId61" Type="http://schemas.openxmlformats.org/officeDocument/2006/relationships/image" Target="media/image48.png"/><Relationship Id="rId19" Type="http://schemas.openxmlformats.org/officeDocument/2006/relationships/image" Target="media/image9.png"/><Relationship Id="rId14" Type="http://schemas.openxmlformats.org/officeDocument/2006/relationships/image" Target="media/image5.pn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48" Type="http://schemas.openxmlformats.org/officeDocument/2006/relationships/image" Target="media/image37.jpeg"/><Relationship Id="rId56" Type="http://schemas.openxmlformats.org/officeDocument/2006/relationships/hyperlink" Target="https://cid.org.au/resource/my-health-matters-folder/" TargetMode="External"/><Relationship Id="rId64" Type="http://schemas.openxmlformats.org/officeDocument/2006/relationships/hyperlink" Target="https://www.idmhconnect.health/word-list" TargetMode="External"/><Relationship Id="rId69" Type="http://schemas.openxmlformats.org/officeDocument/2006/relationships/image" Target="media/image53.jpeg"/><Relationship Id="rId77" Type="http://schemas.openxmlformats.org/officeDocument/2006/relationships/header" Target="header2.xml"/><Relationship Id="rId8" Type="http://schemas.openxmlformats.org/officeDocument/2006/relationships/footnotes" Target="footnotes.xml"/><Relationship Id="rId51" Type="http://schemas.openxmlformats.org/officeDocument/2006/relationships/image" Target="media/image39.png"/><Relationship Id="rId72" Type="http://schemas.openxmlformats.org/officeDocument/2006/relationships/image" Target="media/image55.png"/><Relationship Id="rId80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67" Type="http://schemas.openxmlformats.org/officeDocument/2006/relationships/image" Target="media/image51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hyperlink" Target="https://idmhconnect.health/who-wrote-easy-read" TargetMode="External"/><Relationship Id="rId75" Type="http://schemas.openxmlformats.org/officeDocument/2006/relationships/hyperlink" Target="https://www.3dn.unsw.edu.au/professionals_toolki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4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header" Target="header1.xml"/><Relationship Id="rId73" Type="http://schemas.openxmlformats.org/officeDocument/2006/relationships/hyperlink" Target="https://idmhconnect.health/" TargetMode="External"/><Relationship Id="rId78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yperlink" Target="https://www.idmhconnect.health/someone-trust" TargetMode="External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hyperlink" Target="https://cid.org.au/resource/my-health-matters-folder/" TargetMode="External"/><Relationship Id="rId55" Type="http://schemas.openxmlformats.org/officeDocument/2006/relationships/image" Target="media/image43.png"/><Relationship Id="rId76" Type="http://schemas.openxmlformats.org/officeDocument/2006/relationships/image" Target="media/image57.png"/><Relationship Id="rId7" Type="http://schemas.openxmlformats.org/officeDocument/2006/relationships/webSettings" Target="webSettings.xml"/><Relationship Id="rId71" Type="http://schemas.openxmlformats.org/officeDocument/2006/relationships/image" Target="media/image54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85068c-933f-42d9-9848-61a9b4310a58">
      <Terms xmlns="http://schemas.microsoft.com/office/infopath/2007/PartnerControls"/>
    </lcf76f155ced4ddcb4097134ff3c332f>
    <TaxCatchAll xmlns="633edcef-f47a-4c5e-a924-4a93116ad01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E2B024AC6E4EBFBCE829157B2C83" ma:contentTypeVersion="15" ma:contentTypeDescription="Create a new document." ma:contentTypeScope="" ma:versionID="2a62054a4ede585a2f84f16a4d38f325">
  <xsd:schema xmlns:xsd="http://www.w3.org/2001/XMLSchema" xmlns:xs="http://www.w3.org/2001/XMLSchema" xmlns:p="http://schemas.microsoft.com/office/2006/metadata/properties" xmlns:ns2="d785068c-933f-42d9-9848-61a9b4310a58" xmlns:ns3="633edcef-f47a-4c5e-a924-4a93116ad01b" targetNamespace="http://schemas.microsoft.com/office/2006/metadata/properties" ma:root="true" ma:fieldsID="445d0ab67f3ed76dc9d068ec3dc4e969" ns2:_="" ns3:_="">
    <xsd:import namespace="d785068c-933f-42d9-9848-61a9b4310a58"/>
    <xsd:import namespace="633edcef-f47a-4c5e-a924-4a93116ad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5068c-933f-42d9-9848-61a9b4310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edcef-f47a-4c5e-a924-4a93116ad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c78c417-9fcc-41a1-9cc0-e1110c8570e0}" ma:internalName="TaxCatchAll" ma:showField="CatchAllData" ma:web="633edcef-f47a-4c5e-a924-4a93116ad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A1DB84-F575-4D39-A66F-74C3386F7B0C}">
  <ds:schemaRefs>
    <ds:schemaRef ds:uri="http://schemas.microsoft.com/office/2006/metadata/properties"/>
    <ds:schemaRef ds:uri="http://schemas.microsoft.com/office/infopath/2007/PartnerControls"/>
    <ds:schemaRef ds:uri="d785068c-933f-42d9-9848-61a9b4310a58"/>
    <ds:schemaRef ds:uri="633edcef-f47a-4c5e-a924-4a93116ad01b"/>
  </ds:schemaRefs>
</ds:datastoreItem>
</file>

<file path=customXml/itemProps2.xml><?xml version="1.0" encoding="utf-8"?>
<ds:datastoreItem xmlns:ds="http://schemas.openxmlformats.org/officeDocument/2006/customXml" ds:itemID="{8B20B657-39A2-4C5D-A830-1F07AD6C6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5068c-933f-42d9-9848-61a9b4310a58"/>
    <ds:schemaRef ds:uri="633edcef-f47a-4c5e-a924-4a93116ad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C588FB-2B16-4BE8-87CC-906B61C1A1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3</Pages>
  <Words>1178</Words>
  <Characters>6715</Characters>
  <Application>Microsoft Office Word</Application>
  <DocSecurity>0</DocSecurity>
  <Lines>55</Lines>
  <Paragraphs>15</Paragraphs>
  <ScaleCrop>false</ScaleCrop>
  <Company>UNSW Sydney</Company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Eagleson</dc:creator>
  <cp:keywords/>
  <dc:description/>
  <cp:lastModifiedBy>Claire Eagleson</cp:lastModifiedBy>
  <cp:revision>44</cp:revision>
  <dcterms:created xsi:type="dcterms:W3CDTF">2023-03-09T23:56:00Z</dcterms:created>
  <dcterms:modified xsi:type="dcterms:W3CDTF">2023-07-25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E2B024AC6E4EBFBCE829157B2C83</vt:lpwstr>
  </property>
  <property fmtid="{D5CDD505-2E9C-101B-9397-08002B2CF9AE}" pid="3" name="MediaServiceImageTags">
    <vt:lpwstr/>
  </property>
</Properties>
</file>